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EF73C" w14:textId="77777777" w:rsidR="00633482" w:rsidRDefault="00633482" w:rsidP="00633482">
      <w:pPr>
        <w:rPr>
          <w:rFonts w:ascii="Rockwell" w:hAnsi="Rockwell"/>
        </w:rPr>
      </w:pPr>
      <w:r>
        <w:rPr>
          <w:noProof/>
          <w:lang w:eastAsia="zh-CN"/>
        </w:rPr>
        <w:drawing>
          <wp:anchor distT="0" distB="0" distL="114300" distR="114300" simplePos="0" relativeHeight="251663360" behindDoc="1" locked="0" layoutInCell="1" allowOverlap="1" wp14:anchorId="2E8EF754" wp14:editId="68644F57">
            <wp:simplePos x="0" y="0"/>
            <wp:positionH relativeFrom="column">
              <wp:posOffset>4180840</wp:posOffset>
            </wp:positionH>
            <wp:positionV relativeFrom="paragraph">
              <wp:posOffset>-11876</wp:posOffset>
            </wp:positionV>
            <wp:extent cx="238125" cy="194260"/>
            <wp:effectExtent l="0" t="0" r="0" b="0"/>
            <wp:wrapNone/>
            <wp:docPr id="51" name="Picture 51" descr="ELPAC Information for Parents - Portugue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8027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194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8EF756" wp14:editId="2E8EF757">
                <wp:simplePos x="0" y="0"/>
                <wp:positionH relativeFrom="margin">
                  <wp:posOffset>4610100</wp:posOffset>
                </wp:positionH>
                <wp:positionV relativeFrom="paragraph">
                  <wp:posOffset>-48119</wp:posOffset>
                </wp:positionV>
                <wp:extent cx="304800" cy="300849"/>
                <wp:effectExtent l="0" t="0" r="0" b="4445"/>
                <wp:wrapNone/>
                <wp:docPr id="48" name="Group 253" descr="conversation icon">
                  <a:extLst xmlns:a="http://schemas.openxmlformats.org/drawingml/2006/main">
                    <a:ext uri="{FF2B5EF4-FFF2-40B4-BE49-F238E27FC236}">
                      <a16:creationId xmlns:a16="http://schemas.microsoft.com/office/drawing/2014/main" id="{2EC56E8E-7B65-4DFD-B74A-7744DB881AF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4800" cy="300849"/>
                          <a:chOff x="0" y="0"/>
                          <a:chExt cx="631825" cy="628650"/>
                        </a:xfrm>
                      </wpg:grpSpPr>
                      <wps:wsp>
                        <wps:cNvPr id="49" name="Oval 49">
                          <a:extLst>
                            <a:ext uri="{FF2B5EF4-FFF2-40B4-BE49-F238E27FC236}">
                              <a16:creationId xmlns:a16="http://schemas.microsoft.com/office/drawing/2014/main" id="{3CF804A5-AC61-40E2-A73C-44F5F5D5AD19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31825" cy="62865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0" name="Freeform 50">
                          <a:extLst>
                            <a:ext uri="{FF2B5EF4-FFF2-40B4-BE49-F238E27FC236}">
                              <a16:creationId xmlns:a16="http://schemas.microsoft.com/office/drawing/2014/main" id="{B2C004F5-671C-4112-861D-D392688F3F0A}"/>
                            </a:ext>
                          </a:extLst>
                        </wps:cNvPr>
                        <wps:cNvSpPr>
                          <a:spLocks noEditPoints="1"/>
                        </wps:cNvSpPr>
                        <wps:spPr bwMode="auto">
                          <a:xfrm>
                            <a:off x="136525" y="69850"/>
                            <a:ext cx="393700" cy="454025"/>
                          </a:xfrm>
                          <a:custGeom>
                            <a:avLst/>
                            <a:gdLst>
                              <a:gd name="T0" fmla="*/ 25 w 124"/>
                              <a:gd name="T1" fmla="*/ 58 h 143"/>
                              <a:gd name="T2" fmla="*/ 0 w 124"/>
                              <a:gd name="T3" fmla="*/ 101 h 143"/>
                              <a:gd name="T4" fmla="*/ 11 w 124"/>
                              <a:gd name="T5" fmla="*/ 143 h 143"/>
                              <a:gd name="T6" fmla="*/ 50 w 124"/>
                              <a:gd name="T7" fmla="*/ 120 h 143"/>
                              <a:gd name="T8" fmla="*/ 25 w 124"/>
                              <a:gd name="T9" fmla="*/ 62 h 143"/>
                              <a:gd name="T10" fmla="*/ 14 w 124"/>
                              <a:gd name="T11" fmla="*/ 74 h 143"/>
                              <a:gd name="T12" fmla="*/ 39 w 124"/>
                              <a:gd name="T13" fmla="*/ 115 h 143"/>
                              <a:gd name="T14" fmla="*/ 34 w 124"/>
                              <a:gd name="T15" fmla="*/ 138 h 143"/>
                              <a:gd name="T16" fmla="*/ 23 w 124"/>
                              <a:gd name="T17" fmla="*/ 122 h 143"/>
                              <a:gd name="T18" fmla="*/ 16 w 124"/>
                              <a:gd name="T19" fmla="*/ 104 h 143"/>
                              <a:gd name="T20" fmla="*/ 4 w 124"/>
                              <a:gd name="T21" fmla="*/ 115 h 143"/>
                              <a:gd name="T22" fmla="*/ 25 w 124"/>
                              <a:gd name="T23" fmla="*/ 90 h 143"/>
                              <a:gd name="T24" fmla="*/ 46 w 124"/>
                              <a:gd name="T25" fmla="*/ 115 h 143"/>
                              <a:gd name="T26" fmla="*/ 98 w 124"/>
                              <a:gd name="T27" fmla="*/ 58 h 143"/>
                              <a:gd name="T28" fmla="*/ 73 w 124"/>
                              <a:gd name="T29" fmla="*/ 101 h 143"/>
                              <a:gd name="T30" fmla="*/ 85 w 124"/>
                              <a:gd name="T31" fmla="*/ 143 h 143"/>
                              <a:gd name="T32" fmla="*/ 124 w 124"/>
                              <a:gd name="T33" fmla="*/ 120 h 143"/>
                              <a:gd name="T34" fmla="*/ 98 w 124"/>
                              <a:gd name="T35" fmla="*/ 62 h 143"/>
                              <a:gd name="T36" fmla="*/ 87 w 124"/>
                              <a:gd name="T37" fmla="*/ 74 h 143"/>
                              <a:gd name="T38" fmla="*/ 112 w 124"/>
                              <a:gd name="T39" fmla="*/ 115 h 143"/>
                              <a:gd name="T40" fmla="*/ 108 w 124"/>
                              <a:gd name="T41" fmla="*/ 138 h 143"/>
                              <a:gd name="T42" fmla="*/ 96 w 124"/>
                              <a:gd name="T43" fmla="*/ 122 h 143"/>
                              <a:gd name="T44" fmla="*/ 89 w 124"/>
                              <a:gd name="T45" fmla="*/ 104 h 143"/>
                              <a:gd name="T46" fmla="*/ 78 w 124"/>
                              <a:gd name="T47" fmla="*/ 115 h 143"/>
                              <a:gd name="T48" fmla="*/ 98 w 124"/>
                              <a:gd name="T49" fmla="*/ 90 h 143"/>
                              <a:gd name="T50" fmla="*/ 119 w 124"/>
                              <a:gd name="T51" fmla="*/ 115 h 143"/>
                              <a:gd name="T52" fmla="*/ 96 w 124"/>
                              <a:gd name="T53" fmla="*/ 46 h 143"/>
                              <a:gd name="T54" fmla="*/ 96 w 124"/>
                              <a:gd name="T55" fmla="*/ 10 h 143"/>
                              <a:gd name="T56" fmla="*/ 69 w 124"/>
                              <a:gd name="T57" fmla="*/ 0 h 143"/>
                              <a:gd name="T58" fmla="*/ 20 w 124"/>
                              <a:gd name="T59" fmla="*/ 30 h 143"/>
                              <a:gd name="T60" fmla="*/ 30 w 124"/>
                              <a:gd name="T61" fmla="*/ 46 h 143"/>
                              <a:gd name="T62" fmla="*/ 48 w 124"/>
                              <a:gd name="T63" fmla="*/ 39 h 143"/>
                              <a:gd name="T64" fmla="*/ 92 w 124"/>
                              <a:gd name="T65" fmla="*/ 55 h 143"/>
                              <a:gd name="T66" fmla="*/ 40 w 124"/>
                              <a:gd name="T67" fmla="*/ 32 h 143"/>
                              <a:gd name="T68" fmla="*/ 27 w 124"/>
                              <a:gd name="T69" fmla="*/ 32 h 143"/>
                              <a:gd name="T70" fmla="*/ 27 w 124"/>
                              <a:gd name="T71" fmla="*/ 5 h 143"/>
                              <a:gd name="T72" fmla="*/ 71 w 124"/>
                              <a:gd name="T73" fmla="*/ 10 h 143"/>
                              <a:gd name="T74" fmla="*/ 53 w 124"/>
                              <a:gd name="T75" fmla="*/ 39 h 143"/>
                              <a:gd name="T76" fmla="*/ 96 w 124"/>
                              <a:gd name="T77" fmla="*/ 14 h 143"/>
                              <a:gd name="T78" fmla="*/ 96 w 124"/>
                              <a:gd name="T79" fmla="*/ 42 h 143"/>
                              <a:gd name="T80" fmla="*/ 81 w 124"/>
                              <a:gd name="T81" fmla="*/ 42 h 143"/>
                              <a:gd name="T82" fmla="*/ 73 w 124"/>
                              <a:gd name="T83" fmla="*/ 26 h 143"/>
                              <a:gd name="T84" fmla="*/ 73 w 124"/>
                              <a:gd name="T85" fmla="*/ 30 h 143"/>
                              <a:gd name="T86" fmla="*/ 87 w 124"/>
                              <a:gd name="T87" fmla="*/ 26 h 143"/>
                              <a:gd name="T88" fmla="*/ 82 w 124"/>
                              <a:gd name="T89" fmla="*/ 26 h 143"/>
                              <a:gd name="T90" fmla="*/ 69 w 124"/>
                              <a:gd name="T91" fmla="*/ 30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124" h="143">
                                <a:moveTo>
                                  <a:pt x="38" y="83"/>
                                </a:moveTo>
                                <a:cubicBezTo>
                                  <a:pt x="40" y="80"/>
                                  <a:pt x="41" y="77"/>
                                  <a:pt x="41" y="74"/>
                                </a:cubicBezTo>
                                <a:cubicBezTo>
                                  <a:pt x="41" y="65"/>
                                  <a:pt x="34" y="58"/>
                                  <a:pt x="25" y="58"/>
                                </a:cubicBezTo>
                                <a:cubicBezTo>
                                  <a:pt x="16" y="58"/>
                                  <a:pt x="9" y="65"/>
                                  <a:pt x="9" y="74"/>
                                </a:cubicBezTo>
                                <a:cubicBezTo>
                                  <a:pt x="9" y="77"/>
                                  <a:pt x="10" y="80"/>
                                  <a:pt x="12" y="83"/>
                                </a:cubicBezTo>
                                <a:cubicBezTo>
                                  <a:pt x="5" y="86"/>
                                  <a:pt x="0" y="93"/>
                                  <a:pt x="0" y="101"/>
                                </a:cubicBezTo>
                                <a:cubicBezTo>
                                  <a:pt x="0" y="120"/>
                                  <a:pt x="0" y="120"/>
                                  <a:pt x="0" y="120"/>
                                </a:cubicBezTo>
                                <a:cubicBezTo>
                                  <a:pt x="11" y="120"/>
                                  <a:pt x="11" y="120"/>
                                  <a:pt x="11" y="120"/>
                                </a:cubicBezTo>
                                <a:cubicBezTo>
                                  <a:pt x="11" y="143"/>
                                  <a:pt x="11" y="143"/>
                                  <a:pt x="11" y="143"/>
                                </a:cubicBezTo>
                                <a:cubicBezTo>
                                  <a:pt x="39" y="143"/>
                                  <a:pt x="39" y="143"/>
                                  <a:pt x="39" y="143"/>
                                </a:cubicBezTo>
                                <a:cubicBezTo>
                                  <a:pt x="39" y="120"/>
                                  <a:pt x="39" y="120"/>
                                  <a:pt x="39" y="120"/>
                                </a:cubicBezTo>
                                <a:cubicBezTo>
                                  <a:pt x="50" y="120"/>
                                  <a:pt x="50" y="120"/>
                                  <a:pt x="50" y="120"/>
                                </a:cubicBezTo>
                                <a:cubicBezTo>
                                  <a:pt x="50" y="101"/>
                                  <a:pt x="50" y="101"/>
                                  <a:pt x="50" y="101"/>
                                </a:cubicBezTo>
                                <a:cubicBezTo>
                                  <a:pt x="50" y="93"/>
                                  <a:pt x="46" y="86"/>
                                  <a:pt x="38" y="83"/>
                                </a:cubicBezTo>
                                <a:close/>
                                <a:moveTo>
                                  <a:pt x="25" y="62"/>
                                </a:moveTo>
                                <a:cubicBezTo>
                                  <a:pt x="31" y="62"/>
                                  <a:pt x="37" y="67"/>
                                  <a:pt x="37" y="74"/>
                                </a:cubicBezTo>
                                <a:cubicBezTo>
                                  <a:pt x="37" y="80"/>
                                  <a:pt x="31" y="85"/>
                                  <a:pt x="25" y="85"/>
                                </a:cubicBezTo>
                                <a:cubicBezTo>
                                  <a:pt x="19" y="85"/>
                                  <a:pt x="14" y="80"/>
                                  <a:pt x="14" y="74"/>
                                </a:cubicBezTo>
                                <a:cubicBezTo>
                                  <a:pt x="14" y="67"/>
                                  <a:pt x="19" y="62"/>
                                  <a:pt x="25" y="62"/>
                                </a:cubicBezTo>
                                <a:close/>
                                <a:moveTo>
                                  <a:pt x="46" y="115"/>
                                </a:moveTo>
                                <a:cubicBezTo>
                                  <a:pt x="39" y="115"/>
                                  <a:pt x="39" y="115"/>
                                  <a:pt x="39" y="115"/>
                                </a:cubicBezTo>
                                <a:cubicBezTo>
                                  <a:pt x="39" y="104"/>
                                  <a:pt x="39" y="104"/>
                                  <a:pt x="39" y="104"/>
                                </a:cubicBezTo>
                                <a:cubicBezTo>
                                  <a:pt x="34" y="104"/>
                                  <a:pt x="34" y="104"/>
                                  <a:pt x="34" y="104"/>
                                </a:cubicBezTo>
                                <a:cubicBezTo>
                                  <a:pt x="34" y="138"/>
                                  <a:pt x="34" y="138"/>
                                  <a:pt x="34" y="138"/>
                                </a:cubicBezTo>
                                <a:cubicBezTo>
                                  <a:pt x="27" y="138"/>
                                  <a:pt x="27" y="138"/>
                                  <a:pt x="27" y="138"/>
                                </a:cubicBezTo>
                                <a:cubicBezTo>
                                  <a:pt x="27" y="122"/>
                                  <a:pt x="27" y="122"/>
                                  <a:pt x="27" y="122"/>
                                </a:cubicBezTo>
                                <a:cubicBezTo>
                                  <a:pt x="23" y="122"/>
                                  <a:pt x="23" y="122"/>
                                  <a:pt x="23" y="122"/>
                                </a:cubicBezTo>
                                <a:cubicBezTo>
                                  <a:pt x="23" y="138"/>
                                  <a:pt x="23" y="138"/>
                                  <a:pt x="23" y="138"/>
                                </a:cubicBezTo>
                                <a:cubicBezTo>
                                  <a:pt x="16" y="138"/>
                                  <a:pt x="16" y="138"/>
                                  <a:pt x="16" y="138"/>
                                </a:cubicBezTo>
                                <a:cubicBezTo>
                                  <a:pt x="16" y="104"/>
                                  <a:pt x="16" y="104"/>
                                  <a:pt x="16" y="104"/>
                                </a:cubicBezTo>
                                <a:cubicBezTo>
                                  <a:pt x="11" y="104"/>
                                  <a:pt x="11" y="104"/>
                                  <a:pt x="11" y="104"/>
                                </a:cubicBezTo>
                                <a:cubicBezTo>
                                  <a:pt x="11" y="115"/>
                                  <a:pt x="11" y="115"/>
                                  <a:pt x="11" y="115"/>
                                </a:cubicBezTo>
                                <a:cubicBezTo>
                                  <a:pt x="4" y="115"/>
                                  <a:pt x="4" y="115"/>
                                  <a:pt x="4" y="115"/>
                                </a:cubicBezTo>
                                <a:cubicBezTo>
                                  <a:pt x="4" y="101"/>
                                  <a:pt x="4" y="101"/>
                                  <a:pt x="4" y="101"/>
                                </a:cubicBezTo>
                                <a:cubicBezTo>
                                  <a:pt x="4" y="95"/>
                                  <a:pt x="9" y="89"/>
                                  <a:pt x="15" y="86"/>
                                </a:cubicBezTo>
                                <a:cubicBezTo>
                                  <a:pt x="18" y="89"/>
                                  <a:pt x="21" y="90"/>
                                  <a:pt x="25" y="90"/>
                                </a:cubicBezTo>
                                <a:cubicBezTo>
                                  <a:pt x="29" y="90"/>
                                  <a:pt x="32" y="89"/>
                                  <a:pt x="35" y="86"/>
                                </a:cubicBezTo>
                                <a:cubicBezTo>
                                  <a:pt x="41" y="89"/>
                                  <a:pt x="46" y="95"/>
                                  <a:pt x="46" y="101"/>
                                </a:cubicBezTo>
                                <a:lnTo>
                                  <a:pt x="46" y="115"/>
                                </a:lnTo>
                                <a:close/>
                                <a:moveTo>
                                  <a:pt x="112" y="83"/>
                                </a:moveTo>
                                <a:cubicBezTo>
                                  <a:pt x="114" y="80"/>
                                  <a:pt x="115" y="77"/>
                                  <a:pt x="115" y="74"/>
                                </a:cubicBezTo>
                                <a:cubicBezTo>
                                  <a:pt x="115" y="65"/>
                                  <a:pt x="107" y="58"/>
                                  <a:pt x="98" y="58"/>
                                </a:cubicBezTo>
                                <a:cubicBezTo>
                                  <a:pt x="90" y="58"/>
                                  <a:pt x="82" y="65"/>
                                  <a:pt x="82" y="74"/>
                                </a:cubicBezTo>
                                <a:cubicBezTo>
                                  <a:pt x="82" y="77"/>
                                  <a:pt x="83" y="80"/>
                                  <a:pt x="85" y="83"/>
                                </a:cubicBezTo>
                                <a:cubicBezTo>
                                  <a:pt x="78" y="86"/>
                                  <a:pt x="73" y="93"/>
                                  <a:pt x="73" y="101"/>
                                </a:cubicBezTo>
                                <a:cubicBezTo>
                                  <a:pt x="73" y="120"/>
                                  <a:pt x="73" y="120"/>
                                  <a:pt x="73" y="120"/>
                                </a:cubicBezTo>
                                <a:cubicBezTo>
                                  <a:pt x="85" y="120"/>
                                  <a:pt x="85" y="120"/>
                                  <a:pt x="85" y="120"/>
                                </a:cubicBezTo>
                                <a:cubicBezTo>
                                  <a:pt x="85" y="143"/>
                                  <a:pt x="85" y="143"/>
                                  <a:pt x="85" y="143"/>
                                </a:cubicBezTo>
                                <a:cubicBezTo>
                                  <a:pt x="112" y="143"/>
                                  <a:pt x="112" y="143"/>
                                  <a:pt x="112" y="143"/>
                                </a:cubicBezTo>
                                <a:cubicBezTo>
                                  <a:pt x="112" y="120"/>
                                  <a:pt x="112" y="120"/>
                                  <a:pt x="112" y="120"/>
                                </a:cubicBezTo>
                                <a:cubicBezTo>
                                  <a:pt x="124" y="120"/>
                                  <a:pt x="124" y="120"/>
                                  <a:pt x="124" y="120"/>
                                </a:cubicBezTo>
                                <a:cubicBezTo>
                                  <a:pt x="124" y="101"/>
                                  <a:pt x="124" y="101"/>
                                  <a:pt x="124" y="101"/>
                                </a:cubicBezTo>
                                <a:cubicBezTo>
                                  <a:pt x="124" y="93"/>
                                  <a:pt x="119" y="86"/>
                                  <a:pt x="112" y="83"/>
                                </a:cubicBezTo>
                                <a:close/>
                                <a:moveTo>
                                  <a:pt x="98" y="62"/>
                                </a:moveTo>
                                <a:cubicBezTo>
                                  <a:pt x="105" y="62"/>
                                  <a:pt x="110" y="67"/>
                                  <a:pt x="110" y="74"/>
                                </a:cubicBezTo>
                                <a:cubicBezTo>
                                  <a:pt x="110" y="80"/>
                                  <a:pt x="105" y="85"/>
                                  <a:pt x="98" y="85"/>
                                </a:cubicBezTo>
                                <a:cubicBezTo>
                                  <a:pt x="92" y="85"/>
                                  <a:pt x="87" y="80"/>
                                  <a:pt x="87" y="74"/>
                                </a:cubicBezTo>
                                <a:cubicBezTo>
                                  <a:pt x="87" y="67"/>
                                  <a:pt x="92" y="62"/>
                                  <a:pt x="98" y="62"/>
                                </a:cubicBezTo>
                                <a:close/>
                                <a:moveTo>
                                  <a:pt x="119" y="115"/>
                                </a:moveTo>
                                <a:cubicBezTo>
                                  <a:pt x="112" y="115"/>
                                  <a:pt x="112" y="115"/>
                                  <a:pt x="112" y="115"/>
                                </a:cubicBezTo>
                                <a:cubicBezTo>
                                  <a:pt x="112" y="104"/>
                                  <a:pt x="112" y="104"/>
                                  <a:pt x="112" y="104"/>
                                </a:cubicBezTo>
                                <a:cubicBezTo>
                                  <a:pt x="108" y="104"/>
                                  <a:pt x="108" y="104"/>
                                  <a:pt x="108" y="104"/>
                                </a:cubicBezTo>
                                <a:cubicBezTo>
                                  <a:pt x="108" y="138"/>
                                  <a:pt x="108" y="138"/>
                                  <a:pt x="108" y="138"/>
                                </a:cubicBezTo>
                                <a:cubicBezTo>
                                  <a:pt x="101" y="138"/>
                                  <a:pt x="101" y="138"/>
                                  <a:pt x="101" y="138"/>
                                </a:cubicBezTo>
                                <a:cubicBezTo>
                                  <a:pt x="101" y="122"/>
                                  <a:pt x="101" y="122"/>
                                  <a:pt x="101" y="122"/>
                                </a:cubicBezTo>
                                <a:cubicBezTo>
                                  <a:pt x="96" y="122"/>
                                  <a:pt x="96" y="122"/>
                                  <a:pt x="96" y="122"/>
                                </a:cubicBezTo>
                                <a:cubicBezTo>
                                  <a:pt x="96" y="138"/>
                                  <a:pt x="96" y="138"/>
                                  <a:pt x="96" y="138"/>
                                </a:cubicBezTo>
                                <a:cubicBezTo>
                                  <a:pt x="89" y="138"/>
                                  <a:pt x="89" y="138"/>
                                  <a:pt x="89" y="138"/>
                                </a:cubicBezTo>
                                <a:cubicBezTo>
                                  <a:pt x="89" y="104"/>
                                  <a:pt x="89" y="104"/>
                                  <a:pt x="89" y="104"/>
                                </a:cubicBezTo>
                                <a:cubicBezTo>
                                  <a:pt x="85" y="104"/>
                                  <a:pt x="85" y="104"/>
                                  <a:pt x="85" y="104"/>
                                </a:cubicBezTo>
                                <a:cubicBezTo>
                                  <a:pt x="85" y="115"/>
                                  <a:pt x="85" y="115"/>
                                  <a:pt x="85" y="115"/>
                                </a:cubicBezTo>
                                <a:cubicBezTo>
                                  <a:pt x="78" y="115"/>
                                  <a:pt x="78" y="115"/>
                                  <a:pt x="78" y="115"/>
                                </a:cubicBezTo>
                                <a:cubicBezTo>
                                  <a:pt x="78" y="101"/>
                                  <a:pt x="78" y="101"/>
                                  <a:pt x="78" y="101"/>
                                </a:cubicBezTo>
                                <a:cubicBezTo>
                                  <a:pt x="78" y="95"/>
                                  <a:pt x="82" y="89"/>
                                  <a:pt x="88" y="86"/>
                                </a:cubicBezTo>
                                <a:cubicBezTo>
                                  <a:pt x="91" y="89"/>
                                  <a:pt x="95" y="90"/>
                                  <a:pt x="98" y="90"/>
                                </a:cubicBezTo>
                                <a:cubicBezTo>
                                  <a:pt x="102" y="90"/>
                                  <a:pt x="106" y="89"/>
                                  <a:pt x="109" y="86"/>
                                </a:cubicBezTo>
                                <a:cubicBezTo>
                                  <a:pt x="115" y="89"/>
                                  <a:pt x="119" y="95"/>
                                  <a:pt x="119" y="101"/>
                                </a:cubicBezTo>
                                <a:cubicBezTo>
                                  <a:pt x="119" y="115"/>
                                  <a:pt x="119" y="115"/>
                                  <a:pt x="119" y="115"/>
                                </a:cubicBezTo>
                                <a:close/>
                                <a:moveTo>
                                  <a:pt x="92" y="55"/>
                                </a:moveTo>
                                <a:cubicBezTo>
                                  <a:pt x="92" y="46"/>
                                  <a:pt x="92" y="46"/>
                                  <a:pt x="92" y="46"/>
                                </a:cubicBezTo>
                                <a:cubicBezTo>
                                  <a:pt x="96" y="46"/>
                                  <a:pt x="96" y="46"/>
                                  <a:pt x="96" y="46"/>
                                </a:cubicBezTo>
                                <a:cubicBezTo>
                                  <a:pt x="100" y="46"/>
                                  <a:pt x="103" y="43"/>
                                  <a:pt x="103" y="39"/>
                                </a:cubicBezTo>
                                <a:cubicBezTo>
                                  <a:pt x="103" y="16"/>
                                  <a:pt x="103" y="16"/>
                                  <a:pt x="103" y="16"/>
                                </a:cubicBezTo>
                                <a:cubicBezTo>
                                  <a:pt x="103" y="13"/>
                                  <a:pt x="100" y="10"/>
                                  <a:pt x="96" y="10"/>
                                </a:cubicBezTo>
                                <a:cubicBezTo>
                                  <a:pt x="76" y="10"/>
                                  <a:pt x="76" y="10"/>
                                  <a:pt x="76" y="10"/>
                                </a:cubicBezTo>
                                <a:cubicBezTo>
                                  <a:pt x="76" y="7"/>
                                  <a:pt x="76" y="7"/>
                                  <a:pt x="76" y="7"/>
                                </a:cubicBezTo>
                                <a:cubicBezTo>
                                  <a:pt x="76" y="3"/>
                                  <a:pt x="72" y="0"/>
                                  <a:pt x="69" y="0"/>
                                </a:cubicBezTo>
                                <a:cubicBezTo>
                                  <a:pt x="27" y="0"/>
                                  <a:pt x="27" y="0"/>
                                  <a:pt x="27" y="0"/>
                                </a:cubicBezTo>
                                <a:cubicBezTo>
                                  <a:pt x="24" y="0"/>
                                  <a:pt x="20" y="3"/>
                                  <a:pt x="20" y="7"/>
                                </a:cubicBezTo>
                                <a:cubicBezTo>
                                  <a:pt x="20" y="30"/>
                                  <a:pt x="20" y="30"/>
                                  <a:pt x="20" y="30"/>
                                </a:cubicBezTo>
                                <a:cubicBezTo>
                                  <a:pt x="20" y="34"/>
                                  <a:pt x="24" y="37"/>
                                  <a:pt x="27" y="37"/>
                                </a:cubicBezTo>
                                <a:cubicBezTo>
                                  <a:pt x="30" y="37"/>
                                  <a:pt x="30" y="37"/>
                                  <a:pt x="30" y="37"/>
                                </a:cubicBezTo>
                                <a:cubicBezTo>
                                  <a:pt x="30" y="46"/>
                                  <a:pt x="30" y="46"/>
                                  <a:pt x="30" y="46"/>
                                </a:cubicBezTo>
                                <a:cubicBezTo>
                                  <a:pt x="42" y="37"/>
                                  <a:pt x="42" y="37"/>
                                  <a:pt x="42" y="37"/>
                                </a:cubicBezTo>
                                <a:cubicBezTo>
                                  <a:pt x="48" y="37"/>
                                  <a:pt x="48" y="37"/>
                                  <a:pt x="48" y="37"/>
                                </a:cubicBezTo>
                                <a:cubicBezTo>
                                  <a:pt x="48" y="39"/>
                                  <a:pt x="48" y="39"/>
                                  <a:pt x="48" y="39"/>
                                </a:cubicBezTo>
                                <a:cubicBezTo>
                                  <a:pt x="48" y="43"/>
                                  <a:pt x="51" y="46"/>
                                  <a:pt x="55" y="46"/>
                                </a:cubicBezTo>
                                <a:cubicBezTo>
                                  <a:pt x="79" y="46"/>
                                  <a:pt x="79" y="46"/>
                                  <a:pt x="79" y="46"/>
                                </a:cubicBezTo>
                                <a:lnTo>
                                  <a:pt x="92" y="55"/>
                                </a:lnTo>
                                <a:close/>
                                <a:moveTo>
                                  <a:pt x="48" y="16"/>
                                </a:moveTo>
                                <a:cubicBezTo>
                                  <a:pt x="48" y="32"/>
                                  <a:pt x="48" y="32"/>
                                  <a:pt x="48" y="32"/>
                                </a:cubicBezTo>
                                <a:cubicBezTo>
                                  <a:pt x="40" y="32"/>
                                  <a:pt x="40" y="32"/>
                                  <a:pt x="40" y="32"/>
                                </a:cubicBezTo>
                                <a:cubicBezTo>
                                  <a:pt x="34" y="37"/>
                                  <a:pt x="34" y="37"/>
                                  <a:pt x="34" y="37"/>
                                </a:cubicBezTo>
                                <a:cubicBezTo>
                                  <a:pt x="34" y="32"/>
                                  <a:pt x="34" y="32"/>
                                  <a:pt x="34" y="32"/>
                                </a:cubicBezTo>
                                <a:cubicBezTo>
                                  <a:pt x="27" y="32"/>
                                  <a:pt x="27" y="32"/>
                                  <a:pt x="27" y="32"/>
                                </a:cubicBezTo>
                                <a:cubicBezTo>
                                  <a:pt x="26" y="32"/>
                                  <a:pt x="25" y="31"/>
                                  <a:pt x="25" y="30"/>
                                </a:cubicBezTo>
                                <a:cubicBezTo>
                                  <a:pt x="25" y="7"/>
                                  <a:pt x="25" y="7"/>
                                  <a:pt x="25" y="7"/>
                                </a:cubicBezTo>
                                <a:cubicBezTo>
                                  <a:pt x="25" y="6"/>
                                  <a:pt x="26" y="5"/>
                                  <a:pt x="27" y="5"/>
                                </a:cubicBezTo>
                                <a:cubicBezTo>
                                  <a:pt x="69" y="5"/>
                                  <a:pt x="69" y="5"/>
                                  <a:pt x="69" y="5"/>
                                </a:cubicBezTo>
                                <a:cubicBezTo>
                                  <a:pt x="70" y="5"/>
                                  <a:pt x="71" y="6"/>
                                  <a:pt x="71" y="7"/>
                                </a:cubicBezTo>
                                <a:cubicBezTo>
                                  <a:pt x="71" y="10"/>
                                  <a:pt x="71" y="10"/>
                                  <a:pt x="71" y="10"/>
                                </a:cubicBezTo>
                                <a:cubicBezTo>
                                  <a:pt x="55" y="10"/>
                                  <a:pt x="55" y="10"/>
                                  <a:pt x="55" y="10"/>
                                </a:cubicBezTo>
                                <a:cubicBezTo>
                                  <a:pt x="51" y="10"/>
                                  <a:pt x="48" y="13"/>
                                  <a:pt x="48" y="16"/>
                                </a:cubicBezTo>
                                <a:close/>
                                <a:moveTo>
                                  <a:pt x="53" y="39"/>
                                </a:moveTo>
                                <a:cubicBezTo>
                                  <a:pt x="53" y="16"/>
                                  <a:pt x="53" y="16"/>
                                  <a:pt x="53" y="16"/>
                                </a:cubicBezTo>
                                <a:cubicBezTo>
                                  <a:pt x="53" y="15"/>
                                  <a:pt x="54" y="14"/>
                                  <a:pt x="55" y="14"/>
                                </a:cubicBezTo>
                                <a:cubicBezTo>
                                  <a:pt x="96" y="14"/>
                                  <a:pt x="96" y="14"/>
                                  <a:pt x="96" y="14"/>
                                </a:cubicBezTo>
                                <a:cubicBezTo>
                                  <a:pt x="97" y="14"/>
                                  <a:pt x="98" y="15"/>
                                  <a:pt x="98" y="16"/>
                                </a:cubicBezTo>
                                <a:cubicBezTo>
                                  <a:pt x="98" y="39"/>
                                  <a:pt x="98" y="39"/>
                                  <a:pt x="98" y="39"/>
                                </a:cubicBezTo>
                                <a:cubicBezTo>
                                  <a:pt x="98" y="41"/>
                                  <a:pt x="97" y="42"/>
                                  <a:pt x="96" y="42"/>
                                </a:cubicBezTo>
                                <a:cubicBezTo>
                                  <a:pt x="87" y="42"/>
                                  <a:pt x="87" y="42"/>
                                  <a:pt x="87" y="42"/>
                                </a:cubicBezTo>
                                <a:cubicBezTo>
                                  <a:pt x="87" y="46"/>
                                  <a:pt x="87" y="46"/>
                                  <a:pt x="87" y="46"/>
                                </a:cubicBezTo>
                                <a:cubicBezTo>
                                  <a:pt x="81" y="42"/>
                                  <a:pt x="81" y="42"/>
                                  <a:pt x="81" y="42"/>
                                </a:cubicBezTo>
                                <a:cubicBezTo>
                                  <a:pt x="55" y="42"/>
                                  <a:pt x="55" y="42"/>
                                  <a:pt x="55" y="42"/>
                                </a:cubicBezTo>
                                <a:cubicBezTo>
                                  <a:pt x="54" y="42"/>
                                  <a:pt x="53" y="41"/>
                                  <a:pt x="53" y="39"/>
                                </a:cubicBezTo>
                                <a:close/>
                                <a:moveTo>
                                  <a:pt x="73" y="26"/>
                                </a:moveTo>
                                <a:cubicBezTo>
                                  <a:pt x="78" y="26"/>
                                  <a:pt x="78" y="26"/>
                                  <a:pt x="78" y="26"/>
                                </a:cubicBezTo>
                                <a:cubicBezTo>
                                  <a:pt x="78" y="30"/>
                                  <a:pt x="78" y="30"/>
                                  <a:pt x="78" y="30"/>
                                </a:cubicBezTo>
                                <a:cubicBezTo>
                                  <a:pt x="73" y="30"/>
                                  <a:pt x="73" y="30"/>
                                  <a:pt x="73" y="30"/>
                                </a:cubicBezTo>
                                <a:lnTo>
                                  <a:pt x="73" y="26"/>
                                </a:lnTo>
                                <a:close/>
                                <a:moveTo>
                                  <a:pt x="82" y="26"/>
                                </a:moveTo>
                                <a:cubicBezTo>
                                  <a:pt x="87" y="26"/>
                                  <a:pt x="87" y="26"/>
                                  <a:pt x="87" y="26"/>
                                </a:cubicBezTo>
                                <a:cubicBezTo>
                                  <a:pt x="87" y="30"/>
                                  <a:pt x="87" y="30"/>
                                  <a:pt x="87" y="30"/>
                                </a:cubicBezTo>
                                <a:cubicBezTo>
                                  <a:pt x="82" y="30"/>
                                  <a:pt x="82" y="30"/>
                                  <a:pt x="82" y="30"/>
                                </a:cubicBezTo>
                                <a:lnTo>
                                  <a:pt x="82" y="26"/>
                                </a:lnTo>
                                <a:close/>
                                <a:moveTo>
                                  <a:pt x="64" y="26"/>
                                </a:moveTo>
                                <a:cubicBezTo>
                                  <a:pt x="69" y="26"/>
                                  <a:pt x="69" y="26"/>
                                  <a:pt x="69" y="26"/>
                                </a:cubicBezTo>
                                <a:cubicBezTo>
                                  <a:pt x="69" y="30"/>
                                  <a:pt x="69" y="30"/>
                                  <a:pt x="69" y="30"/>
                                </a:cubicBezTo>
                                <a:cubicBezTo>
                                  <a:pt x="64" y="30"/>
                                  <a:pt x="64" y="30"/>
                                  <a:pt x="64" y="30"/>
                                </a:cubicBezTo>
                                <a:lnTo>
                                  <a:pt x="64" y="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>
                              <a:alpha val="50000"/>
                            </a:srgbClr>
                          </a:solidFill>
                          <a:ln>
                            <a:noFill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8E5A28" id="Group 253" o:spid="_x0000_s1026" alt="conversation icon" style="position:absolute;margin-left:363pt;margin-top:-3.8pt;width:24pt;height:23.7pt;z-index:251662336;mso-position-horizontal-relative:margin;mso-width-relative:margin;mso-height-relative:margin" coordsize="6318,6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">
                <v:oval id="Oval 49" o:spid="_x0000_s1027" style="position:absolute;width:6318;height:6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" stroked="f"/>
                <v:shape id="Freeform 50" o:spid="_x0000_s1028" style="position:absolute;left:1365;top:698;width:3937;height:4540;visibility:visible;mso-wrap-style:square;v-text-anchor:top" coordsize="124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" path="m38,83v2,-3,3,-6,3,-9c41,65,34,58,25,58,16,58,9,65,9,74v,3,1,6,3,9c5,86,,93,,101v,19,,19,,19c11,120,11,120,11,120v,23,,23,,23c39,143,39,143,39,143v,-23,,-23,,-23c50,120,50,120,50,120v,-19,,-19,,-19c50,93,46,86,38,83xm25,62v6,,12,5,12,12c37,80,31,85,25,85,19,85,14,80,14,74v,-7,5,-12,11,-12xm46,115v-7,,-7,,-7,c39,104,39,104,39,104v-5,,-5,,-5,c34,138,34,138,34,138v-7,,-7,,-7,c27,122,27,122,27,122v-4,,-4,,-4,c23,138,23,138,23,138v-7,,-7,,-7,c16,104,16,104,16,104v-5,,-5,,-5,c11,115,11,115,11,115v-7,,-7,,-7,c4,101,4,101,4,101,4,95,9,89,15,86v3,3,6,4,10,4c29,90,32,89,35,86v6,3,11,9,11,15l46,115xm112,83v2,-3,3,-6,3,-9c115,65,107,58,98,58v-8,,-16,7,-16,16c82,77,83,80,85,83,78,86,73,93,73,101v,19,,19,,19c85,120,85,120,85,120v,23,,23,,23c112,143,112,143,112,143v,-23,,-23,,-23c124,120,124,120,124,120v,-19,,-19,,-19c124,93,119,86,112,83xm98,62v7,,12,5,12,12c110,80,105,85,98,85,92,85,87,80,87,74v,-7,5,-12,11,-12xm119,115v-7,,-7,,-7,c112,104,112,104,112,104v-4,,-4,,-4,c108,138,108,138,108,138v-7,,-7,,-7,c101,122,101,122,101,122v-5,,-5,,-5,c96,138,96,138,96,138v-7,,-7,,-7,c89,104,89,104,89,104v-4,,-4,,-4,c85,115,85,115,85,115v-7,,-7,,-7,c78,101,78,101,78,101v,-6,4,-12,10,-15c91,89,95,90,98,90v4,,8,-1,11,-4c115,89,119,95,119,101v,14,,14,,14xm92,55v,-9,,-9,,-9c96,46,96,46,96,46v4,,7,-3,7,-7c103,16,103,16,103,16v,-3,-3,-6,-7,-6c76,10,76,10,76,10v,-3,,-3,,-3c76,3,72,,69,,27,,27,,27,,24,,20,3,20,7v,23,,23,,23c20,34,24,37,27,37v3,,3,,3,c30,46,30,46,30,46,42,37,42,37,42,37v6,,6,,6,c48,39,48,39,48,39v,4,3,7,7,7c79,46,79,46,79,46r13,9xm48,16v,16,,16,,16c40,32,40,32,40,32v-6,5,-6,5,-6,5c34,32,34,32,34,32v-7,,-7,,-7,c26,32,25,31,25,30,25,7,25,7,25,7v,-1,1,-2,2,-2c69,5,69,5,69,5v1,,2,1,2,2c71,10,71,10,71,10v-16,,-16,,-16,c51,10,48,13,48,16xm53,39v,-23,,-23,,-23c53,15,54,14,55,14v41,,41,,41,c97,14,98,15,98,16v,23,,23,,23c98,41,97,42,96,42v-9,,-9,,-9,c87,46,87,46,87,46,81,42,81,42,81,42v-26,,-26,,-26,c54,42,53,41,53,39xm73,26v5,,5,,5,c78,30,78,30,78,30v-5,,-5,,-5,l73,26xm82,26v5,,5,,5,c87,30,87,30,87,30v-5,,-5,,-5,l82,26xm64,26v5,,5,,5,c69,30,69,30,69,30v-5,,-5,,-5,l64,26xe" fillcolor="black" stroked="f">
                  <v:fill opacity="32896f"/>
                  <v:path arrowok="t" o:connecttype="custom" o:connectlocs="79375,184150;0,320675;34925,454025;158750,381000;79375,196850;44450,234950;123825,365125;107950,438150;73025,387350;50800,330200;12700,365125;79375,285750;146050,365125;311150,184150;231775,320675;269875,454025;393700,381000;311150,196850;276225,234950;355600,365125;342900,438150;304800,387350;282575,330200;247650,365125;311150,285750;377825,365125;304800,146050;304800,31750;219075,0;63500,95250;95250,146050;152400,123825;292100,174625;127000,101600;85725,101600;85725,15875;225425,31750;168275,123825;304800,44450;304800,133350;257175,133350;231775,82550;231775,95250;276225,82550;260350,82550;219075,95250" o:connectangles="0,0,0,0,0,0,0,0,0,0,0,0,0,0,0,0,0,0,0,0,0,0,0,0,0,0,0,0,0,0,0,0,0,0,0,0,0,0,0,0,0,0,0,0,0,0"/>
                  <o:lock v:ext="edit" verticies="t"/>
                </v:shape>
                <w10:wrap anchorx="margin"/>
              </v:group>
            </w:pict>
          </mc:Fallback>
        </mc:AlternateContent>
      </w: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E8EF758" wp14:editId="2E8EF759">
                <wp:simplePos x="0" y="0"/>
                <wp:positionH relativeFrom="margin">
                  <wp:posOffset>5076190</wp:posOffset>
                </wp:positionH>
                <wp:positionV relativeFrom="paragraph">
                  <wp:posOffset>-66675</wp:posOffset>
                </wp:positionV>
                <wp:extent cx="295275" cy="304800"/>
                <wp:effectExtent l="0" t="0" r="9525" b="0"/>
                <wp:wrapNone/>
                <wp:docPr id="45" name="Group 263" descr="group of people icon">
                  <a:extLst xmlns:a="http://schemas.openxmlformats.org/drawingml/2006/main">
                    <a:ext uri="{FF2B5EF4-FFF2-40B4-BE49-F238E27FC236}">
                      <a16:creationId xmlns:a16="http://schemas.microsoft.com/office/drawing/2014/main" id="{943DDABF-5AD6-4FA1-8ED0-CEF2D5A0F79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75" cy="304800"/>
                          <a:chOff x="0" y="0"/>
                          <a:chExt cx="631825" cy="631825"/>
                        </a:xfrm>
                      </wpg:grpSpPr>
                      <wps:wsp>
                        <wps:cNvPr id="46" name="Oval 46">
                          <a:extLst>
                            <a:ext uri="{FF2B5EF4-FFF2-40B4-BE49-F238E27FC236}">
                              <a16:creationId xmlns:a16="http://schemas.microsoft.com/office/drawing/2014/main" id="{F486E625-8953-4C0F-8A62-E6D18D8F8068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31825" cy="63182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7" name="Freeform 47">
                          <a:extLst>
                            <a:ext uri="{FF2B5EF4-FFF2-40B4-BE49-F238E27FC236}">
                              <a16:creationId xmlns:a16="http://schemas.microsoft.com/office/drawing/2014/main" id="{EDD65F57-849F-46A3-ADD2-FD1DC650E3E6}"/>
                            </a:ext>
                          </a:extLst>
                        </wps:cNvPr>
                        <wps:cNvSpPr>
                          <a:spLocks noEditPoints="1"/>
                        </wps:cNvSpPr>
                        <wps:spPr bwMode="auto">
                          <a:xfrm>
                            <a:off x="92075" y="76200"/>
                            <a:ext cx="450850" cy="454025"/>
                          </a:xfrm>
                          <a:custGeom>
                            <a:avLst/>
                            <a:gdLst>
                              <a:gd name="T0" fmla="*/ 83 w 142"/>
                              <a:gd name="T1" fmla="*/ 42 h 143"/>
                              <a:gd name="T2" fmla="*/ 39 w 142"/>
                              <a:gd name="T3" fmla="*/ 62 h 143"/>
                              <a:gd name="T4" fmla="*/ 53 w 142"/>
                              <a:gd name="T5" fmla="*/ 104 h 143"/>
                              <a:gd name="T6" fmla="*/ 90 w 142"/>
                              <a:gd name="T7" fmla="*/ 143 h 143"/>
                              <a:gd name="T8" fmla="*/ 104 w 142"/>
                              <a:gd name="T9" fmla="*/ 104 h 143"/>
                              <a:gd name="T10" fmla="*/ 103 w 142"/>
                              <a:gd name="T11" fmla="*/ 62 h 143"/>
                              <a:gd name="T12" fmla="*/ 90 w 142"/>
                              <a:gd name="T13" fmla="*/ 99 h 143"/>
                              <a:gd name="T14" fmla="*/ 85 w 142"/>
                              <a:gd name="T15" fmla="*/ 72 h 143"/>
                              <a:gd name="T16" fmla="*/ 74 w 142"/>
                              <a:gd name="T17" fmla="*/ 138 h 143"/>
                              <a:gd name="T18" fmla="*/ 69 w 142"/>
                              <a:gd name="T19" fmla="*/ 106 h 143"/>
                              <a:gd name="T20" fmla="*/ 58 w 142"/>
                              <a:gd name="T21" fmla="*/ 138 h 143"/>
                              <a:gd name="T22" fmla="*/ 53 w 142"/>
                              <a:gd name="T23" fmla="*/ 72 h 143"/>
                              <a:gd name="T24" fmla="*/ 44 w 142"/>
                              <a:gd name="T25" fmla="*/ 99 h 143"/>
                              <a:gd name="T26" fmla="*/ 60 w 142"/>
                              <a:gd name="T27" fmla="*/ 46 h 143"/>
                              <a:gd name="T28" fmla="*/ 99 w 142"/>
                              <a:gd name="T29" fmla="*/ 62 h 143"/>
                              <a:gd name="T30" fmla="*/ 71 w 142"/>
                              <a:gd name="T31" fmla="*/ 37 h 143"/>
                              <a:gd name="T32" fmla="*/ 71 w 142"/>
                              <a:gd name="T33" fmla="*/ 0 h 143"/>
                              <a:gd name="T34" fmla="*/ 71 w 142"/>
                              <a:gd name="T35" fmla="*/ 37 h 143"/>
                              <a:gd name="T36" fmla="*/ 85 w 142"/>
                              <a:gd name="T37" fmla="*/ 19 h 143"/>
                              <a:gd name="T38" fmla="*/ 58 w 142"/>
                              <a:gd name="T39" fmla="*/ 19 h 143"/>
                              <a:gd name="T40" fmla="*/ 44 w 142"/>
                              <a:gd name="T41" fmla="*/ 123 h 143"/>
                              <a:gd name="T42" fmla="*/ 48 w 142"/>
                              <a:gd name="T43" fmla="*/ 108 h 143"/>
                              <a:gd name="T44" fmla="*/ 38 w 142"/>
                              <a:gd name="T45" fmla="*/ 133 h 143"/>
                              <a:gd name="T46" fmla="*/ 12 w 142"/>
                              <a:gd name="T47" fmla="*/ 123 h 143"/>
                              <a:gd name="T48" fmla="*/ 0 w 142"/>
                              <a:gd name="T49" fmla="*/ 99 h 143"/>
                              <a:gd name="T50" fmla="*/ 21 w 142"/>
                              <a:gd name="T51" fmla="*/ 51 h 143"/>
                              <a:gd name="T52" fmla="*/ 37 w 142"/>
                              <a:gd name="T53" fmla="*/ 55 h 143"/>
                              <a:gd name="T54" fmla="*/ 5 w 142"/>
                              <a:gd name="T55" fmla="*/ 72 h 143"/>
                              <a:gd name="T56" fmla="*/ 12 w 142"/>
                              <a:gd name="T57" fmla="*/ 95 h 143"/>
                              <a:gd name="T58" fmla="*/ 16 w 142"/>
                              <a:gd name="T59" fmla="*/ 78 h 143"/>
                              <a:gd name="T60" fmla="*/ 22 w 142"/>
                              <a:gd name="T61" fmla="*/ 129 h 143"/>
                              <a:gd name="T62" fmla="*/ 28 w 142"/>
                              <a:gd name="T63" fmla="*/ 101 h 143"/>
                              <a:gd name="T64" fmla="*/ 32 w 142"/>
                              <a:gd name="T65" fmla="*/ 129 h 143"/>
                              <a:gd name="T66" fmla="*/ 44 w 142"/>
                              <a:gd name="T67" fmla="*/ 123 h 143"/>
                              <a:gd name="T68" fmla="*/ 48 w 142"/>
                              <a:gd name="T69" fmla="*/ 28 h 143"/>
                              <a:gd name="T70" fmla="*/ 12 w 142"/>
                              <a:gd name="T71" fmla="*/ 28 h 143"/>
                              <a:gd name="T72" fmla="*/ 30 w 142"/>
                              <a:gd name="T73" fmla="*/ 14 h 143"/>
                              <a:gd name="T74" fmla="*/ 30 w 142"/>
                              <a:gd name="T75" fmla="*/ 42 h 143"/>
                              <a:gd name="T76" fmla="*/ 30 w 142"/>
                              <a:gd name="T77" fmla="*/ 14 h 143"/>
                              <a:gd name="T78" fmla="*/ 142 w 142"/>
                              <a:gd name="T79" fmla="*/ 99 h 143"/>
                              <a:gd name="T80" fmla="*/ 131 w 142"/>
                              <a:gd name="T81" fmla="*/ 123 h 143"/>
                              <a:gd name="T82" fmla="*/ 105 w 142"/>
                              <a:gd name="T83" fmla="*/ 134 h 143"/>
                              <a:gd name="T84" fmla="*/ 94 w 142"/>
                              <a:gd name="T85" fmla="*/ 108 h 143"/>
                              <a:gd name="T86" fmla="*/ 99 w 142"/>
                              <a:gd name="T87" fmla="*/ 123 h 143"/>
                              <a:gd name="T88" fmla="*/ 110 w 142"/>
                              <a:gd name="T89" fmla="*/ 129 h 143"/>
                              <a:gd name="T90" fmla="*/ 115 w 142"/>
                              <a:gd name="T91" fmla="*/ 101 h 143"/>
                              <a:gd name="T92" fmla="*/ 121 w 142"/>
                              <a:gd name="T93" fmla="*/ 129 h 143"/>
                              <a:gd name="T94" fmla="*/ 126 w 142"/>
                              <a:gd name="T95" fmla="*/ 78 h 143"/>
                              <a:gd name="T96" fmla="*/ 131 w 142"/>
                              <a:gd name="T97" fmla="*/ 95 h 143"/>
                              <a:gd name="T98" fmla="*/ 138 w 142"/>
                              <a:gd name="T99" fmla="*/ 72 h 143"/>
                              <a:gd name="T100" fmla="*/ 106 w 142"/>
                              <a:gd name="T101" fmla="*/ 55 h 143"/>
                              <a:gd name="T102" fmla="*/ 122 w 142"/>
                              <a:gd name="T103" fmla="*/ 51 h 143"/>
                              <a:gd name="T104" fmla="*/ 113 w 142"/>
                              <a:gd name="T105" fmla="*/ 46 h 143"/>
                              <a:gd name="T106" fmla="*/ 113 w 142"/>
                              <a:gd name="T107" fmla="*/ 10 h 143"/>
                              <a:gd name="T108" fmla="*/ 113 w 142"/>
                              <a:gd name="T109" fmla="*/ 46 h 143"/>
                              <a:gd name="T110" fmla="*/ 126 w 142"/>
                              <a:gd name="T111" fmla="*/ 28 h 143"/>
                              <a:gd name="T112" fmla="*/ 99 w 142"/>
                              <a:gd name="T113" fmla="*/ 28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142" h="143">
                                <a:moveTo>
                                  <a:pt x="103" y="62"/>
                                </a:moveTo>
                                <a:cubicBezTo>
                                  <a:pt x="103" y="51"/>
                                  <a:pt x="94" y="42"/>
                                  <a:pt x="83" y="42"/>
                                </a:cubicBezTo>
                                <a:cubicBezTo>
                                  <a:pt x="60" y="42"/>
                                  <a:pt x="60" y="42"/>
                                  <a:pt x="60" y="42"/>
                                </a:cubicBezTo>
                                <a:cubicBezTo>
                                  <a:pt x="48" y="42"/>
                                  <a:pt x="39" y="51"/>
                                  <a:pt x="39" y="62"/>
                                </a:cubicBezTo>
                                <a:cubicBezTo>
                                  <a:pt x="39" y="104"/>
                                  <a:pt x="39" y="104"/>
                                  <a:pt x="39" y="104"/>
                                </a:cubicBezTo>
                                <a:cubicBezTo>
                                  <a:pt x="53" y="104"/>
                                  <a:pt x="53" y="104"/>
                                  <a:pt x="53" y="104"/>
                                </a:cubicBezTo>
                                <a:cubicBezTo>
                                  <a:pt x="53" y="143"/>
                                  <a:pt x="53" y="143"/>
                                  <a:pt x="53" y="143"/>
                                </a:cubicBezTo>
                                <a:cubicBezTo>
                                  <a:pt x="90" y="143"/>
                                  <a:pt x="90" y="143"/>
                                  <a:pt x="90" y="143"/>
                                </a:cubicBezTo>
                                <a:cubicBezTo>
                                  <a:pt x="90" y="104"/>
                                  <a:pt x="90" y="104"/>
                                  <a:pt x="90" y="104"/>
                                </a:cubicBezTo>
                                <a:cubicBezTo>
                                  <a:pt x="104" y="104"/>
                                  <a:pt x="104" y="104"/>
                                  <a:pt x="104" y="104"/>
                                </a:cubicBezTo>
                                <a:cubicBezTo>
                                  <a:pt x="104" y="62"/>
                                  <a:pt x="104" y="62"/>
                                  <a:pt x="104" y="62"/>
                                </a:cubicBezTo>
                                <a:lnTo>
                                  <a:pt x="103" y="62"/>
                                </a:lnTo>
                                <a:close/>
                                <a:moveTo>
                                  <a:pt x="99" y="99"/>
                                </a:moveTo>
                                <a:cubicBezTo>
                                  <a:pt x="90" y="99"/>
                                  <a:pt x="90" y="99"/>
                                  <a:pt x="90" y="99"/>
                                </a:cubicBezTo>
                                <a:cubicBezTo>
                                  <a:pt x="90" y="72"/>
                                  <a:pt x="90" y="72"/>
                                  <a:pt x="90" y="72"/>
                                </a:cubicBezTo>
                                <a:cubicBezTo>
                                  <a:pt x="85" y="72"/>
                                  <a:pt x="85" y="72"/>
                                  <a:pt x="85" y="72"/>
                                </a:cubicBezTo>
                                <a:cubicBezTo>
                                  <a:pt x="85" y="138"/>
                                  <a:pt x="85" y="138"/>
                                  <a:pt x="85" y="138"/>
                                </a:cubicBezTo>
                                <a:cubicBezTo>
                                  <a:pt x="74" y="138"/>
                                  <a:pt x="74" y="138"/>
                                  <a:pt x="74" y="138"/>
                                </a:cubicBezTo>
                                <a:cubicBezTo>
                                  <a:pt x="74" y="106"/>
                                  <a:pt x="74" y="106"/>
                                  <a:pt x="74" y="106"/>
                                </a:cubicBezTo>
                                <a:cubicBezTo>
                                  <a:pt x="69" y="106"/>
                                  <a:pt x="69" y="106"/>
                                  <a:pt x="69" y="106"/>
                                </a:cubicBezTo>
                                <a:cubicBezTo>
                                  <a:pt x="69" y="138"/>
                                  <a:pt x="69" y="138"/>
                                  <a:pt x="69" y="138"/>
                                </a:cubicBezTo>
                                <a:cubicBezTo>
                                  <a:pt x="58" y="138"/>
                                  <a:pt x="58" y="138"/>
                                  <a:pt x="58" y="138"/>
                                </a:cubicBezTo>
                                <a:cubicBezTo>
                                  <a:pt x="58" y="72"/>
                                  <a:pt x="58" y="72"/>
                                  <a:pt x="58" y="72"/>
                                </a:cubicBezTo>
                                <a:cubicBezTo>
                                  <a:pt x="53" y="72"/>
                                  <a:pt x="53" y="72"/>
                                  <a:pt x="53" y="72"/>
                                </a:cubicBezTo>
                                <a:cubicBezTo>
                                  <a:pt x="53" y="99"/>
                                  <a:pt x="53" y="99"/>
                                  <a:pt x="53" y="99"/>
                                </a:cubicBezTo>
                                <a:cubicBezTo>
                                  <a:pt x="44" y="99"/>
                                  <a:pt x="44" y="99"/>
                                  <a:pt x="44" y="99"/>
                                </a:cubicBezTo>
                                <a:cubicBezTo>
                                  <a:pt x="44" y="62"/>
                                  <a:pt x="44" y="62"/>
                                  <a:pt x="44" y="62"/>
                                </a:cubicBezTo>
                                <a:cubicBezTo>
                                  <a:pt x="44" y="54"/>
                                  <a:pt x="51" y="46"/>
                                  <a:pt x="60" y="46"/>
                                </a:cubicBezTo>
                                <a:cubicBezTo>
                                  <a:pt x="83" y="46"/>
                                  <a:pt x="83" y="46"/>
                                  <a:pt x="83" y="46"/>
                                </a:cubicBezTo>
                                <a:cubicBezTo>
                                  <a:pt x="92" y="46"/>
                                  <a:pt x="99" y="53"/>
                                  <a:pt x="99" y="62"/>
                                </a:cubicBezTo>
                                <a:cubicBezTo>
                                  <a:pt x="99" y="99"/>
                                  <a:pt x="99" y="99"/>
                                  <a:pt x="99" y="99"/>
                                </a:cubicBezTo>
                                <a:close/>
                                <a:moveTo>
                                  <a:pt x="71" y="37"/>
                                </a:moveTo>
                                <a:cubicBezTo>
                                  <a:pt x="81" y="37"/>
                                  <a:pt x="90" y="29"/>
                                  <a:pt x="90" y="19"/>
                                </a:cubicBezTo>
                                <a:cubicBezTo>
                                  <a:pt x="90" y="9"/>
                                  <a:pt x="81" y="0"/>
                                  <a:pt x="71" y="0"/>
                                </a:cubicBezTo>
                                <a:cubicBezTo>
                                  <a:pt x="61" y="0"/>
                                  <a:pt x="53" y="9"/>
                                  <a:pt x="53" y="19"/>
                                </a:cubicBezTo>
                                <a:cubicBezTo>
                                  <a:pt x="53" y="29"/>
                                  <a:pt x="61" y="37"/>
                                  <a:pt x="71" y="37"/>
                                </a:cubicBezTo>
                                <a:close/>
                                <a:moveTo>
                                  <a:pt x="71" y="5"/>
                                </a:moveTo>
                                <a:cubicBezTo>
                                  <a:pt x="79" y="5"/>
                                  <a:pt x="85" y="11"/>
                                  <a:pt x="85" y="19"/>
                                </a:cubicBezTo>
                                <a:cubicBezTo>
                                  <a:pt x="85" y="26"/>
                                  <a:pt x="79" y="33"/>
                                  <a:pt x="71" y="33"/>
                                </a:cubicBezTo>
                                <a:cubicBezTo>
                                  <a:pt x="64" y="33"/>
                                  <a:pt x="58" y="26"/>
                                  <a:pt x="58" y="19"/>
                                </a:cubicBezTo>
                                <a:cubicBezTo>
                                  <a:pt x="58" y="11"/>
                                  <a:pt x="64" y="5"/>
                                  <a:pt x="71" y="5"/>
                                </a:cubicBezTo>
                                <a:close/>
                                <a:moveTo>
                                  <a:pt x="44" y="123"/>
                                </a:moveTo>
                                <a:cubicBezTo>
                                  <a:pt x="44" y="108"/>
                                  <a:pt x="44" y="108"/>
                                  <a:pt x="44" y="108"/>
                                </a:cubicBezTo>
                                <a:cubicBezTo>
                                  <a:pt x="48" y="108"/>
                                  <a:pt x="48" y="108"/>
                                  <a:pt x="48" y="108"/>
                                </a:cubicBezTo>
                                <a:cubicBezTo>
                                  <a:pt x="48" y="123"/>
                                  <a:pt x="48" y="123"/>
                                  <a:pt x="48" y="123"/>
                                </a:cubicBezTo>
                                <a:cubicBezTo>
                                  <a:pt x="48" y="129"/>
                                  <a:pt x="44" y="133"/>
                                  <a:pt x="38" y="133"/>
                                </a:cubicBezTo>
                                <a:cubicBezTo>
                                  <a:pt x="22" y="133"/>
                                  <a:pt x="22" y="133"/>
                                  <a:pt x="22" y="133"/>
                                </a:cubicBezTo>
                                <a:cubicBezTo>
                                  <a:pt x="16" y="133"/>
                                  <a:pt x="12" y="129"/>
                                  <a:pt x="12" y="123"/>
                                </a:cubicBezTo>
                                <a:cubicBezTo>
                                  <a:pt x="12" y="99"/>
                                  <a:pt x="12" y="99"/>
                                  <a:pt x="12" y="99"/>
                                </a:cubicBezTo>
                                <a:cubicBezTo>
                                  <a:pt x="0" y="99"/>
                                  <a:pt x="0" y="99"/>
                                  <a:pt x="0" y="99"/>
                                </a:cubicBezTo>
                                <a:cubicBezTo>
                                  <a:pt x="0" y="72"/>
                                  <a:pt x="0" y="72"/>
                                  <a:pt x="0" y="72"/>
                                </a:cubicBezTo>
                                <a:cubicBezTo>
                                  <a:pt x="0" y="60"/>
                                  <a:pt x="10" y="51"/>
                                  <a:pt x="21" y="51"/>
                                </a:cubicBezTo>
                                <a:cubicBezTo>
                                  <a:pt x="37" y="51"/>
                                  <a:pt x="37" y="51"/>
                                  <a:pt x="37" y="51"/>
                                </a:cubicBezTo>
                                <a:cubicBezTo>
                                  <a:pt x="37" y="55"/>
                                  <a:pt x="37" y="55"/>
                                  <a:pt x="37" y="55"/>
                                </a:cubicBezTo>
                                <a:cubicBezTo>
                                  <a:pt x="21" y="55"/>
                                  <a:pt x="21" y="55"/>
                                  <a:pt x="21" y="55"/>
                                </a:cubicBezTo>
                                <a:cubicBezTo>
                                  <a:pt x="12" y="55"/>
                                  <a:pt x="5" y="63"/>
                                  <a:pt x="5" y="72"/>
                                </a:cubicBezTo>
                                <a:cubicBezTo>
                                  <a:pt x="5" y="95"/>
                                  <a:pt x="5" y="95"/>
                                  <a:pt x="5" y="95"/>
                                </a:cubicBezTo>
                                <a:cubicBezTo>
                                  <a:pt x="12" y="95"/>
                                  <a:pt x="12" y="95"/>
                                  <a:pt x="12" y="95"/>
                                </a:cubicBezTo>
                                <a:cubicBezTo>
                                  <a:pt x="12" y="78"/>
                                  <a:pt x="12" y="78"/>
                                  <a:pt x="12" y="78"/>
                                </a:cubicBezTo>
                                <a:cubicBezTo>
                                  <a:pt x="16" y="78"/>
                                  <a:pt x="16" y="78"/>
                                  <a:pt x="16" y="78"/>
                                </a:cubicBezTo>
                                <a:cubicBezTo>
                                  <a:pt x="16" y="123"/>
                                  <a:pt x="16" y="123"/>
                                  <a:pt x="16" y="123"/>
                                </a:cubicBezTo>
                                <a:cubicBezTo>
                                  <a:pt x="16" y="126"/>
                                  <a:pt x="19" y="129"/>
                                  <a:pt x="22" y="129"/>
                                </a:cubicBezTo>
                                <a:cubicBezTo>
                                  <a:pt x="28" y="129"/>
                                  <a:pt x="28" y="129"/>
                                  <a:pt x="28" y="129"/>
                                </a:cubicBezTo>
                                <a:cubicBezTo>
                                  <a:pt x="28" y="101"/>
                                  <a:pt x="28" y="101"/>
                                  <a:pt x="28" y="101"/>
                                </a:cubicBezTo>
                                <a:cubicBezTo>
                                  <a:pt x="32" y="101"/>
                                  <a:pt x="32" y="101"/>
                                  <a:pt x="32" y="101"/>
                                </a:cubicBezTo>
                                <a:cubicBezTo>
                                  <a:pt x="32" y="129"/>
                                  <a:pt x="32" y="129"/>
                                  <a:pt x="32" y="129"/>
                                </a:cubicBezTo>
                                <a:cubicBezTo>
                                  <a:pt x="38" y="129"/>
                                  <a:pt x="38" y="129"/>
                                  <a:pt x="38" y="129"/>
                                </a:cubicBezTo>
                                <a:cubicBezTo>
                                  <a:pt x="41" y="129"/>
                                  <a:pt x="44" y="126"/>
                                  <a:pt x="44" y="123"/>
                                </a:cubicBezTo>
                                <a:close/>
                                <a:moveTo>
                                  <a:pt x="30" y="46"/>
                                </a:moveTo>
                                <a:cubicBezTo>
                                  <a:pt x="40" y="46"/>
                                  <a:pt x="48" y="38"/>
                                  <a:pt x="48" y="28"/>
                                </a:cubicBezTo>
                                <a:cubicBezTo>
                                  <a:pt x="48" y="18"/>
                                  <a:pt x="40" y="10"/>
                                  <a:pt x="30" y="10"/>
                                </a:cubicBezTo>
                                <a:cubicBezTo>
                                  <a:pt x="20" y="10"/>
                                  <a:pt x="12" y="18"/>
                                  <a:pt x="12" y="28"/>
                                </a:cubicBezTo>
                                <a:cubicBezTo>
                                  <a:pt x="12" y="38"/>
                                  <a:pt x="20" y="46"/>
                                  <a:pt x="30" y="46"/>
                                </a:cubicBezTo>
                                <a:close/>
                                <a:moveTo>
                                  <a:pt x="30" y="14"/>
                                </a:moveTo>
                                <a:cubicBezTo>
                                  <a:pt x="38" y="14"/>
                                  <a:pt x="44" y="20"/>
                                  <a:pt x="44" y="28"/>
                                </a:cubicBezTo>
                                <a:cubicBezTo>
                                  <a:pt x="44" y="36"/>
                                  <a:pt x="38" y="42"/>
                                  <a:pt x="30" y="42"/>
                                </a:cubicBezTo>
                                <a:cubicBezTo>
                                  <a:pt x="22" y="42"/>
                                  <a:pt x="16" y="36"/>
                                  <a:pt x="16" y="28"/>
                                </a:cubicBezTo>
                                <a:cubicBezTo>
                                  <a:pt x="16" y="20"/>
                                  <a:pt x="22" y="14"/>
                                  <a:pt x="30" y="14"/>
                                </a:cubicBezTo>
                                <a:close/>
                                <a:moveTo>
                                  <a:pt x="142" y="72"/>
                                </a:moveTo>
                                <a:cubicBezTo>
                                  <a:pt x="142" y="99"/>
                                  <a:pt x="142" y="99"/>
                                  <a:pt x="142" y="99"/>
                                </a:cubicBezTo>
                                <a:cubicBezTo>
                                  <a:pt x="131" y="99"/>
                                  <a:pt x="131" y="99"/>
                                  <a:pt x="131" y="99"/>
                                </a:cubicBezTo>
                                <a:cubicBezTo>
                                  <a:pt x="131" y="123"/>
                                  <a:pt x="131" y="123"/>
                                  <a:pt x="131" y="123"/>
                                </a:cubicBezTo>
                                <a:cubicBezTo>
                                  <a:pt x="131" y="129"/>
                                  <a:pt x="126" y="134"/>
                                  <a:pt x="121" y="134"/>
                                </a:cubicBezTo>
                                <a:cubicBezTo>
                                  <a:pt x="105" y="134"/>
                                  <a:pt x="105" y="134"/>
                                  <a:pt x="105" y="134"/>
                                </a:cubicBezTo>
                                <a:cubicBezTo>
                                  <a:pt x="99" y="134"/>
                                  <a:pt x="94" y="129"/>
                                  <a:pt x="94" y="123"/>
                                </a:cubicBezTo>
                                <a:cubicBezTo>
                                  <a:pt x="94" y="108"/>
                                  <a:pt x="94" y="108"/>
                                  <a:pt x="94" y="108"/>
                                </a:cubicBezTo>
                                <a:cubicBezTo>
                                  <a:pt x="99" y="108"/>
                                  <a:pt x="99" y="108"/>
                                  <a:pt x="99" y="108"/>
                                </a:cubicBezTo>
                                <a:cubicBezTo>
                                  <a:pt x="99" y="123"/>
                                  <a:pt x="99" y="123"/>
                                  <a:pt x="99" y="123"/>
                                </a:cubicBezTo>
                                <a:cubicBezTo>
                                  <a:pt x="99" y="126"/>
                                  <a:pt x="101" y="129"/>
                                  <a:pt x="105" y="129"/>
                                </a:cubicBezTo>
                                <a:cubicBezTo>
                                  <a:pt x="110" y="129"/>
                                  <a:pt x="110" y="129"/>
                                  <a:pt x="110" y="129"/>
                                </a:cubicBezTo>
                                <a:cubicBezTo>
                                  <a:pt x="110" y="101"/>
                                  <a:pt x="110" y="101"/>
                                  <a:pt x="110" y="101"/>
                                </a:cubicBezTo>
                                <a:cubicBezTo>
                                  <a:pt x="115" y="101"/>
                                  <a:pt x="115" y="101"/>
                                  <a:pt x="115" y="101"/>
                                </a:cubicBezTo>
                                <a:cubicBezTo>
                                  <a:pt x="115" y="129"/>
                                  <a:pt x="115" y="129"/>
                                  <a:pt x="115" y="129"/>
                                </a:cubicBezTo>
                                <a:cubicBezTo>
                                  <a:pt x="121" y="129"/>
                                  <a:pt x="121" y="129"/>
                                  <a:pt x="121" y="129"/>
                                </a:cubicBezTo>
                                <a:cubicBezTo>
                                  <a:pt x="124" y="129"/>
                                  <a:pt x="126" y="126"/>
                                  <a:pt x="126" y="123"/>
                                </a:cubicBezTo>
                                <a:cubicBezTo>
                                  <a:pt x="126" y="78"/>
                                  <a:pt x="126" y="78"/>
                                  <a:pt x="126" y="78"/>
                                </a:cubicBezTo>
                                <a:cubicBezTo>
                                  <a:pt x="131" y="78"/>
                                  <a:pt x="131" y="78"/>
                                  <a:pt x="131" y="78"/>
                                </a:cubicBezTo>
                                <a:cubicBezTo>
                                  <a:pt x="131" y="95"/>
                                  <a:pt x="131" y="95"/>
                                  <a:pt x="131" y="95"/>
                                </a:cubicBezTo>
                                <a:cubicBezTo>
                                  <a:pt x="138" y="95"/>
                                  <a:pt x="138" y="95"/>
                                  <a:pt x="138" y="95"/>
                                </a:cubicBezTo>
                                <a:cubicBezTo>
                                  <a:pt x="138" y="72"/>
                                  <a:pt x="138" y="72"/>
                                  <a:pt x="138" y="72"/>
                                </a:cubicBezTo>
                                <a:cubicBezTo>
                                  <a:pt x="138" y="63"/>
                                  <a:pt x="131" y="55"/>
                                  <a:pt x="122" y="55"/>
                                </a:cubicBezTo>
                                <a:cubicBezTo>
                                  <a:pt x="106" y="55"/>
                                  <a:pt x="106" y="55"/>
                                  <a:pt x="106" y="55"/>
                                </a:cubicBezTo>
                                <a:cubicBezTo>
                                  <a:pt x="106" y="51"/>
                                  <a:pt x="106" y="51"/>
                                  <a:pt x="106" y="51"/>
                                </a:cubicBezTo>
                                <a:cubicBezTo>
                                  <a:pt x="122" y="51"/>
                                  <a:pt x="122" y="51"/>
                                  <a:pt x="122" y="51"/>
                                </a:cubicBezTo>
                                <a:cubicBezTo>
                                  <a:pt x="133" y="51"/>
                                  <a:pt x="142" y="60"/>
                                  <a:pt x="142" y="72"/>
                                </a:cubicBezTo>
                                <a:close/>
                                <a:moveTo>
                                  <a:pt x="113" y="46"/>
                                </a:moveTo>
                                <a:cubicBezTo>
                                  <a:pt x="123" y="46"/>
                                  <a:pt x="131" y="38"/>
                                  <a:pt x="131" y="28"/>
                                </a:cubicBezTo>
                                <a:cubicBezTo>
                                  <a:pt x="131" y="18"/>
                                  <a:pt x="123" y="10"/>
                                  <a:pt x="113" y="10"/>
                                </a:cubicBezTo>
                                <a:cubicBezTo>
                                  <a:pt x="103" y="10"/>
                                  <a:pt x="94" y="18"/>
                                  <a:pt x="94" y="28"/>
                                </a:cubicBezTo>
                                <a:cubicBezTo>
                                  <a:pt x="94" y="38"/>
                                  <a:pt x="103" y="46"/>
                                  <a:pt x="113" y="46"/>
                                </a:cubicBezTo>
                                <a:close/>
                                <a:moveTo>
                                  <a:pt x="113" y="14"/>
                                </a:moveTo>
                                <a:cubicBezTo>
                                  <a:pt x="120" y="14"/>
                                  <a:pt x="126" y="20"/>
                                  <a:pt x="126" y="28"/>
                                </a:cubicBezTo>
                                <a:cubicBezTo>
                                  <a:pt x="126" y="36"/>
                                  <a:pt x="120" y="42"/>
                                  <a:pt x="113" y="42"/>
                                </a:cubicBezTo>
                                <a:cubicBezTo>
                                  <a:pt x="105" y="42"/>
                                  <a:pt x="99" y="36"/>
                                  <a:pt x="99" y="28"/>
                                </a:cubicBezTo>
                                <a:cubicBezTo>
                                  <a:pt x="99" y="20"/>
                                  <a:pt x="105" y="14"/>
                                  <a:pt x="113" y="1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>
                              <a:alpha val="50000"/>
                            </a:srgbClr>
                          </a:solidFill>
                          <a:ln>
                            <a:noFill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A4E034" id="Group 263" o:spid="_x0000_s1026" alt="group of people icon" style="position:absolute;margin-left:399.7pt;margin-top:-5.25pt;width:23.25pt;height:24pt;z-index:251661312;mso-position-horizontal-relative:margin;mso-width-relative:margin;mso-height-relative:margin" coordsize="6318,6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">
                <v:oval id="Oval 46" o:spid="_x0000_s1027" style="position:absolute;width:6318;height:6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" stroked="f"/>
                <v:shape id="Freeform 47" o:spid="_x0000_s1028" style="position:absolute;left:920;top:762;width:4509;height:4540;visibility:visible;mso-wrap-style:square;v-text-anchor:top" coordsize="142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" path="m103,62c103,51,94,42,83,42v-23,,-23,,-23,c48,42,39,51,39,62v,42,,42,,42c53,104,53,104,53,104v,39,,39,,39c90,143,90,143,90,143v,-39,,-39,,-39c104,104,104,104,104,104v,-42,,-42,,-42l103,62xm99,99v-9,,-9,,-9,c90,72,90,72,90,72v-5,,-5,,-5,c85,138,85,138,85,138v-11,,-11,,-11,c74,106,74,106,74,106v-5,,-5,,-5,c69,138,69,138,69,138v-11,,-11,,-11,c58,72,58,72,58,72v-5,,-5,,-5,c53,99,53,99,53,99v-9,,-9,,-9,c44,62,44,62,44,62v,-8,7,-16,16,-16c83,46,83,46,83,46v9,,16,7,16,16c99,99,99,99,99,99xm71,37v10,,19,-8,19,-18c90,9,81,,71,,61,,53,9,53,19v,10,8,18,18,18xm71,5v8,,14,6,14,14c85,26,79,33,71,33,64,33,58,26,58,19,58,11,64,5,71,5xm44,123v,-15,,-15,,-15c48,108,48,108,48,108v,15,,15,,15c48,129,44,133,38,133v-16,,-16,,-16,c16,133,12,129,12,123v,-24,,-24,,-24c,99,,99,,99,,72,,72,,72,,60,10,51,21,51v16,,16,,16,c37,55,37,55,37,55v-16,,-16,,-16,c12,55,5,63,5,72v,23,,23,,23c12,95,12,95,12,95v,-17,,-17,,-17c16,78,16,78,16,78v,45,,45,,45c16,126,19,129,22,129v6,,6,,6,c28,101,28,101,28,101v4,,4,,4,c32,129,32,129,32,129v6,,6,,6,c41,129,44,126,44,123xm30,46v10,,18,-8,18,-18c48,18,40,10,30,10,20,10,12,18,12,28v,10,8,18,18,18xm30,14v8,,14,6,14,14c44,36,38,42,30,42,22,42,16,36,16,28v,-8,6,-14,14,-14xm142,72v,27,,27,,27c131,99,131,99,131,99v,24,,24,,24c131,129,126,134,121,134v-16,,-16,,-16,c99,134,94,129,94,123v,-15,,-15,,-15c99,108,99,108,99,108v,15,,15,,15c99,126,101,129,105,129v5,,5,,5,c110,101,110,101,110,101v5,,5,,5,c115,129,115,129,115,129v6,,6,,6,c124,129,126,126,126,123v,-45,,-45,,-45c131,78,131,78,131,78v,17,,17,,17c138,95,138,95,138,95v,-23,,-23,,-23c138,63,131,55,122,55v-16,,-16,,-16,c106,51,106,51,106,51v16,,16,,16,c133,51,142,60,142,72xm113,46v10,,18,-8,18,-18c131,18,123,10,113,10v-10,,-19,8,-19,18c94,38,103,46,113,46xm113,14v7,,13,6,13,14c126,36,120,42,113,42,105,42,99,36,99,28v,-8,6,-14,14,-14xe" fillcolor="black" stroked="f">
                  <v:fill opacity="32896f"/>
                  <v:path arrowok="t" o:connecttype="custom" o:connectlocs="263525,133350;123825,196850;168275,330200;285750,454025;330200,330200;327025,196850;285750,314325;269875,228600;234950,438150;219075,336550;184150,438150;168275,228600;139700,314325;190500,146050;314325,196850;225425,117475;225425,0;225425,117475;269875,60325;184150,60325;139700,390525;152400,342900;120650,422275;38100,390525;0,314325;66675,161925;117475,174625;15875,228600;38100,301625;50800,247650;69850,409575;88900,320675;101600,409575;139700,390525;152400,88900;38100,88900;95250,44450;95250,133350;95250,44450;450850,314325;415925,390525;333375,425450;298450,342900;314325,390525;349250,409575;365125,320675;384175,409575;400050,247650;415925,301625;438150,228600;336550,174625;387350,161925;358775,146050;358775,31750;358775,146050;400050,88900;314325,88900" o:connectangles="0,0,0,0,0,0,0,0,0,0,0,0,0,0,0,0,0,0,0,0,0,0,0,0,0,0,0,0,0,0,0,0,0,0,0,0,0,0,0,0,0,0,0,0,0,0,0,0,0,0,0,0,0,0,0,0,0"/>
                  <o:lock v:ext="edit" verticies="t"/>
                </v:shape>
                <w10:wrap anchorx="margin"/>
              </v:group>
            </w:pict>
          </mc:Fallback>
        </mc:AlternateContent>
      </w: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E8EF75A" wp14:editId="2E8EF75B">
                <wp:simplePos x="0" y="0"/>
                <wp:positionH relativeFrom="margin">
                  <wp:posOffset>5410200</wp:posOffset>
                </wp:positionH>
                <wp:positionV relativeFrom="paragraph">
                  <wp:posOffset>-38100</wp:posOffset>
                </wp:positionV>
                <wp:extent cx="434974" cy="361315"/>
                <wp:effectExtent l="0" t="0" r="3810" b="635"/>
                <wp:wrapNone/>
                <wp:docPr id="33" name="Group 260" descr="pencil and paper icon">
                  <a:extLst xmlns:a="http://schemas.openxmlformats.org/drawingml/2006/main">
                    <a:ext uri="{FF2B5EF4-FFF2-40B4-BE49-F238E27FC236}">
                      <a16:creationId xmlns:a16="http://schemas.microsoft.com/office/drawing/2014/main" id="{CD02CDDB-16A0-4015-AE88-EA5958854E1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974" cy="361315"/>
                          <a:chOff x="-140269" y="76200"/>
                          <a:chExt cx="737167" cy="681272"/>
                        </a:xfrm>
                      </wpg:grpSpPr>
                      <wps:wsp>
                        <wps:cNvPr id="34" name="Oval 34">
                          <a:extLst>
                            <a:ext uri="{FF2B5EF4-FFF2-40B4-BE49-F238E27FC236}">
                              <a16:creationId xmlns:a16="http://schemas.microsoft.com/office/drawing/2014/main" id="{BB0E7498-C5A0-46BC-9AEA-01973B690F72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-140269" y="125647"/>
                            <a:ext cx="628650" cy="63182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5" name="Freeform 35">
                          <a:extLst>
                            <a:ext uri="{FF2B5EF4-FFF2-40B4-BE49-F238E27FC236}">
                              <a16:creationId xmlns:a16="http://schemas.microsoft.com/office/drawing/2014/main" id="{BD6C034F-BEB0-4F21-93A9-851988BCBCED}"/>
                            </a:ext>
                          </a:extLst>
                        </wps:cNvPr>
                        <wps:cNvSpPr>
                          <a:spLocks noEditPoints="1"/>
                        </wps:cNvSpPr>
                        <wps:spPr bwMode="auto">
                          <a:xfrm>
                            <a:off x="182577" y="76200"/>
                            <a:ext cx="414321" cy="454025"/>
                          </a:xfrm>
                          <a:custGeom>
                            <a:avLst/>
                            <a:gdLst>
                              <a:gd name="T0" fmla="*/ 115 w 144"/>
                              <a:gd name="T1" fmla="*/ 38 h 143"/>
                              <a:gd name="T2" fmla="*/ 110 w 144"/>
                              <a:gd name="T3" fmla="*/ 0 h 143"/>
                              <a:gd name="T4" fmla="*/ 0 w 144"/>
                              <a:gd name="T5" fmla="*/ 143 h 143"/>
                              <a:gd name="T6" fmla="*/ 110 w 144"/>
                              <a:gd name="T7" fmla="*/ 87 h 143"/>
                              <a:gd name="T8" fmla="*/ 137 w 144"/>
                              <a:gd name="T9" fmla="*/ 38 h 143"/>
                              <a:gd name="T10" fmla="*/ 5 w 144"/>
                              <a:gd name="T11" fmla="*/ 138 h 143"/>
                              <a:gd name="T12" fmla="*/ 106 w 144"/>
                              <a:gd name="T13" fmla="*/ 5 h 143"/>
                              <a:gd name="T14" fmla="*/ 97 w 144"/>
                              <a:gd name="T15" fmla="*/ 55 h 143"/>
                              <a:gd name="T16" fmla="*/ 64 w 144"/>
                              <a:gd name="T17" fmla="*/ 60 h 143"/>
                              <a:gd name="T18" fmla="*/ 74 w 144"/>
                              <a:gd name="T19" fmla="*/ 78 h 143"/>
                              <a:gd name="T20" fmla="*/ 14 w 144"/>
                              <a:gd name="T21" fmla="*/ 83 h 143"/>
                              <a:gd name="T22" fmla="*/ 51 w 144"/>
                              <a:gd name="T23" fmla="*/ 101 h 143"/>
                              <a:gd name="T24" fmla="*/ 14 w 144"/>
                              <a:gd name="T25" fmla="*/ 106 h 143"/>
                              <a:gd name="T26" fmla="*/ 46 w 144"/>
                              <a:gd name="T27" fmla="*/ 129 h 143"/>
                              <a:gd name="T28" fmla="*/ 106 w 144"/>
                              <a:gd name="T29" fmla="*/ 92 h 143"/>
                              <a:gd name="T30" fmla="*/ 52 w 144"/>
                              <a:gd name="T31" fmla="*/ 111 h 143"/>
                              <a:gd name="T32" fmla="*/ 51 w 144"/>
                              <a:gd name="T33" fmla="*/ 124 h 143"/>
                              <a:gd name="T34" fmla="*/ 69 w 144"/>
                              <a:gd name="T35" fmla="*/ 122 h 143"/>
                              <a:gd name="T36" fmla="*/ 116 w 144"/>
                              <a:gd name="T37" fmla="*/ 42 h 143"/>
                              <a:gd name="T38" fmla="*/ 69 w 144"/>
                              <a:gd name="T39" fmla="*/ 122 h 143"/>
                              <a:gd name="T40" fmla="*/ 120 w 144"/>
                              <a:gd name="T41" fmla="*/ 39 h 143"/>
                              <a:gd name="T42" fmla="*/ 136 w 144"/>
                              <a:gd name="T43" fmla="*/ 55 h 143"/>
                              <a:gd name="T44" fmla="*/ 120 w 144"/>
                              <a:gd name="T45" fmla="*/ 52 h 143"/>
                              <a:gd name="T46" fmla="*/ 66 w 144"/>
                              <a:gd name="T47" fmla="*/ 112 h 143"/>
                              <a:gd name="T48" fmla="*/ 55 w 144"/>
                              <a:gd name="T49" fmla="*/ 14 h 143"/>
                              <a:gd name="T50" fmla="*/ 14 w 144"/>
                              <a:gd name="T51" fmla="*/ 60 h 143"/>
                              <a:gd name="T52" fmla="*/ 55 w 144"/>
                              <a:gd name="T53" fmla="*/ 14 h 143"/>
                              <a:gd name="T54" fmla="*/ 18 w 144"/>
                              <a:gd name="T55" fmla="*/ 55 h 143"/>
                              <a:gd name="T56" fmla="*/ 50 w 144"/>
                              <a:gd name="T57" fmla="*/ 19 h 143"/>
                              <a:gd name="T58" fmla="*/ 34 w 144"/>
                              <a:gd name="T59" fmla="*/ 44 h 143"/>
                              <a:gd name="T60" fmla="*/ 48 w 144"/>
                              <a:gd name="T61" fmla="*/ 53 h 143"/>
                              <a:gd name="T62" fmla="*/ 44 w 144"/>
                              <a:gd name="T63" fmla="*/ 33 h 143"/>
                              <a:gd name="T64" fmla="*/ 25 w 144"/>
                              <a:gd name="T65" fmla="*/ 33 h 143"/>
                              <a:gd name="T66" fmla="*/ 21 w 144"/>
                              <a:gd name="T67" fmla="*/ 53 h 143"/>
                              <a:gd name="T68" fmla="*/ 34 w 144"/>
                              <a:gd name="T69" fmla="*/ 44 h 143"/>
                              <a:gd name="T70" fmla="*/ 39 w 144"/>
                              <a:gd name="T71" fmla="*/ 33 h 143"/>
                              <a:gd name="T72" fmla="*/ 30 w 144"/>
                              <a:gd name="T73" fmla="*/ 33 h 143"/>
                              <a:gd name="T74" fmla="*/ 64 w 144"/>
                              <a:gd name="T75" fmla="*/ 14 h 143"/>
                              <a:gd name="T76" fmla="*/ 97 w 144"/>
                              <a:gd name="T77" fmla="*/ 19 h 143"/>
                              <a:gd name="T78" fmla="*/ 64 w 144"/>
                              <a:gd name="T79" fmla="*/ 14 h 143"/>
                              <a:gd name="T80" fmla="*/ 97 w 144"/>
                              <a:gd name="T81" fmla="*/ 35 h 143"/>
                              <a:gd name="T82" fmla="*/ 64 w 144"/>
                              <a:gd name="T83" fmla="*/ 39 h 143"/>
                              <a:gd name="T84" fmla="*/ 14 w 144"/>
                              <a:gd name="T85" fmla="*/ 124 h 143"/>
                              <a:gd name="T86" fmla="*/ 18 w 144"/>
                              <a:gd name="T87" fmla="*/ 129 h 143"/>
                              <a:gd name="T88" fmla="*/ 14 w 144"/>
                              <a:gd name="T89" fmla="*/ 124 h 143"/>
                              <a:gd name="T90" fmla="*/ 28 w 144"/>
                              <a:gd name="T91" fmla="*/ 124 h 143"/>
                              <a:gd name="T92" fmla="*/ 23 w 144"/>
                              <a:gd name="T93" fmla="*/ 129 h 143"/>
                              <a:gd name="T94" fmla="*/ 32 w 144"/>
                              <a:gd name="T95" fmla="*/ 124 h 143"/>
                              <a:gd name="T96" fmla="*/ 37 w 144"/>
                              <a:gd name="T97" fmla="*/ 129 h 143"/>
                              <a:gd name="T98" fmla="*/ 32 w 144"/>
                              <a:gd name="T99" fmla="*/ 124 h 1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144" h="143">
                                <a:moveTo>
                                  <a:pt x="137" y="38"/>
                                </a:moveTo>
                                <a:cubicBezTo>
                                  <a:pt x="129" y="29"/>
                                  <a:pt x="118" y="35"/>
                                  <a:pt x="115" y="38"/>
                                </a:cubicBezTo>
                                <a:cubicBezTo>
                                  <a:pt x="110" y="42"/>
                                  <a:pt x="110" y="42"/>
                                  <a:pt x="110" y="42"/>
                                </a:cubicBezTo>
                                <a:cubicBezTo>
                                  <a:pt x="110" y="0"/>
                                  <a:pt x="110" y="0"/>
                                  <a:pt x="110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143"/>
                                  <a:pt x="0" y="143"/>
                                  <a:pt x="0" y="143"/>
                                </a:cubicBezTo>
                                <a:cubicBezTo>
                                  <a:pt x="110" y="143"/>
                                  <a:pt x="110" y="143"/>
                                  <a:pt x="110" y="143"/>
                                </a:cubicBezTo>
                                <a:cubicBezTo>
                                  <a:pt x="110" y="87"/>
                                  <a:pt x="110" y="87"/>
                                  <a:pt x="110" y="87"/>
                                </a:cubicBezTo>
                                <a:cubicBezTo>
                                  <a:pt x="137" y="60"/>
                                  <a:pt x="137" y="60"/>
                                  <a:pt x="137" y="60"/>
                                </a:cubicBezTo>
                                <a:cubicBezTo>
                                  <a:pt x="144" y="54"/>
                                  <a:pt x="144" y="44"/>
                                  <a:pt x="137" y="38"/>
                                </a:cubicBezTo>
                                <a:close/>
                                <a:moveTo>
                                  <a:pt x="106" y="138"/>
                                </a:moveTo>
                                <a:cubicBezTo>
                                  <a:pt x="5" y="138"/>
                                  <a:pt x="5" y="138"/>
                                  <a:pt x="5" y="138"/>
                                </a:cubicBezTo>
                                <a:cubicBezTo>
                                  <a:pt x="5" y="5"/>
                                  <a:pt x="5" y="5"/>
                                  <a:pt x="5" y="5"/>
                                </a:cubicBezTo>
                                <a:cubicBezTo>
                                  <a:pt x="106" y="5"/>
                                  <a:pt x="106" y="5"/>
                                  <a:pt x="106" y="5"/>
                                </a:cubicBezTo>
                                <a:cubicBezTo>
                                  <a:pt x="106" y="47"/>
                                  <a:pt x="106" y="47"/>
                                  <a:pt x="106" y="47"/>
                                </a:cubicBezTo>
                                <a:cubicBezTo>
                                  <a:pt x="97" y="55"/>
                                  <a:pt x="97" y="55"/>
                                  <a:pt x="97" y="55"/>
                                </a:cubicBezTo>
                                <a:cubicBezTo>
                                  <a:pt x="64" y="55"/>
                                  <a:pt x="64" y="55"/>
                                  <a:pt x="64" y="55"/>
                                </a:cubicBezTo>
                                <a:cubicBezTo>
                                  <a:pt x="64" y="60"/>
                                  <a:pt x="64" y="60"/>
                                  <a:pt x="64" y="60"/>
                                </a:cubicBezTo>
                                <a:cubicBezTo>
                                  <a:pt x="92" y="60"/>
                                  <a:pt x="92" y="60"/>
                                  <a:pt x="92" y="60"/>
                                </a:cubicBezTo>
                                <a:cubicBezTo>
                                  <a:pt x="74" y="78"/>
                                  <a:pt x="74" y="78"/>
                                  <a:pt x="74" y="78"/>
                                </a:cubicBezTo>
                                <a:cubicBezTo>
                                  <a:pt x="14" y="78"/>
                                  <a:pt x="14" y="78"/>
                                  <a:pt x="14" y="78"/>
                                </a:cubicBezTo>
                                <a:cubicBezTo>
                                  <a:pt x="14" y="83"/>
                                  <a:pt x="14" y="83"/>
                                  <a:pt x="14" y="83"/>
                                </a:cubicBezTo>
                                <a:cubicBezTo>
                                  <a:pt x="69" y="83"/>
                                  <a:pt x="69" y="83"/>
                                  <a:pt x="69" y="83"/>
                                </a:cubicBezTo>
                                <a:cubicBezTo>
                                  <a:pt x="51" y="101"/>
                                  <a:pt x="51" y="101"/>
                                  <a:pt x="51" y="101"/>
                                </a:cubicBezTo>
                                <a:cubicBezTo>
                                  <a:pt x="14" y="101"/>
                                  <a:pt x="14" y="101"/>
                                  <a:pt x="14" y="101"/>
                                </a:cubicBezTo>
                                <a:cubicBezTo>
                                  <a:pt x="14" y="106"/>
                                  <a:pt x="14" y="106"/>
                                  <a:pt x="14" y="106"/>
                                </a:cubicBezTo>
                                <a:cubicBezTo>
                                  <a:pt x="47" y="106"/>
                                  <a:pt x="47" y="106"/>
                                  <a:pt x="47" y="106"/>
                                </a:cubicBezTo>
                                <a:cubicBezTo>
                                  <a:pt x="46" y="129"/>
                                  <a:pt x="46" y="129"/>
                                  <a:pt x="46" y="129"/>
                                </a:cubicBezTo>
                                <a:cubicBezTo>
                                  <a:pt x="70" y="127"/>
                                  <a:pt x="70" y="127"/>
                                  <a:pt x="70" y="127"/>
                                </a:cubicBezTo>
                                <a:cubicBezTo>
                                  <a:pt x="106" y="92"/>
                                  <a:pt x="106" y="92"/>
                                  <a:pt x="106" y="92"/>
                                </a:cubicBezTo>
                                <a:cubicBezTo>
                                  <a:pt x="106" y="138"/>
                                  <a:pt x="106" y="138"/>
                                  <a:pt x="106" y="138"/>
                                </a:cubicBezTo>
                                <a:close/>
                                <a:moveTo>
                                  <a:pt x="52" y="111"/>
                                </a:moveTo>
                                <a:cubicBezTo>
                                  <a:pt x="64" y="123"/>
                                  <a:pt x="64" y="123"/>
                                  <a:pt x="64" y="123"/>
                                </a:cubicBezTo>
                                <a:cubicBezTo>
                                  <a:pt x="51" y="124"/>
                                  <a:pt x="51" y="124"/>
                                  <a:pt x="51" y="124"/>
                                </a:cubicBezTo>
                                <a:lnTo>
                                  <a:pt x="52" y="111"/>
                                </a:lnTo>
                                <a:close/>
                                <a:moveTo>
                                  <a:pt x="69" y="122"/>
                                </a:moveTo>
                                <a:cubicBezTo>
                                  <a:pt x="53" y="106"/>
                                  <a:pt x="53" y="106"/>
                                  <a:pt x="53" y="106"/>
                                </a:cubicBezTo>
                                <a:cubicBezTo>
                                  <a:pt x="116" y="42"/>
                                  <a:pt x="116" y="42"/>
                                  <a:pt x="116" y="42"/>
                                </a:cubicBezTo>
                                <a:cubicBezTo>
                                  <a:pt x="133" y="59"/>
                                  <a:pt x="133" y="59"/>
                                  <a:pt x="133" y="59"/>
                                </a:cubicBezTo>
                                <a:lnTo>
                                  <a:pt x="69" y="122"/>
                                </a:lnTo>
                                <a:close/>
                                <a:moveTo>
                                  <a:pt x="136" y="55"/>
                                </a:moveTo>
                                <a:cubicBezTo>
                                  <a:pt x="120" y="39"/>
                                  <a:pt x="120" y="39"/>
                                  <a:pt x="120" y="39"/>
                                </a:cubicBezTo>
                                <a:cubicBezTo>
                                  <a:pt x="122" y="38"/>
                                  <a:pt x="128" y="35"/>
                                  <a:pt x="134" y="41"/>
                                </a:cubicBezTo>
                                <a:cubicBezTo>
                                  <a:pt x="138" y="45"/>
                                  <a:pt x="139" y="51"/>
                                  <a:pt x="136" y="55"/>
                                </a:cubicBezTo>
                                <a:close/>
                                <a:moveTo>
                                  <a:pt x="63" y="109"/>
                                </a:moveTo>
                                <a:cubicBezTo>
                                  <a:pt x="120" y="52"/>
                                  <a:pt x="120" y="52"/>
                                  <a:pt x="120" y="52"/>
                                </a:cubicBezTo>
                                <a:cubicBezTo>
                                  <a:pt x="123" y="55"/>
                                  <a:pt x="123" y="55"/>
                                  <a:pt x="123" y="55"/>
                                </a:cubicBezTo>
                                <a:cubicBezTo>
                                  <a:pt x="66" y="112"/>
                                  <a:pt x="66" y="112"/>
                                  <a:pt x="66" y="112"/>
                                </a:cubicBezTo>
                                <a:lnTo>
                                  <a:pt x="63" y="109"/>
                                </a:lnTo>
                                <a:close/>
                                <a:moveTo>
                                  <a:pt x="55" y="14"/>
                                </a:moveTo>
                                <a:cubicBezTo>
                                  <a:pt x="14" y="14"/>
                                  <a:pt x="14" y="14"/>
                                  <a:pt x="14" y="14"/>
                                </a:cubicBezTo>
                                <a:cubicBezTo>
                                  <a:pt x="14" y="60"/>
                                  <a:pt x="14" y="60"/>
                                  <a:pt x="14" y="60"/>
                                </a:cubicBezTo>
                                <a:cubicBezTo>
                                  <a:pt x="55" y="60"/>
                                  <a:pt x="55" y="60"/>
                                  <a:pt x="55" y="60"/>
                                </a:cubicBezTo>
                                <a:cubicBezTo>
                                  <a:pt x="55" y="14"/>
                                  <a:pt x="55" y="14"/>
                                  <a:pt x="55" y="14"/>
                                </a:cubicBezTo>
                                <a:close/>
                                <a:moveTo>
                                  <a:pt x="50" y="55"/>
                                </a:moveTo>
                                <a:cubicBezTo>
                                  <a:pt x="18" y="55"/>
                                  <a:pt x="18" y="55"/>
                                  <a:pt x="18" y="55"/>
                                </a:cubicBezTo>
                                <a:cubicBezTo>
                                  <a:pt x="18" y="19"/>
                                  <a:pt x="18" y="19"/>
                                  <a:pt x="18" y="19"/>
                                </a:cubicBezTo>
                                <a:cubicBezTo>
                                  <a:pt x="50" y="19"/>
                                  <a:pt x="50" y="19"/>
                                  <a:pt x="50" y="19"/>
                                </a:cubicBezTo>
                                <a:cubicBezTo>
                                  <a:pt x="50" y="55"/>
                                  <a:pt x="50" y="55"/>
                                  <a:pt x="50" y="55"/>
                                </a:cubicBezTo>
                                <a:close/>
                                <a:moveTo>
                                  <a:pt x="34" y="44"/>
                                </a:moveTo>
                                <a:cubicBezTo>
                                  <a:pt x="39" y="44"/>
                                  <a:pt x="44" y="48"/>
                                  <a:pt x="44" y="53"/>
                                </a:cubicBezTo>
                                <a:cubicBezTo>
                                  <a:pt x="48" y="53"/>
                                  <a:pt x="48" y="53"/>
                                  <a:pt x="48" y="53"/>
                                </a:cubicBezTo>
                                <a:cubicBezTo>
                                  <a:pt x="48" y="47"/>
                                  <a:pt x="44" y="42"/>
                                  <a:pt x="39" y="40"/>
                                </a:cubicBezTo>
                                <a:cubicBezTo>
                                  <a:pt x="42" y="39"/>
                                  <a:pt x="44" y="36"/>
                                  <a:pt x="44" y="33"/>
                                </a:cubicBezTo>
                                <a:cubicBezTo>
                                  <a:pt x="44" y="27"/>
                                  <a:pt x="39" y="23"/>
                                  <a:pt x="34" y="23"/>
                                </a:cubicBezTo>
                                <a:cubicBezTo>
                                  <a:pt x="29" y="23"/>
                                  <a:pt x="25" y="27"/>
                                  <a:pt x="25" y="33"/>
                                </a:cubicBezTo>
                                <a:cubicBezTo>
                                  <a:pt x="25" y="36"/>
                                  <a:pt x="27" y="39"/>
                                  <a:pt x="29" y="40"/>
                                </a:cubicBezTo>
                                <a:cubicBezTo>
                                  <a:pt x="24" y="42"/>
                                  <a:pt x="21" y="47"/>
                                  <a:pt x="21" y="53"/>
                                </a:cubicBezTo>
                                <a:cubicBezTo>
                                  <a:pt x="25" y="53"/>
                                  <a:pt x="25" y="53"/>
                                  <a:pt x="25" y="53"/>
                                </a:cubicBezTo>
                                <a:cubicBezTo>
                                  <a:pt x="25" y="48"/>
                                  <a:pt x="29" y="44"/>
                                  <a:pt x="34" y="44"/>
                                </a:cubicBezTo>
                                <a:close/>
                                <a:moveTo>
                                  <a:pt x="34" y="28"/>
                                </a:moveTo>
                                <a:cubicBezTo>
                                  <a:pt x="37" y="28"/>
                                  <a:pt x="39" y="30"/>
                                  <a:pt x="39" y="33"/>
                                </a:cubicBezTo>
                                <a:cubicBezTo>
                                  <a:pt x="39" y="35"/>
                                  <a:pt x="37" y="37"/>
                                  <a:pt x="34" y="37"/>
                                </a:cubicBezTo>
                                <a:cubicBezTo>
                                  <a:pt x="32" y="37"/>
                                  <a:pt x="30" y="35"/>
                                  <a:pt x="30" y="33"/>
                                </a:cubicBezTo>
                                <a:cubicBezTo>
                                  <a:pt x="30" y="30"/>
                                  <a:pt x="32" y="28"/>
                                  <a:pt x="34" y="28"/>
                                </a:cubicBezTo>
                                <a:close/>
                                <a:moveTo>
                                  <a:pt x="64" y="14"/>
                                </a:moveTo>
                                <a:cubicBezTo>
                                  <a:pt x="97" y="14"/>
                                  <a:pt x="97" y="14"/>
                                  <a:pt x="97" y="14"/>
                                </a:cubicBezTo>
                                <a:cubicBezTo>
                                  <a:pt x="97" y="19"/>
                                  <a:pt x="97" y="19"/>
                                  <a:pt x="97" y="19"/>
                                </a:cubicBezTo>
                                <a:cubicBezTo>
                                  <a:pt x="64" y="19"/>
                                  <a:pt x="64" y="19"/>
                                  <a:pt x="64" y="19"/>
                                </a:cubicBezTo>
                                <a:lnTo>
                                  <a:pt x="64" y="14"/>
                                </a:lnTo>
                                <a:close/>
                                <a:moveTo>
                                  <a:pt x="64" y="35"/>
                                </a:moveTo>
                                <a:cubicBezTo>
                                  <a:pt x="97" y="35"/>
                                  <a:pt x="97" y="35"/>
                                  <a:pt x="97" y="35"/>
                                </a:cubicBezTo>
                                <a:cubicBezTo>
                                  <a:pt x="97" y="39"/>
                                  <a:pt x="97" y="39"/>
                                  <a:pt x="97" y="39"/>
                                </a:cubicBezTo>
                                <a:cubicBezTo>
                                  <a:pt x="64" y="39"/>
                                  <a:pt x="64" y="39"/>
                                  <a:pt x="64" y="39"/>
                                </a:cubicBezTo>
                                <a:lnTo>
                                  <a:pt x="64" y="35"/>
                                </a:lnTo>
                                <a:close/>
                                <a:moveTo>
                                  <a:pt x="14" y="124"/>
                                </a:moveTo>
                                <a:cubicBezTo>
                                  <a:pt x="18" y="124"/>
                                  <a:pt x="18" y="124"/>
                                  <a:pt x="18" y="124"/>
                                </a:cubicBezTo>
                                <a:cubicBezTo>
                                  <a:pt x="18" y="129"/>
                                  <a:pt x="18" y="129"/>
                                  <a:pt x="18" y="129"/>
                                </a:cubicBezTo>
                                <a:cubicBezTo>
                                  <a:pt x="14" y="129"/>
                                  <a:pt x="14" y="129"/>
                                  <a:pt x="14" y="129"/>
                                </a:cubicBezTo>
                                <a:lnTo>
                                  <a:pt x="14" y="124"/>
                                </a:lnTo>
                                <a:close/>
                                <a:moveTo>
                                  <a:pt x="23" y="124"/>
                                </a:moveTo>
                                <a:cubicBezTo>
                                  <a:pt x="28" y="124"/>
                                  <a:pt x="28" y="124"/>
                                  <a:pt x="28" y="124"/>
                                </a:cubicBezTo>
                                <a:cubicBezTo>
                                  <a:pt x="28" y="129"/>
                                  <a:pt x="28" y="129"/>
                                  <a:pt x="28" y="129"/>
                                </a:cubicBezTo>
                                <a:cubicBezTo>
                                  <a:pt x="23" y="129"/>
                                  <a:pt x="23" y="129"/>
                                  <a:pt x="23" y="129"/>
                                </a:cubicBezTo>
                                <a:lnTo>
                                  <a:pt x="23" y="124"/>
                                </a:lnTo>
                                <a:close/>
                                <a:moveTo>
                                  <a:pt x="32" y="124"/>
                                </a:moveTo>
                                <a:cubicBezTo>
                                  <a:pt x="37" y="124"/>
                                  <a:pt x="37" y="124"/>
                                  <a:pt x="37" y="124"/>
                                </a:cubicBezTo>
                                <a:cubicBezTo>
                                  <a:pt x="37" y="129"/>
                                  <a:pt x="37" y="129"/>
                                  <a:pt x="37" y="129"/>
                                </a:cubicBezTo>
                                <a:cubicBezTo>
                                  <a:pt x="32" y="129"/>
                                  <a:pt x="32" y="129"/>
                                  <a:pt x="32" y="129"/>
                                </a:cubicBezTo>
                                <a:lnTo>
                                  <a:pt x="32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>
                              <a:alpha val="50000"/>
                            </a:srgbClr>
                          </a:solidFill>
                          <a:ln>
                            <a:noFill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7252A9" id="Group 260" o:spid="_x0000_s1026" alt="pencil and paper icon" style="position:absolute;margin-left:426pt;margin-top:-3pt;width:34.25pt;height:28.45pt;z-index:251659264;mso-position-horizontal-relative:margin;mso-width-relative:margin;mso-height-relative:margin" coordorigin="-1402,762" coordsize="7371,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">
                <v:oval id="Oval 34" o:spid="_x0000_s1027" style="position:absolute;left:-1402;top:1256;width:6285;height:6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" stroked="f"/>
                <v:shape id="Freeform 35" o:spid="_x0000_s1028" style="position:absolute;left:1825;top:762;width:4143;height:4540;visibility:visible;mso-wrap-style:square;v-text-anchor:top" coordsize="144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" path="m137,38v-8,-9,-19,-3,-22,c110,42,110,42,110,42,110,,110,,110,,,,,,,,,143,,143,,143v110,,110,,110,c110,87,110,87,110,87,137,60,137,60,137,60v7,-6,7,-16,,-22xm106,138c5,138,5,138,5,138,5,5,5,5,5,5v101,,101,,101,c106,47,106,47,106,47v-9,8,-9,8,-9,8c64,55,64,55,64,55v,5,,5,,5c92,60,92,60,92,60,74,78,74,78,74,78v-60,,-60,,-60,c14,83,14,83,14,83v55,,55,,55,c51,101,51,101,51,101v-37,,-37,,-37,c14,106,14,106,14,106v33,,33,,33,c46,129,46,129,46,129v24,-2,24,-2,24,-2c106,92,106,92,106,92v,46,,46,,46xm52,111v12,12,12,12,12,12c51,124,51,124,51,124r1,-13xm69,122c53,106,53,106,53,106,116,42,116,42,116,42v17,17,17,17,17,17l69,122xm136,55c120,39,120,39,120,39v2,-1,8,-4,14,2c138,45,139,51,136,55xm63,109c120,52,120,52,120,52v3,3,3,3,3,3c66,112,66,112,66,112r-3,-3xm55,14v-41,,-41,,-41,c14,60,14,60,14,60v41,,41,,41,c55,14,55,14,55,14xm50,55v-32,,-32,,-32,c18,19,18,19,18,19v32,,32,,32,c50,55,50,55,50,55xm34,44v5,,10,4,10,9c48,53,48,53,48,53,48,47,44,42,39,40v3,-1,5,-4,5,-7c44,27,39,23,34,23v-5,,-9,4,-9,10c25,36,27,39,29,40v-5,2,-8,7,-8,13c25,53,25,53,25,53v,-5,4,-9,9,-9xm34,28v3,,5,2,5,5c39,35,37,37,34,37v-2,,-4,-2,-4,-4c30,30,32,28,34,28xm64,14v33,,33,,33,c97,19,97,19,97,19v-33,,-33,,-33,l64,14xm64,35v33,,33,,33,c97,39,97,39,97,39v-33,,-33,,-33,l64,35xm14,124v4,,4,,4,c18,129,18,129,18,129v-4,,-4,,-4,l14,124xm23,124v5,,5,,5,c28,129,28,129,28,129v-5,,-5,,-5,l23,124xm32,124v5,,5,,5,c37,129,37,129,37,129v-5,,-5,,-5,l32,124xe" fillcolor="black" stroked="f">
                  <v:fill opacity="32896f"/>
                  <v:path arrowok="t" o:connecttype="custom" o:connectlocs="330881,120650;316495,0;0,454025;316495,276225;394180,120650;14386,438150;304986,15875;279091,174625;184143,190500;212915,247650;40281,263525;146739,320675;40281,336550;132353,409575;304986,292100;149616,352425;146739,393700;198529,387350;333759,133350;198529,387350;345268,123825;391303,174625;345268,165100;189897,355600;158248,44450;40281,190500;158248,44450;51790,174625;143861,60325;97826,139700;138107,168275;126598,104775;71931,104775;60422,168275;97826,139700;112212,104775;86317,104775;184143,44450;279091,60325;184143,44450;279091,111125;184143,123825;40281,393700;51790,409575;40281,393700;80562,393700;66176,409575;92071,393700;106457,409575;92071,393700" o:connectangles="0,0,0,0,0,0,0,0,0,0,0,0,0,0,0,0,0,0,0,0,0,0,0,0,0,0,0,0,0,0,0,0,0,0,0,0,0,0,0,0,0,0,0,0,0,0,0,0,0,0"/>
                  <o:lock v:ext="edit" verticies="t"/>
                </v:shape>
                <w10:wrap anchorx="margin"/>
              </v:group>
            </w:pict>
          </mc:Fallback>
        </mc:AlternateContent>
      </w:r>
      <w:r w:rsidRPr="007155E2"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E8EF75C" wp14:editId="2E8EF75D">
                <wp:simplePos x="0" y="0"/>
                <wp:positionH relativeFrom="margin">
                  <wp:align>right</wp:align>
                </wp:positionH>
                <wp:positionV relativeFrom="paragraph">
                  <wp:posOffset>-95250</wp:posOffset>
                </wp:positionV>
                <wp:extent cx="1800225" cy="361950"/>
                <wp:effectExtent l="19050" t="19050" r="47625" b="38100"/>
                <wp:wrapNone/>
                <wp:docPr id="36" name="Group 139" descr="partially filled in circles">
                  <a:extLst xmlns:a="http://schemas.openxmlformats.org/drawingml/2006/main">
                    <a:ext uri="{FF2B5EF4-FFF2-40B4-BE49-F238E27FC236}">
                      <a16:creationId xmlns:a16="http://schemas.microsoft.com/office/drawing/2014/main" id="{2126D451-5A82-4F89-B62B-99F80F4823D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0225" cy="361950"/>
                          <a:chOff x="0" y="13697"/>
                          <a:chExt cx="2772465" cy="626400"/>
                        </a:xfrm>
                      </wpg:grpSpPr>
                      <wps:wsp>
                        <wps:cNvPr id="37" name="Oval 37">
                          <a:extLst>
                            <a:ext uri="{FF2B5EF4-FFF2-40B4-BE49-F238E27FC236}">
                              <a16:creationId xmlns:a16="http://schemas.microsoft.com/office/drawing/2014/main" id="{91C06568-A37F-4C36-BC26-5EF20FB7ECBA}"/>
                            </a:ext>
                          </a:extLst>
                        </wps:cNvPr>
                        <wps:cNvSpPr/>
                        <wps:spPr>
                          <a:xfrm>
                            <a:off x="0" y="13697"/>
                            <a:ext cx="626400" cy="626400"/>
                          </a:xfrm>
                          <a:prstGeom prst="ellipse">
                            <a:avLst/>
                          </a:prstGeom>
                          <a:noFill/>
                          <a:ln w="50800"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9" name="Oval 39">
                          <a:extLst>
                            <a:ext uri="{FF2B5EF4-FFF2-40B4-BE49-F238E27FC236}">
                              <a16:creationId xmlns:a16="http://schemas.microsoft.com/office/drawing/2014/main" id="{B993B774-A48B-4A08-916E-6949EEF440A0}"/>
                            </a:ext>
                          </a:extLst>
                        </wps:cNvPr>
                        <wps:cNvSpPr/>
                        <wps:spPr>
                          <a:xfrm flipV="1">
                            <a:off x="715355" y="13697"/>
                            <a:ext cx="626400" cy="626400"/>
                          </a:xfrm>
                          <a:prstGeom prst="ellipse">
                            <a:avLst/>
                          </a:prstGeom>
                          <a:noFill/>
                          <a:ln w="508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1" name="Oval 41">
                          <a:extLst>
                            <a:ext uri="{FF2B5EF4-FFF2-40B4-BE49-F238E27FC236}">
                              <a16:creationId xmlns:a16="http://schemas.microsoft.com/office/drawing/2014/main" id="{95F103C7-ED30-4358-BCF2-1540F50F5EF4}"/>
                            </a:ext>
                          </a:extLst>
                        </wps:cNvPr>
                        <wps:cNvSpPr/>
                        <wps:spPr>
                          <a:xfrm>
                            <a:off x="1430710" y="13697"/>
                            <a:ext cx="626400" cy="626400"/>
                          </a:xfrm>
                          <a:prstGeom prst="ellipse">
                            <a:avLst/>
                          </a:prstGeom>
                          <a:noFill/>
                          <a:ln w="5080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3" name="Oval 43">
                          <a:extLst>
                            <a:ext uri="{FF2B5EF4-FFF2-40B4-BE49-F238E27FC236}">
                              <a16:creationId xmlns:a16="http://schemas.microsoft.com/office/drawing/2014/main" id="{7FFBD215-218C-4FA6-B535-78CE843B1EC6}"/>
                            </a:ext>
                          </a:extLst>
                        </wps:cNvPr>
                        <wps:cNvSpPr/>
                        <wps:spPr>
                          <a:xfrm flipV="1">
                            <a:off x="2146065" y="13697"/>
                            <a:ext cx="626400" cy="626400"/>
                          </a:xfrm>
                          <a:prstGeom prst="ellipse">
                            <a:avLst/>
                          </a:prstGeom>
                          <a:noFill/>
                          <a:ln w="50800">
                            <a:solidFill>
                              <a:srgbClr val="92D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736CC3" id="Group 139" o:spid="_x0000_s1026" alt="partially filled in circles" style="position:absolute;margin-left:90.55pt;margin-top:-7.5pt;width:141.75pt;height:28.5pt;z-index:251660288;mso-position-horizontal:right;mso-position-horizontal-relative:margin;mso-width-relative:margin;mso-height-relative:margin" coordorigin=",136" coordsize="27724,6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">
                <v:oval id="Oval 37" o:spid="_x0000_s1027" style="position:absolute;top:136;width:6264;height:6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" filled="f" strokecolor="#ffc000" strokeweight="4pt">
                  <v:stroke joinstyle="miter"/>
                </v:oval>
                <v:oval id="Oval 39" o:spid="_x0000_s1028" style="position:absolute;left:7153;top:136;width:6264;height:6264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" filled="f" strokecolor="red" strokeweight="4pt">
                  <v:stroke joinstyle="miter"/>
                </v:oval>
                <v:oval id="Oval 41" o:spid="_x0000_s1029" style="position:absolute;left:14307;top:136;width:6264;height:6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" filled="f" strokecolor="#0070c0" strokeweight="4pt">
                  <v:stroke joinstyle="miter"/>
                </v:oval>
                <v:oval id="Oval 43" o:spid="_x0000_s1030" style="position:absolute;left:21460;top:136;width:6264;height:6264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" filled="f" strokecolor="#92d050" strokeweight="4pt">
                  <v:stroke joinstyle="miter"/>
                </v:oval>
                <w10:wrap anchorx="margin"/>
              </v:group>
            </w:pict>
          </mc:Fallback>
        </mc:AlternateContent>
      </w:r>
    </w:p>
    <w:p w14:paraId="2E8EF73D" w14:textId="6A6B4C68" w:rsidR="00633482" w:rsidRPr="00A82ED5" w:rsidRDefault="004D7226" w:rsidP="00633482">
      <w:pPr>
        <w:pStyle w:val="NormalWeb"/>
        <w:spacing w:before="0" w:beforeAutospacing="0" w:after="240" w:afterAutospacing="0"/>
        <w:jc w:val="center"/>
        <w:rPr>
          <w:rFonts w:ascii="Rockwell" w:hAnsi="Rockwell" w:cstheme="minorBidi"/>
          <w:b/>
          <w:noProof/>
          <w:color w:val="000000" w:themeColor="text1"/>
          <w:kern w:val="24"/>
          <w:sz w:val="32"/>
          <w:szCs w:val="32"/>
        </w:rPr>
      </w:pPr>
      <w:r w:rsidRPr="004D7226">
        <w:rPr>
          <w:rFonts w:ascii="Rockwell" w:hAnsi="Rockwell"/>
          <w:b/>
          <w:color w:val="000000" w:themeColor="text1"/>
          <w:kern w:val="24"/>
          <w:sz w:val="32"/>
          <w:szCs w:val="32"/>
          <w:lang w:val="pt-BR"/>
        </w:rPr>
        <w:t>A Lei LOOK e os English Learner Parent Advisory Councils (Conselho dos Pais de Aprendizes de Inglês – ELPACs</w:t>
      </w:r>
      <w:r w:rsidR="00633482" w:rsidRPr="00A82ED5">
        <w:rPr>
          <w:rFonts w:ascii="Rockwell" w:hAnsi="Rockwell"/>
          <w:b/>
          <w:color w:val="000000" w:themeColor="text1"/>
          <w:kern w:val="24"/>
          <w:sz w:val="32"/>
          <w:szCs w:val="32"/>
        </w:rPr>
        <w:t>)</w:t>
      </w:r>
    </w:p>
    <w:p w14:paraId="2E8EF73E" w14:textId="35A419C8" w:rsidR="00633482" w:rsidRPr="002B6883" w:rsidRDefault="00A34EFB" w:rsidP="00633482">
      <w:pPr>
        <w:pStyle w:val="NormalWeb"/>
        <w:spacing w:before="0" w:beforeAutospacing="0" w:after="0" w:afterAutospacing="0"/>
        <w:jc w:val="both"/>
        <w:rPr>
          <w:rFonts w:ascii="Georgia" w:hAnsi="Georgia"/>
          <w:color w:val="000000" w:themeColor="text1"/>
          <w:kern w:val="24"/>
          <w:lang w:val="es-ES"/>
        </w:rPr>
      </w:pPr>
      <w:r>
        <w:rPr>
          <w:rFonts w:ascii="Georgia" w:hAnsi="Georgia"/>
          <w:lang w:val="pt-BR"/>
        </w:rPr>
        <w:t>Em</w:t>
      </w:r>
      <w:r w:rsidR="004D7226" w:rsidRPr="004D7226">
        <w:rPr>
          <w:rFonts w:ascii="Georgia" w:hAnsi="Georgia"/>
          <w:lang w:val="pt-BR"/>
        </w:rPr>
        <w:t xml:space="preserve"> 22 de novembro de 2017, o Governador Baker sancionou a Language Opportunity for Our Kids Act (Lei de Oportunidades Linguísticas para Nossas Crianças – Lei LOOK)</w:t>
      </w:r>
      <w:r>
        <w:rPr>
          <w:rFonts w:ascii="Georgia" w:hAnsi="Georgia"/>
          <w:lang w:val="pt-BR"/>
        </w:rPr>
        <w:t>, cujo</w:t>
      </w:r>
      <w:r w:rsidR="004D7226" w:rsidRPr="004D7226">
        <w:rPr>
          <w:rFonts w:ascii="Georgia" w:hAnsi="Georgia"/>
          <w:lang w:val="pt-BR"/>
        </w:rPr>
        <w:t xml:space="preserve"> objetivo é aprimorar a educação dos English Learners (Aprendizes de Inglês – ELs). A nova lei criou mais oportunidades para a participação d</w:t>
      </w:r>
      <w:r>
        <w:rPr>
          <w:rFonts w:ascii="Georgia" w:hAnsi="Georgia"/>
          <w:lang w:val="pt-BR"/>
        </w:rPr>
        <w:t>os</w:t>
      </w:r>
      <w:r w:rsidR="004D7226" w:rsidRPr="004D7226">
        <w:rPr>
          <w:rFonts w:ascii="Georgia" w:hAnsi="Georgia"/>
          <w:lang w:val="pt-BR"/>
        </w:rPr>
        <w:t xml:space="preserve"> pais e responsáveis de</w:t>
      </w:r>
      <w:r>
        <w:rPr>
          <w:rFonts w:ascii="Georgia" w:hAnsi="Georgia"/>
          <w:lang w:val="pt-BR"/>
        </w:rPr>
        <w:t>sses alunos</w:t>
      </w:r>
      <w:r w:rsidR="004D7226" w:rsidRPr="004D7226">
        <w:rPr>
          <w:rFonts w:ascii="Georgia" w:hAnsi="Georgia"/>
          <w:lang w:val="pt-BR"/>
        </w:rPr>
        <w:t xml:space="preserve"> em programas de aquisição da linguagem</w:t>
      </w:r>
      <w:r w:rsidR="00633482" w:rsidRPr="002B6883">
        <w:rPr>
          <w:rFonts w:ascii="Georgia" w:hAnsi="Georgia"/>
          <w:color w:val="000000" w:themeColor="text1"/>
          <w:kern w:val="24"/>
          <w:lang w:val="es-ES"/>
        </w:rPr>
        <w:t xml:space="preserve">. </w:t>
      </w:r>
    </w:p>
    <w:p w14:paraId="2E8EF73F" w14:textId="28A9B81B" w:rsidR="00633482" w:rsidRPr="002B6883" w:rsidRDefault="00633482" w:rsidP="00633482">
      <w:pPr>
        <w:pStyle w:val="NormalWeb"/>
        <w:spacing w:before="0" w:beforeAutospacing="0" w:after="0" w:afterAutospacing="0"/>
        <w:jc w:val="both"/>
        <w:rPr>
          <w:rFonts w:ascii="Rockwell" w:hAnsi="Rockwell" w:cstheme="minorBidi"/>
          <w:noProof/>
          <w:color w:val="000000" w:themeColor="text1"/>
          <w:kern w:val="24"/>
          <w:lang w:val="es-ES"/>
        </w:rPr>
      </w:pPr>
    </w:p>
    <w:p w14:paraId="2E8EF740" w14:textId="1B25FA16" w:rsidR="00633482" w:rsidRPr="002B6883" w:rsidRDefault="00633482" w:rsidP="00633482">
      <w:pPr>
        <w:pStyle w:val="NormalWeb"/>
        <w:spacing w:before="0" w:beforeAutospacing="0" w:after="0" w:afterAutospacing="0"/>
        <w:ind w:left="2250" w:hanging="1080"/>
        <w:jc w:val="both"/>
        <w:rPr>
          <w:rFonts w:ascii="Rockwell" w:hAnsi="Rockwell" w:cstheme="minorBidi"/>
          <w:b/>
          <w:noProof/>
          <w:color w:val="000000" w:themeColor="text1"/>
          <w:kern w:val="24"/>
          <w:lang w:val="es-ES"/>
        </w:rPr>
      </w:pPr>
      <w:r>
        <w:rPr>
          <w:rFonts w:ascii="Rockwell" w:hAnsi="Rockwell" w:cstheme="minorBidi"/>
          <w:b/>
          <w:noProof/>
          <w:color w:val="000000" w:themeColor="text1"/>
          <w:kern w:val="24"/>
          <w:lang w:eastAsia="zh-CN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2E8EF760" wp14:editId="425A98EE">
                <wp:simplePos x="0" y="0"/>
                <wp:positionH relativeFrom="column">
                  <wp:posOffset>-28575</wp:posOffset>
                </wp:positionH>
                <wp:positionV relativeFrom="paragraph">
                  <wp:posOffset>32385</wp:posOffset>
                </wp:positionV>
                <wp:extent cx="685800" cy="621665"/>
                <wp:effectExtent l="19050" t="19050" r="38100" b="45085"/>
                <wp:wrapNone/>
                <wp:docPr id="3" name="Group 3" descr="ELPAC Information for Parents - Portuguese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" cy="621665"/>
                          <a:chOff x="0" y="0"/>
                          <a:chExt cx="685800" cy="62166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ELPAC Information for Parents - Portuguese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duotone>
                              <a:schemeClr val="bg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0975" y="152400"/>
                            <a:ext cx="361950" cy="2952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Oval 2">
                          <a:extLst>
                            <a:ext uri="{FF2B5EF4-FFF2-40B4-BE49-F238E27FC236}">
                              <a16:creationId xmlns:a16="http://schemas.microsoft.com/office/drawing/2014/main" id="{91C06568-A37F-4C36-BC26-5EF20FB7ECBA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85800" cy="621665"/>
                          </a:xfrm>
                          <a:prstGeom prst="ellipse">
                            <a:avLst/>
                          </a:prstGeom>
                          <a:noFill/>
                          <a:ln w="50800" cap="flat" cmpd="sng" algn="ctr">
                            <a:solidFill>
                              <a:srgbClr val="FFC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894D73" id="Group 3" o:spid="_x0000_s1026" alt="ELPAC Information for Parents - Portuguese" style="position:absolute;margin-left:-2.25pt;margin-top:2.55pt;width:54pt;height:48.95pt;z-index:251670528" coordsize="6858,62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ELPAC Information for Parents - Portuguese" style="position:absolute;left:1809;top:1524;width:3620;height:29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">
                  <v:imagedata r:id="rId12" o:title="ELPAC Information for Parents - Portuguese" recolortarget="#696565 [1454]"/>
                  <v:path arrowok="t"/>
                </v:shape>
                <v:oval id="Oval 2" o:spid="_x0000_s1028" style="position:absolute;width:6858;height:62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" filled="f" strokecolor="#ffc000" strokeweight="4pt">
                  <v:stroke joinstyle="miter"/>
                </v:oval>
              </v:group>
            </w:pict>
          </mc:Fallback>
        </mc:AlternateContent>
      </w:r>
      <w:r w:rsidR="004D7226" w:rsidRPr="004D7226">
        <w:rPr>
          <w:rFonts w:ascii="Rockwell" w:hAnsi="Rockwell" w:cstheme="minorBidi"/>
          <w:b/>
          <w:noProof/>
          <w:color w:val="000000" w:themeColor="text1"/>
          <w:kern w:val="24"/>
          <w:lang w:val="pt-BR"/>
        </w:rPr>
        <w:t>O que são os ELPACs</w:t>
      </w:r>
      <w:r w:rsidRPr="002B6883">
        <w:rPr>
          <w:rFonts w:ascii="Rockwell" w:hAnsi="Rockwell" w:cstheme="minorBidi"/>
          <w:b/>
          <w:noProof/>
          <w:color w:val="000000" w:themeColor="text1"/>
          <w:kern w:val="24"/>
          <w:lang w:val="es-ES"/>
        </w:rPr>
        <w:t>?</w:t>
      </w:r>
    </w:p>
    <w:p w14:paraId="2E8EF741" w14:textId="0135CA61" w:rsidR="00633482" w:rsidRPr="002B6883" w:rsidRDefault="004D7226" w:rsidP="00633482">
      <w:pPr>
        <w:pStyle w:val="Heading4"/>
        <w:spacing w:before="0"/>
        <w:ind w:left="1170"/>
        <w:jc w:val="both"/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es-ES"/>
        </w:rPr>
      </w:pPr>
      <w:r w:rsidRPr="004D7226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 xml:space="preserve">Os English Learner Parent Advisory Councils são compostos por pais e responsáveis legais de </w:t>
      </w:r>
      <w:r w:rsidR="00CD4DB4" w:rsidRPr="00CD4DB4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>Aprendiz</w:t>
      </w:r>
      <w:r w:rsidR="0076307C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>es</w:t>
      </w:r>
      <w:r w:rsidR="00CD4DB4" w:rsidRPr="00CD4DB4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 xml:space="preserve"> de Inglês</w:t>
      </w:r>
      <w:r w:rsidR="00633482" w:rsidRPr="002B6883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es-ES"/>
        </w:rPr>
        <w:t xml:space="preserve">. </w:t>
      </w:r>
    </w:p>
    <w:p w14:paraId="2E8EF742" w14:textId="77777777" w:rsidR="00633482" w:rsidRPr="002B6883" w:rsidRDefault="00633482" w:rsidP="00633482">
      <w:pPr>
        <w:pStyle w:val="Heading4"/>
        <w:spacing w:before="0"/>
        <w:ind w:left="2160"/>
        <w:jc w:val="both"/>
        <w:rPr>
          <w:rFonts w:ascii="Rockwell" w:hAnsi="Rockwell" w:cstheme="minorBidi"/>
          <w:i w:val="0"/>
          <w:noProof/>
          <w:color w:val="000000" w:themeColor="text1"/>
          <w:kern w:val="24"/>
          <w:sz w:val="24"/>
          <w:szCs w:val="24"/>
          <w:lang w:val="es-ES"/>
        </w:rPr>
      </w:pPr>
      <w:r>
        <w:rPr>
          <w:rFonts w:ascii="Rockwell" w:hAnsi="Rockwell" w:cstheme="minorBidi"/>
          <w:i w:val="0"/>
          <w:noProof/>
          <w:color w:val="000000" w:themeColor="text1"/>
          <w:kern w:val="24"/>
          <w:sz w:val="24"/>
          <w:szCs w:val="24"/>
          <w:lang w:eastAsia="zh-CN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E8EF762" wp14:editId="1208AEE4">
                <wp:simplePos x="0" y="0"/>
                <wp:positionH relativeFrom="column">
                  <wp:posOffset>914400</wp:posOffset>
                </wp:positionH>
                <wp:positionV relativeFrom="paragraph">
                  <wp:posOffset>156845</wp:posOffset>
                </wp:positionV>
                <wp:extent cx="683734" cy="628650"/>
                <wp:effectExtent l="19050" t="19050" r="40640" b="38100"/>
                <wp:wrapNone/>
                <wp:docPr id="58" name="Group 58" descr="conversation ico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734" cy="628650"/>
                          <a:chOff x="0" y="0"/>
                          <a:chExt cx="683734" cy="628650"/>
                        </a:xfrm>
                      </wpg:grpSpPr>
                      <wpg:grpSp>
                        <wpg:cNvPr id="4" name="Group 253" descr="conversation icon">
                          <a:extLst>
                            <a:ext uri="{FF2B5EF4-FFF2-40B4-BE49-F238E27FC236}">
                              <a16:creationId xmlns:a16="http://schemas.microsoft.com/office/drawing/2014/main" id="{2EC56E8E-7B65-4DFD-B74A-7744DB881AF4}"/>
                            </a:ext>
                          </a:extLst>
                        </wpg:cNvPr>
                        <wpg:cNvGrpSpPr/>
                        <wpg:grpSpPr>
                          <a:xfrm>
                            <a:off x="47625" y="19050"/>
                            <a:ext cx="581025" cy="609600"/>
                            <a:chOff x="0" y="0"/>
                            <a:chExt cx="631825" cy="628650"/>
                          </a:xfrm>
                        </wpg:grpSpPr>
                        <wps:wsp>
                          <wps:cNvPr id="5" name="Oval 5">
                            <a:extLst>
                              <a:ext uri="{FF2B5EF4-FFF2-40B4-BE49-F238E27FC236}">
                                <a16:creationId xmlns:a16="http://schemas.microsoft.com/office/drawing/2014/main" id="{3CF804A5-AC61-40E2-A73C-44F5F5D5AD19}"/>
                              </a:ext>
                            </a:extLst>
                          </wps:cNvPr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31825" cy="62865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6" name="Freeform 6">
                            <a:extLst>
                              <a:ext uri="{FF2B5EF4-FFF2-40B4-BE49-F238E27FC236}">
                                <a16:creationId xmlns:a16="http://schemas.microsoft.com/office/drawing/2014/main" id="{B2C004F5-671C-4112-861D-D392688F3F0A}"/>
                              </a:ext>
                            </a:extLst>
                          </wps:cNvPr>
                          <wps:cNvSpPr>
                            <a:spLocks noEditPoints="1"/>
                          </wps:cNvSpPr>
                          <wps:spPr bwMode="auto">
                            <a:xfrm>
                              <a:off x="136525" y="69850"/>
                              <a:ext cx="393700" cy="454025"/>
                            </a:xfrm>
                            <a:custGeom>
                              <a:avLst/>
                              <a:gdLst>
                                <a:gd name="T0" fmla="*/ 25 w 124"/>
                                <a:gd name="T1" fmla="*/ 58 h 143"/>
                                <a:gd name="T2" fmla="*/ 0 w 124"/>
                                <a:gd name="T3" fmla="*/ 101 h 143"/>
                                <a:gd name="T4" fmla="*/ 11 w 124"/>
                                <a:gd name="T5" fmla="*/ 143 h 143"/>
                                <a:gd name="T6" fmla="*/ 50 w 124"/>
                                <a:gd name="T7" fmla="*/ 120 h 143"/>
                                <a:gd name="T8" fmla="*/ 25 w 124"/>
                                <a:gd name="T9" fmla="*/ 62 h 143"/>
                                <a:gd name="T10" fmla="*/ 14 w 124"/>
                                <a:gd name="T11" fmla="*/ 74 h 143"/>
                                <a:gd name="T12" fmla="*/ 39 w 124"/>
                                <a:gd name="T13" fmla="*/ 115 h 143"/>
                                <a:gd name="T14" fmla="*/ 34 w 124"/>
                                <a:gd name="T15" fmla="*/ 138 h 143"/>
                                <a:gd name="T16" fmla="*/ 23 w 124"/>
                                <a:gd name="T17" fmla="*/ 122 h 143"/>
                                <a:gd name="T18" fmla="*/ 16 w 124"/>
                                <a:gd name="T19" fmla="*/ 104 h 143"/>
                                <a:gd name="T20" fmla="*/ 4 w 124"/>
                                <a:gd name="T21" fmla="*/ 115 h 143"/>
                                <a:gd name="T22" fmla="*/ 25 w 124"/>
                                <a:gd name="T23" fmla="*/ 90 h 143"/>
                                <a:gd name="T24" fmla="*/ 46 w 124"/>
                                <a:gd name="T25" fmla="*/ 115 h 143"/>
                                <a:gd name="T26" fmla="*/ 98 w 124"/>
                                <a:gd name="T27" fmla="*/ 58 h 143"/>
                                <a:gd name="T28" fmla="*/ 73 w 124"/>
                                <a:gd name="T29" fmla="*/ 101 h 143"/>
                                <a:gd name="T30" fmla="*/ 85 w 124"/>
                                <a:gd name="T31" fmla="*/ 143 h 143"/>
                                <a:gd name="T32" fmla="*/ 124 w 124"/>
                                <a:gd name="T33" fmla="*/ 120 h 143"/>
                                <a:gd name="T34" fmla="*/ 98 w 124"/>
                                <a:gd name="T35" fmla="*/ 62 h 143"/>
                                <a:gd name="T36" fmla="*/ 87 w 124"/>
                                <a:gd name="T37" fmla="*/ 74 h 143"/>
                                <a:gd name="T38" fmla="*/ 112 w 124"/>
                                <a:gd name="T39" fmla="*/ 115 h 143"/>
                                <a:gd name="T40" fmla="*/ 108 w 124"/>
                                <a:gd name="T41" fmla="*/ 138 h 143"/>
                                <a:gd name="T42" fmla="*/ 96 w 124"/>
                                <a:gd name="T43" fmla="*/ 122 h 143"/>
                                <a:gd name="T44" fmla="*/ 89 w 124"/>
                                <a:gd name="T45" fmla="*/ 104 h 143"/>
                                <a:gd name="T46" fmla="*/ 78 w 124"/>
                                <a:gd name="T47" fmla="*/ 115 h 143"/>
                                <a:gd name="T48" fmla="*/ 98 w 124"/>
                                <a:gd name="T49" fmla="*/ 90 h 143"/>
                                <a:gd name="T50" fmla="*/ 119 w 124"/>
                                <a:gd name="T51" fmla="*/ 115 h 143"/>
                                <a:gd name="T52" fmla="*/ 96 w 124"/>
                                <a:gd name="T53" fmla="*/ 46 h 143"/>
                                <a:gd name="T54" fmla="*/ 96 w 124"/>
                                <a:gd name="T55" fmla="*/ 10 h 143"/>
                                <a:gd name="T56" fmla="*/ 69 w 124"/>
                                <a:gd name="T57" fmla="*/ 0 h 143"/>
                                <a:gd name="T58" fmla="*/ 20 w 124"/>
                                <a:gd name="T59" fmla="*/ 30 h 143"/>
                                <a:gd name="T60" fmla="*/ 30 w 124"/>
                                <a:gd name="T61" fmla="*/ 46 h 143"/>
                                <a:gd name="T62" fmla="*/ 48 w 124"/>
                                <a:gd name="T63" fmla="*/ 39 h 143"/>
                                <a:gd name="T64" fmla="*/ 92 w 124"/>
                                <a:gd name="T65" fmla="*/ 55 h 143"/>
                                <a:gd name="T66" fmla="*/ 40 w 124"/>
                                <a:gd name="T67" fmla="*/ 32 h 143"/>
                                <a:gd name="T68" fmla="*/ 27 w 124"/>
                                <a:gd name="T69" fmla="*/ 32 h 143"/>
                                <a:gd name="T70" fmla="*/ 27 w 124"/>
                                <a:gd name="T71" fmla="*/ 5 h 143"/>
                                <a:gd name="T72" fmla="*/ 71 w 124"/>
                                <a:gd name="T73" fmla="*/ 10 h 143"/>
                                <a:gd name="T74" fmla="*/ 53 w 124"/>
                                <a:gd name="T75" fmla="*/ 39 h 143"/>
                                <a:gd name="T76" fmla="*/ 96 w 124"/>
                                <a:gd name="T77" fmla="*/ 14 h 143"/>
                                <a:gd name="T78" fmla="*/ 96 w 124"/>
                                <a:gd name="T79" fmla="*/ 42 h 143"/>
                                <a:gd name="T80" fmla="*/ 81 w 124"/>
                                <a:gd name="T81" fmla="*/ 42 h 143"/>
                                <a:gd name="T82" fmla="*/ 73 w 124"/>
                                <a:gd name="T83" fmla="*/ 26 h 143"/>
                                <a:gd name="T84" fmla="*/ 73 w 124"/>
                                <a:gd name="T85" fmla="*/ 30 h 143"/>
                                <a:gd name="T86" fmla="*/ 87 w 124"/>
                                <a:gd name="T87" fmla="*/ 26 h 143"/>
                                <a:gd name="T88" fmla="*/ 82 w 124"/>
                                <a:gd name="T89" fmla="*/ 26 h 143"/>
                                <a:gd name="T90" fmla="*/ 69 w 124"/>
                                <a:gd name="T91" fmla="*/ 30 h 1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</a:cxnLst>
                              <a:rect l="0" t="0" r="r" b="b"/>
                              <a:pathLst>
                                <a:path w="124" h="143">
                                  <a:moveTo>
                                    <a:pt x="38" y="83"/>
                                  </a:moveTo>
                                  <a:cubicBezTo>
                                    <a:pt x="40" y="80"/>
                                    <a:pt x="41" y="77"/>
                                    <a:pt x="41" y="74"/>
                                  </a:cubicBezTo>
                                  <a:cubicBezTo>
                                    <a:pt x="41" y="65"/>
                                    <a:pt x="34" y="58"/>
                                    <a:pt x="25" y="58"/>
                                  </a:cubicBezTo>
                                  <a:cubicBezTo>
                                    <a:pt x="16" y="58"/>
                                    <a:pt x="9" y="65"/>
                                    <a:pt x="9" y="74"/>
                                  </a:cubicBezTo>
                                  <a:cubicBezTo>
                                    <a:pt x="9" y="77"/>
                                    <a:pt x="10" y="80"/>
                                    <a:pt x="12" y="83"/>
                                  </a:cubicBezTo>
                                  <a:cubicBezTo>
                                    <a:pt x="5" y="86"/>
                                    <a:pt x="0" y="93"/>
                                    <a:pt x="0" y="101"/>
                                  </a:cubicBezTo>
                                  <a:cubicBezTo>
                                    <a:pt x="0" y="120"/>
                                    <a:pt x="0" y="120"/>
                                    <a:pt x="0" y="120"/>
                                  </a:cubicBezTo>
                                  <a:cubicBezTo>
                                    <a:pt x="11" y="120"/>
                                    <a:pt x="11" y="120"/>
                                    <a:pt x="11" y="120"/>
                                  </a:cubicBezTo>
                                  <a:cubicBezTo>
                                    <a:pt x="11" y="143"/>
                                    <a:pt x="11" y="143"/>
                                    <a:pt x="11" y="143"/>
                                  </a:cubicBezTo>
                                  <a:cubicBezTo>
                                    <a:pt x="39" y="143"/>
                                    <a:pt x="39" y="143"/>
                                    <a:pt x="39" y="143"/>
                                  </a:cubicBezTo>
                                  <a:cubicBezTo>
                                    <a:pt x="39" y="120"/>
                                    <a:pt x="39" y="120"/>
                                    <a:pt x="39" y="120"/>
                                  </a:cubicBezTo>
                                  <a:cubicBezTo>
                                    <a:pt x="50" y="120"/>
                                    <a:pt x="50" y="120"/>
                                    <a:pt x="50" y="120"/>
                                  </a:cubicBezTo>
                                  <a:cubicBezTo>
                                    <a:pt x="50" y="101"/>
                                    <a:pt x="50" y="101"/>
                                    <a:pt x="50" y="101"/>
                                  </a:cubicBezTo>
                                  <a:cubicBezTo>
                                    <a:pt x="50" y="93"/>
                                    <a:pt x="46" y="86"/>
                                    <a:pt x="38" y="83"/>
                                  </a:cubicBezTo>
                                  <a:close/>
                                  <a:moveTo>
                                    <a:pt x="25" y="62"/>
                                  </a:moveTo>
                                  <a:cubicBezTo>
                                    <a:pt x="31" y="62"/>
                                    <a:pt x="37" y="67"/>
                                    <a:pt x="37" y="74"/>
                                  </a:cubicBezTo>
                                  <a:cubicBezTo>
                                    <a:pt x="37" y="80"/>
                                    <a:pt x="31" y="85"/>
                                    <a:pt x="25" y="85"/>
                                  </a:cubicBezTo>
                                  <a:cubicBezTo>
                                    <a:pt x="19" y="85"/>
                                    <a:pt x="14" y="80"/>
                                    <a:pt x="14" y="74"/>
                                  </a:cubicBezTo>
                                  <a:cubicBezTo>
                                    <a:pt x="14" y="67"/>
                                    <a:pt x="19" y="62"/>
                                    <a:pt x="25" y="62"/>
                                  </a:cubicBezTo>
                                  <a:close/>
                                  <a:moveTo>
                                    <a:pt x="46" y="115"/>
                                  </a:moveTo>
                                  <a:cubicBezTo>
                                    <a:pt x="39" y="115"/>
                                    <a:pt x="39" y="115"/>
                                    <a:pt x="39" y="115"/>
                                  </a:cubicBezTo>
                                  <a:cubicBezTo>
                                    <a:pt x="39" y="104"/>
                                    <a:pt x="39" y="104"/>
                                    <a:pt x="39" y="104"/>
                                  </a:cubicBezTo>
                                  <a:cubicBezTo>
                                    <a:pt x="34" y="104"/>
                                    <a:pt x="34" y="104"/>
                                    <a:pt x="34" y="104"/>
                                  </a:cubicBezTo>
                                  <a:cubicBezTo>
                                    <a:pt x="34" y="138"/>
                                    <a:pt x="34" y="138"/>
                                    <a:pt x="34" y="138"/>
                                  </a:cubicBezTo>
                                  <a:cubicBezTo>
                                    <a:pt x="27" y="138"/>
                                    <a:pt x="27" y="138"/>
                                    <a:pt x="27" y="138"/>
                                  </a:cubicBezTo>
                                  <a:cubicBezTo>
                                    <a:pt x="27" y="122"/>
                                    <a:pt x="27" y="122"/>
                                    <a:pt x="27" y="122"/>
                                  </a:cubicBezTo>
                                  <a:cubicBezTo>
                                    <a:pt x="23" y="122"/>
                                    <a:pt x="23" y="122"/>
                                    <a:pt x="23" y="122"/>
                                  </a:cubicBezTo>
                                  <a:cubicBezTo>
                                    <a:pt x="23" y="138"/>
                                    <a:pt x="23" y="138"/>
                                    <a:pt x="23" y="138"/>
                                  </a:cubicBezTo>
                                  <a:cubicBezTo>
                                    <a:pt x="16" y="138"/>
                                    <a:pt x="16" y="138"/>
                                    <a:pt x="16" y="138"/>
                                  </a:cubicBezTo>
                                  <a:cubicBezTo>
                                    <a:pt x="16" y="104"/>
                                    <a:pt x="16" y="104"/>
                                    <a:pt x="16" y="104"/>
                                  </a:cubicBezTo>
                                  <a:cubicBezTo>
                                    <a:pt x="11" y="104"/>
                                    <a:pt x="11" y="104"/>
                                    <a:pt x="11" y="104"/>
                                  </a:cubicBezTo>
                                  <a:cubicBezTo>
                                    <a:pt x="11" y="115"/>
                                    <a:pt x="11" y="115"/>
                                    <a:pt x="11" y="115"/>
                                  </a:cubicBezTo>
                                  <a:cubicBezTo>
                                    <a:pt x="4" y="115"/>
                                    <a:pt x="4" y="115"/>
                                    <a:pt x="4" y="115"/>
                                  </a:cubicBezTo>
                                  <a:cubicBezTo>
                                    <a:pt x="4" y="101"/>
                                    <a:pt x="4" y="101"/>
                                    <a:pt x="4" y="101"/>
                                  </a:cubicBezTo>
                                  <a:cubicBezTo>
                                    <a:pt x="4" y="95"/>
                                    <a:pt x="9" y="89"/>
                                    <a:pt x="15" y="86"/>
                                  </a:cubicBezTo>
                                  <a:cubicBezTo>
                                    <a:pt x="18" y="89"/>
                                    <a:pt x="21" y="90"/>
                                    <a:pt x="25" y="90"/>
                                  </a:cubicBezTo>
                                  <a:cubicBezTo>
                                    <a:pt x="29" y="90"/>
                                    <a:pt x="32" y="89"/>
                                    <a:pt x="35" y="86"/>
                                  </a:cubicBezTo>
                                  <a:cubicBezTo>
                                    <a:pt x="41" y="89"/>
                                    <a:pt x="46" y="95"/>
                                    <a:pt x="46" y="101"/>
                                  </a:cubicBezTo>
                                  <a:lnTo>
                                    <a:pt x="46" y="115"/>
                                  </a:lnTo>
                                  <a:close/>
                                  <a:moveTo>
                                    <a:pt x="112" y="83"/>
                                  </a:moveTo>
                                  <a:cubicBezTo>
                                    <a:pt x="114" y="80"/>
                                    <a:pt x="115" y="77"/>
                                    <a:pt x="115" y="74"/>
                                  </a:cubicBezTo>
                                  <a:cubicBezTo>
                                    <a:pt x="115" y="65"/>
                                    <a:pt x="107" y="58"/>
                                    <a:pt x="98" y="58"/>
                                  </a:cubicBezTo>
                                  <a:cubicBezTo>
                                    <a:pt x="90" y="58"/>
                                    <a:pt x="82" y="65"/>
                                    <a:pt x="82" y="74"/>
                                  </a:cubicBezTo>
                                  <a:cubicBezTo>
                                    <a:pt x="82" y="77"/>
                                    <a:pt x="83" y="80"/>
                                    <a:pt x="85" y="83"/>
                                  </a:cubicBezTo>
                                  <a:cubicBezTo>
                                    <a:pt x="78" y="86"/>
                                    <a:pt x="73" y="93"/>
                                    <a:pt x="73" y="101"/>
                                  </a:cubicBezTo>
                                  <a:cubicBezTo>
                                    <a:pt x="73" y="120"/>
                                    <a:pt x="73" y="120"/>
                                    <a:pt x="73" y="120"/>
                                  </a:cubicBezTo>
                                  <a:cubicBezTo>
                                    <a:pt x="85" y="120"/>
                                    <a:pt x="85" y="120"/>
                                    <a:pt x="85" y="120"/>
                                  </a:cubicBezTo>
                                  <a:cubicBezTo>
                                    <a:pt x="85" y="143"/>
                                    <a:pt x="85" y="143"/>
                                    <a:pt x="85" y="143"/>
                                  </a:cubicBezTo>
                                  <a:cubicBezTo>
                                    <a:pt x="112" y="143"/>
                                    <a:pt x="112" y="143"/>
                                    <a:pt x="112" y="143"/>
                                  </a:cubicBezTo>
                                  <a:cubicBezTo>
                                    <a:pt x="112" y="120"/>
                                    <a:pt x="112" y="120"/>
                                    <a:pt x="112" y="120"/>
                                  </a:cubicBezTo>
                                  <a:cubicBezTo>
                                    <a:pt x="124" y="120"/>
                                    <a:pt x="124" y="120"/>
                                    <a:pt x="124" y="120"/>
                                  </a:cubicBezTo>
                                  <a:cubicBezTo>
                                    <a:pt x="124" y="101"/>
                                    <a:pt x="124" y="101"/>
                                    <a:pt x="124" y="101"/>
                                  </a:cubicBezTo>
                                  <a:cubicBezTo>
                                    <a:pt x="124" y="93"/>
                                    <a:pt x="119" y="86"/>
                                    <a:pt x="112" y="83"/>
                                  </a:cubicBezTo>
                                  <a:close/>
                                  <a:moveTo>
                                    <a:pt x="98" y="62"/>
                                  </a:moveTo>
                                  <a:cubicBezTo>
                                    <a:pt x="105" y="62"/>
                                    <a:pt x="110" y="67"/>
                                    <a:pt x="110" y="74"/>
                                  </a:cubicBezTo>
                                  <a:cubicBezTo>
                                    <a:pt x="110" y="80"/>
                                    <a:pt x="105" y="85"/>
                                    <a:pt x="98" y="85"/>
                                  </a:cubicBezTo>
                                  <a:cubicBezTo>
                                    <a:pt x="92" y="85"/>
                                    <a:pt x="87" y="80"/>
                                    <a:pt x="87" y="74"/>
                                  </a:cubicBezTo>
                                  <a:cubicBezTo>
                                    <a:pt x="87" y="67"/>
                                    <a:pt x="92" y="62"/>
                                    <a:pt x="98" y="62"/>
                                  </a:cubicBezTo>
                                  <a:close/>
                                  <a:moveTo>
                                    <a:pt x="119" y="115"/>
                                  </a:moveTo>
                                  <a:cubicBezTo>
                                    <a:pt x="112" y="115"/>
                                    <a:pt x="112" y="115"/>
                                    <a:pt x="112" y="115"/>
                                  </a:cubicBezTo>
                                  <a:cubicBezTo>
                                    <a:pt x="112" y="104"/>
                                    <a:pt x="112" y="104"/>
                                    <a:pt x="112" y="104"/>
                                  </a:cubicBezTo>
                                  <a:cubicBezTo>
                                    <a:pt x="108" y="104"/>
                                    <a:pt x="108" y="104"/>
                                    <a:pt x="108" y="104"/>
                                  </a:cubicBezTo>
                                  <a:cubicBezTo>
                                    <a:pt x="108" y="138"/>
                                    <a:pt x="108" y="138"/>
                                    <a:pt x="108" y="138"/>
                                  </a:cubicBezTo>
                                  <a:cubicBezTo>
                                    <a:pt x="101" y="138"/>
                                    <a:pt x="101" y="138"/>
                                    <a:pt x="101" y="138"/>
                                  </a:cubicBezTo>
                                  <a:cubicBezTo>
                                    <a:pt x="101" y="122"/>
                                    <a:pt x="101" y="122"/>
                                    <a:pt x="101" y="122"/>
                                  </a:cubicBezTo>
                                  <a:cubicBezTo>
                                    <a:pt x="96" y="122"/>
                                    <a:pt x="96" y="122"/>
                                    <a:pt x="96" y="122"/>
                                  </a:cubicBezTo>
                                  <a:cubicBezTo>
                                    <a:pt x="96" y="138"/>
                                    <a:pt x="96" y="138"/>
                                    <a:pt x="96" y="138"/>
                                  </a:cubicBezTo>
                                  <a:cubicBezTo>
                                    <a:pt x="89" y="138"/>
                                    <a:pt x="89" y="138"/>
                                    <a:pt x="89" y="138"/>
                                  </a:cubicBezTo>
                                  <a:cubicBezTo>
                                    <a:pt x="89" y="104"/>
                                    <a:pt x="89" y="104"/>
                                    <a:pt x="89" y="104"/>
                                  </a:cubicBezTo>
                                  <a:cubicBezTo>
                                    <a:pt x="85" y="104"/>
                                    <a:pt x="85" y="104"/>
                                    <a:pt x="85" y="104"/>
                                  </a:cubicBezTo>
                                  <a:cubicBezTo>
                                    <a:pt x="85" y="115"/>
                                    <a:pt x="85" y="115"/>
                                    <a:pt x="85" y="115"/>
                                  </a:cubicBezTo>
                                  <a:cubicBezTo>
                                    <a:pt x="78" y="115"/>
                                    <a:pt x="78" y="115"/>
                                    <a:pt x="78" y="115"/>
                                  </a:cubicBezTo>
                                  <a:cubicBezTo>
                                    <a:pt x="78" y="101"/>
                                    <a:pt x="78" y="101"/>
                                    <a:pt x="78" y="101"/>
                                  </a:cubicBezTo>
                                  <a:cubicBezTo>
                                    <a:pt x="78" y="95"/>
                                    <a:pt x="82" y="89"/>
                                    <a:pt x="88" y="86"/>
                                  </a:cubicBezTo>
                                  <a:cubicBezTo>
                                    <a:pt x="91" y="89"/>
                                    <a:pt x="95" y="90"/>
                                    <a:pt x="98" y="90"/>
                                  </a:cubicBezTo>
                                  <a:cubicBezTo>
                                    <a:pt x="102" y="90"/>
                                    <a:pt x="106" y="89"/>
                                    <a:pt x="109" y="86"/>
                                  </a:cubicBezTo>
                                  <a:cubicBezTo>
                                    <a:pt x="115" y="89"/>
                                    <a:pt x="119" y="95"/>
                                    <a:pt x="119" y="101"/>
                                  </a:cubicBezTo>
                                  <a:cubicBezTo>
                                    <a:pt x="119" y="115"/>
                                    <a:pt x="119" y="115"/>
                                    <a:pt x="119" y="115"/>
                                  </a:cubicBezTo>
                                  <a:close/>
                                  <a:moveTo>
                                    <a:pt x="92" y="55"/>
                                  </a:moveTo>
                                  <a:cubicBezTo>
                                    <a:pt x="92" y="46"/>
                                    <a:pt x="92" y="46"/>
                                    <a:pt x="92" y="46"/>
                                  </a:cubicBezTo>
                                  <a:cubicBezTo>
                                    <a:pt x="96" y="46"/>
                                    <a:pt x="96" y="46"/>
                                    <a:pt x="96" y="46"/>
                                  </a:cubicBezTo>
                                  <a:cubicBezTo>
                                    <a:pt x="100" y="46"/>
                                    <a:pt x="103" y="43"/>
                                    <a:pt x="103" y="39"/>
                                  </a:cubicBezTo>
                                  <a:cubicBezTo>
                                    <a:pt x="103" y="16"/>
                                    <a:pt x="103" y="16"/>
                                    <a:pt x="103" y="16"/>
                                  </a:cubicBezTo>
                                  <a:cubicBezTo>
                                    <a:pt x="103" y="13"/>
                                    <a:pt x="100" y="10"/>
                                    <a:pt x="96" y="10"/>
                                  </a:cubicBezTo>
                                  <a:cubicBezTo>
                                    <a:pt x="76" y="10"/>
                                    <a:pt x="76" y="10"/>
                                    <a:pt x="76" y="10"/>
                                  </a:cubicBezTo>
                                  <a:cubicBezTo>
                                    <a:pt x="76" y="7"/>
                                    <a:pt x="76" y="7"/>
                                    <a:pt x="76" y="7"/>
                                  </a:cubicBezTo>
                                  <a:cubicBezTo>
                                    <a:pt x="76" y="3"/>
                                    <a:pt x="72" y="0"/>
                                    <a:pt x="69" y="0"/>
                                  </a:cubicBezTo>
                                  <a:cubicBezTo>
                                    <a:pt x="27" y="0"/>
                                    <a:pt x="27" y="0"/>
                                    <a:pt x="27" y="0"/>
                                  </a:cubicBezTo>
                                  <a:cubicBezTo>
                                    <a:pt x="24" y="0"/>
                                    <a:pt x="20" y="3"/>
                                    <a:pt x="20" y="7"/>
                                  </a:cubicBezTo>
                                  <a:cubicBezTo>
                                    <a:pt x="20" y="30"/>
                                    <a:pt x="20" y="30"/>
                                    <a:pt x="20" y="30"/>
                                  </a:cubicBezTo>
                                  <a:cubicBezTo>
                                    <a:pt x="20" y="34"/>
                                    <a:pt x="24" y="37"/>
                                    <a:pt x="27" y="37"/>
                                  </a:cubicBezTo>
                                  <a:cubicBezTo>
                                    <a:pt x="30" y="37"/>
                                    <a:pt x="30" y="37"/>
                                    <a:pt x="30" y="37"/>
                                  </a:cubicBezTo>
                                  <a:cubicBezTo>
                                    <a:pt x="30" y="46"/>
                                    <a:pt x="30" y="46"/>
                                    <a:pt x="30" y="46"/>
                                  </a:cubicBezTo>
                                  <a:cubicBezTo>
                                    <a:pt x="42" y="37"/>
                                    <a:pt x="42" y="37"/>
                                    <a:pt x="42" y="37"/>
                                  </a:cubicBezTo>
                                  <a:cubicBezTo>
                                    <a:pt x="48" y="37"/>
                                    <a:pt x="48" y="37"/>
                                    <a:pt x="48" y="37"/>
                                  </a:cubicBezTo>
                                  <a:cubicBezTo>
                                    <a:pt x="48" y="39"/>
                                    <a:pt x="48" y="39"/>
                                    <a:pt x="48" y="39"/>
                                  </a:cubicBezTo>
                                  <a:cubicBezTo>
                                    <a:pt x="48" y="43"/>
                                    <a:pt x="51" y="46"/>
                                    <a:pt x="55" y="46"/>
                                  </a:cubicBezTo>
                                  <a:cubicBezTo>
                                    <a:pt x="79" y="46"/>
                                    <a:pt x="79" y="46"/>
                                    <a:pt x="79" y="46"/>
                                  </a:cubicBezTo>
                                  <a:lnTo>
                                    <a:pt x="92" y="55"/>
                                  </a:lnTo>
                                  <a:close/>
                                  <a:moveTo>
                                    <a:pt x="48" y="16"/>
                                  </a:moveTo>
                                  <a:cubicBezTo>
                                    <a:pt x="48" y="32"/>
                                    <a:pt x="48" y="32"/>
                                    <a:pt x="48" y="32"/>
                                  </a:cubicBezTo>
                                  <a:cubicBezTo>
                                    <a:pt x="40" y="32"/>
                                    <a:pt x="40" y="32"/>
                                    <a:pt x="40" y="32"/>
                                  </a:cubicBezTo>
                                  <a:cubicBezTo>
                                    <a:pt x="34" y="37"/>
                                    <a:pt x="34" y="37"/>
                                    <a:pt x="34" y="37"/>
                                  </a:cubicBezTo>
                                  <a:cubicBezTo>
                                    <a:pt x="34" y="32"/>
                                    <a:pt x="34" y="32"/>
                                    <a:pt x="34" y="32"/>
                                  </a:cubicBezTo>
                                  <a:cubicBezTo>
                                    <a:pt x="27" y="32"/>
                                    <a:pt x="27" y="32"/>
                                    <a:pt x="27" y="32"/>
                                  </a:cubicBezTo>
                                  <a:cubicBezTo>
                                    <a:pt x="26" y="32"/>
                                    <a:pt x="25" y="31"/>
                                    <a:pt x="25" y="30"/>
                                  </a:cubicBezTo>
                                  <a:cubicBezTo>
                                    <a:pt x="25" y="7"/>
                                    <a:pt x="25" y="7"/>
                                    <a:pt x="25" y="7"/>
                                  </a:cubicBezTo>
                                  <a:cubicBezTo>
                                    <a:pt x="25" y="6"/>
                                    <a:pt x="26" y="5"/>
                                    <a:pt x="27" y="5"/>
                                  </a:cubicBezTo>
                                  <a:cubicBezTo>
                                    <a:pt x="69" y="5"/>
                                    <a:pt x="69" y="5"/>
                                    <a:pt x="69" y="5"/>
                                  </a:cubicBezTo>
                                  <a:cubicBezTo>
                                    <a:pt x="70" y="5"/>
                                    <a:pt x="71" y="6"/>
                                    <a:pt x="71" y="7"/>
                                  </a:cubicBezTo>
                                  <a:cubicBezTo>
                                    <a:pt x="71" y="10"/>
                                    <a:pt x="71" y="10"/>
                                    <a:pt x="71" y="10"/>
                                  </a:cubicBezTo>
                                  <a:cubicBezTo>
                                    <a:pt x="55" y="10"/>
                                    <a:pt x="55" y="10"/>
                                    <a:pt x="55" y="10"/>
                                  </a:cubicBezTo>
                                  <a:cubicBezTo>
                                    <a:pt x="51" y="10"/>
                                    <a:pt x="48" y="13"/>
                                    <a:pt x="48" y="16"/>
                                  </a:cubicBezTo>
                                  <a:close/>
                                  <a:moveTo>
                                    <a:pt x="53" y="39"/>
                                  </a:moveTo>
                                  <a:cubicBezTo>
                                    <a:pt x="53" y="16"/>
                                    <a:pt x="53" y="16"/>
                                    <a:pt x="53" y="16"/>
                                  </a:cubicBezTo>
                                  <a:cubicBezTo>
                                    <a:pt x="53" y="15"/>
                                    <a:pt x="54" y="14"/>
                                    <a:pt x="55" y="14"/>
                                  </a:cubicBezTo>
                                  <a:cubicBezTo>
                                    <a:pt x="96" y="14"/>
                                    <a:pt x="96" y="14"/>
                                    <a:pt x="96" y="14"/>
                                  </a:cubicBezTo>
                                  <a:cubicBezTo>
                                    <a:pt x="97" y="14"/>
                                    <a:pt x="98" y="15"/>
                                    <a:pt x="98" y="16"/>
                                  </a:cubicBezTo>
                                  <a:cubicBezTo>
                                    <a:pt x="98" y="39"/>
                                    <a:pt x="98" y="39"/>
                                    <a:pt x="98" y="39"/>
                                  </a:cubicBezTo>
                                  <a:cubicBezTo>
                                    <a:pt x="98" y="41"/>
                                    <a:pt x="97" y="42"/>
                                    <a:pt x="96" y="42"/>
                                  </a:cubicBezTo>
                                  <a:cubicBezTo>
                                    <a:pt x="87" y="42"/>
                                    <a:pt x="87" y="42"/>
                                    <a:pt x="87" y="42"/>
                                  </a:cubicBezTo>
                                  <a:cubicBezTo>
                                    <a:pt x="87" y="46"/>
                                    <a:pt x="87" y="46"/>
                                    <a:pt x="87" y="46"/>
                                  </a:cubicBezTo>
                                  <a:cubicBezTo>
                                    <a:pt x="81" y="42"/>
                                    <a:pt x="81" y="42"/>
                                    <a:pt x="81" y="42"/>
                                  </a:cubicBezTo>
                                  <a:cubicBezTo>
                                    <a:pt x="55" y="42"/>
                                    <a:pt x="55" y="42"/>
                                    <a:pt x="55" y="42"/>
                                  </a:cubicBezTo>
                                  <a:cubicBezTo>
                                    <a:pt x="54" y="42"/>
                                    <a:pt x="53" y="41"/>
                                    <a:pt x="53" y="39"/>
                                  </a:cubicBezTo>
                                  <a:close/>
                                  <a:moveTo>
                                    <a:pt x="73" y="26"/>
                                  </a:moveTo>
                                  <a:cubicBezTo>
                                    <a:pt x="78" y="26"/>
                                    <a:pt x="78" y="26"/>
                                    <a:pt x="78" y="26"/>
                                  </a:cubicBezTo>
                                  <a:cubicBezTo>
                                    <a:pt x="78" y="30"/>
                                    <a:pt x="78" y="30"/>
                                    <a:pt x="78" y="30"/>
                                  </a:cubicBezTo>
                                  <a:cubicBezTo>
                                    <a:pt x="73" y="30"/>
                                    <a:pt x="73" y="30"/>
                                    <a:pt x="73" y="30"/>
                                  </a:cubicBezTo>
                                  <a:lnTo>
                                    <a:pt x="73" y="26"/>
                                  </a:lnTo>
                                  <a:close/>
                                  <a:moveTo>
                                    <a:pt x="82" y="26"/>
                                  </a:moveTo>
                                  <a:cubicBezTo>
                                    <a:pt x="87" y="26"/>
                                    <a:pt x="87" y="26"/>
                                    <a:pt x="87" y="26"/>
                                  </a:cubicBezTo>
                                  <a:cubicBezTo>
                                    <a:pt x="87" y="30"/>
                                    <a:pt x="87" y="30"/>
                                    <a:pt x="87" y="30"/>
                                  </a:cubicBezTo>
                                  <a:cubicBezTo>
                                    <a:pt x="82" y="30"/>
                                    <a:pt x="82" y="30"/>
                                    <a:pt x="82" y="30"/>
                                  </a:cubicBezTo>
                                  <a:lnTo>
                                    <a:pt x="82" y="26"/>
                                  </a:lnTo>
                                  <a:close/>
                                  <a:moveTo>
                                    <a:pt x="64" y="26"/>
                                  </a:moveTo>
                                  <a:cubicBezTo>
                                    <a:pt x="69" y="26"/>
                                    <a:pt x="69" y="26"/>
                                    <a:pt x="69" y="26"/>
                                  </a:cubicBezTo>
                                  <a:cubicBezTo>
                                    <a:pt x="69" y="30"/>
                                    <a:pt x="69" y="30"/>
                                    <a:pt x="69" y="30"/>
                                  </a:cubicBezTo>
                                  <a:cubicBezTo>
                                    <a:pt x="64" y="30"/>
                                    <a:pt x="64" y="30"/>
                                    <a:pt x="64" y="30"/>
                                  </a:cubicBezTo>
                                  <a:lnTo>
                                    <a:pt x="64" y="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>
                                <a:alpha val="50000"/>
                              </a:srgbClr>
                            </a:solidFill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  <wps:wsp>
                        <wps:cNvPr id="54" name="Oval 54">
                          <a:extLst>
                            <a:ext uri="{FF2B5EF4-FFF2-40B4-BE49-F238E27FC236}">
                              <a16:creationId xmlns:a16="http://schemas.microsoft.com/office/drawing/2014/main" id="{B993B774-A48B-4A08-916E-6949EEF440A0}"/>
                            </a:ext>
                          </a:extLst>
                        </wps:cNvPr>
                        <wps:cNvSpPr/>
                        <wps:spPr>
                          <a:xfrm flipV="1">
                            <a:off x="0" y="0"/>
                            <a:ext cx="683734" cy="623527"/>
                          </a:xfrm>
                          <a:prstGeom prst="ellipse">
                            <a:avLst/>
                          </a:prstGeom>
                          <a:noFill/>
                          <a:ln w="508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821861" id="Group 58" o:spid="_x0000_s1026" alt="conversation icon" style="position:absolute;margin-left:1in;margin-top:12.35pt;width:53.85pt;height:49.5pt;z-index:251665408" coordsize="6837,6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">
                <v:group id="Group 253" o:spid="_x0000_s1027" alt="conversation icon" style="position:absolute;left:476;top:190;width:5810;height:6096" coordsize="6318,6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oval id="Oval 5" o:spid="_x0000_s1028" style="position:absolute;width:6318;height:6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" stroked="f"/>
                  <v:shape id="Freeform 6" o:spid="_x0000_s1029" style="position:absolute;left:1365;top:698;width:3937;height:4540;visibility:visible;mso-wrap-style:square;v-text-anchor:top" coordsize="124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" path="m38,83v2,-3,3,-6,3,-9c41,65,34,58,25,58,16,58,9,65,9,74v,3,1,6,3,9c5,86,,93,,101v,19,,19,,19c11,120,11,120,11,120v,23,,23,,23c39,143,39,143,39,143v,-23,,-23,,-23c50,120,50,120,50,120v,-19,,-19,,-19c50,93,46,86,38,83xm25,62v6,,12,5,12,12c37,80,31,85,25,85,19,85,14,80,14,74v,-7,5,-12,11,-12xm46,115v-7,,-7,,-7,c39,104,39,104,39,104v-5,,-5,,-5,c34,138,34,138,34,138v-7,,-7,,-7,c27,122,27,122,27,122v-4,,-4,,-4,c23,138,23,138,23,138v-7,,-7,,-7,c16,104,16,104,16,104v-5,,-5,,-5,c11,115,11,115,11,115v-7,,-7,,-7,c4,101,4,101,4,101,4,95,9,89,15,86v3,3,6,4,10,4c29,90,32,89,35,86v6,3,11,9,11,15l46,115xm112,83v2,-3,3,-6,3,-9c115,65,107,58,98,58v-8,,-16,7,-16,16c82,77,83,80,85,83,78,86,73,93,73,101v,19,,19,,19c85,120,85,120,85,120v,23,,23,,23c112,143,112,143,112,143v,-23,,-23,,-23c124,120,124,120,124,120v,-19,,-19,,-19c124,93,119,86,112,83xm98,62v7,,12,5,12,12c110,80,105,85,98,85,92,85,87,80,87,74v,-7,5,-12,11,-12xm119,115v-7,,-7,,-7,c112,104,112,104,112,104v-4,,-4,,-4,c108,138,108,138,108,138v-7,,-7,,-7,c101,122,101,122,101,122v-5,,-5,,-5,c96,138,96,138,96,138v-7,,-7,,-7,c89,104,89,104,89,104v-4,,-4,,-4,c85,115,85,115,85,115v-7,,-7,,-7,c78,101,78,101,78,101v,-6,4,-12,10,-15c91,89,95,90,98,90v4,,8,-1,11,-4c115,89,119,95,119,101v,14,,14,,14xm92,55v,-9,,-9,,-9c96,46,96,46,96,46v4,,7,-3,7,-7c103,16,103,16,103,16v,-3,-3,-6,-7,-6c76,10,76,10,76,10v,-3,,-3,,-3c76,3,72,,69,,27,,27,,27,,24,,20,3,20,7v,23,,23,,23c20,34,24,37,27,37v3,,3,,3,c30,46,30,46,30,46,42,37,42,37,42,37v6,,6,,6,c48,39,48,39,48,39v,4,3,7,7,7c79,46,79,46,79,46r13,9xm48,16v,16,,16,,16c40,32,40,32,40,32v-6,5,-6,5,-6,5c34,32,34,32,34,32v-7,,-7,,-7,c26,32,25,31,25,30,25,7,25,7,25,7v,-1,1,-2,2,-2c69,5,69,5,69,5v1,,2,1,2,2c71,10,71,10,71,10v-16,,-16,,-16,c51,10,48,13,48,16xm53,39v,-23,,-23,,-23c53,15,54,14,55,14v41,,41,,41,c97,14,98,15,98,16v,23,,23,,23c98,41,97,42,96,42v-9,,-9,,-9,c87,46,87,46,87,46,81,42,81,42,81,42v-26,,-26,,-26,c54,42,53,41,53,39xm73,26v5,,5,,5,c78,30,78,30,78,30v-5,,-5,,-5,l73,26xm82,26v5,,5,,5,c87,30,87,30,87,30v-5,,-5,,-5,l82,26xm64,26v5,,5,,5,c69,30,69,30,69,30v-5,,-5,,-5,l64,26xe" fillcolor="black" stroked="f">
                    <v:fill opacity="32896f"/>
                    <v:path arrowok="t" o:connecttype="custom" o:connectlocs="79375,184150;0,320675;34925,454025;158750,381000;79375,196850;44450,234950;123825,365125;107950,438150;73025,387350;50800,330200;12700,365125;79375,285750;146050,365125;311150,184150;231775,320675;269875,454025;393700,381000;311150,196850;276225,234950;355600,365125;342900,438150;304800,387350;282575,330200;247650,365125;311150,285750;377825,365125;304800,146050;304800,31750;219075,0;63500,95250;95250,146050;152400,123825;292100,174625;127000,101600;85725,101600;85725,15875;225425,31750;168275,123825;304800,44450;304800,133350;257175,133350;231775,82550;231775,95250;276225,82550;260350,82550;219075,95250" o:connectangles="0,0,0,0,0,0,0,0,0,0,0,0,0,0,0,0,0,0,0,0,0,0,0,0,0,0,0,0,0,0,0,0,0,0,0,0,0,0,0,0,0,0,0,0,0,0"/>
                    <o:lock v:ext="edit" verticies="t"/>
                  </v:shape>
                </v:group>
                <v:oval id="Oval 54" o:spid="_x0000_s1030" style="position:absolute;width:6837;height:6235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" filled="f" strokecolor="red" strokeweight="4pt">
                  <v:stroke joinstyle="miter"/>
                </v:oval>
              </v:group>
            </w:pict>
          </mc:Fallback>
        </mc:AlternateContent>
      </w:r>
    </w:p>
    <w:p w14:paraId="2E8EF743" w14:textId="12CC3EA5" w:rsidR="00633482" w:rsidRPr="002B6883" w:rsidRDefault="004D7226" w:rsidP="00633482">
      <w:pPr>
        <w:pStyle w:val="NormalWeb"/>
        <w:spacing w:before="0" w:beforeAutospacing="0" w:after="0" w:afterAutospacing="0"/>
        <w:ind w:left="2700"/>
        <w:jc w:val="both"/>
        <w:rPr>
          <w:rFonts w:ascii="Rockwell" w:hAnsi="Rockwell" w:cstheme="minorBidi"/>
          <w:b/>
          <w:noProof/>
          <w:color w:val="000000" w:themeColor="text1"/>
          <w:kern w:val="24"/>
          <w:lang w:val="es-ES"/>
        </w:rPr>
      </w:pPr>
      <w:r w:rsidRPr="004D7226">
        <w:rPr>
          <w:rFonts w:ascii="Rockwell" w:hAnsi="Rockwell" w:cstheme="minorBidi"/>
          <w:b/>
          <w:noProof/>
          <w:color w:val="000000" w:themeColor="text1"/>
          <w:kern w:val="24"/>
          <w:lang w:val="pt-BR"/>
        </w:rPr>
        <w:t>Como posso participar</w:t>
      </w:r>
      <w:r w:rsidR="00633482" w:rsidRPr="002B6883">
        <w:rPr>
          <w:rFonts w:ascii="Rockwell" w:hAnsi="Rockwell" w:cstheme="minorBidi"/>
          <w:b/>
          <w:noProof/>
          <w:color w:val="000000" w:themeColor="text1"/>
          <w:kern w:val="24"/>
          <w:lang w:val="es-ES"/>
        </w:rPr>
        <w:t>?</w:t>
      </w:r>
    </w:p>
    <w:p w14:paraId="2E8EF744" w14:textId="44D89054" w:rsidR="00633482" w:rsidRPr="002B6883" w:rsidRDefault="004D7226" w:rsidP="0076307C">
      <w:pPr>
        <w:pStyle w:val="Heading4"/>
        <w:spacing w:before="0"/>
        <w:ind w:left="2700"/>
        <w:jc w:val="both"/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es-ES"/>
        </w:rPr>
      </w:pPr>
      <w:r w:rsidRPr="004D7226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>A participação é voluntária e está aberta a</w:t>
      </w:r>
      <w:r w:rsidR="000C2F7B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 xml:space="preserve"> tod</w:t>
      </w:r>
      <w:r w:rsidRPr="004D7226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 xml:space="preserve">os </w:t>
      </w:r>
      <w:r w:rsidR="00D4116B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>os</w:t>
      </w:r>
      <w:r w:rsidRPr="004D7226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 xml:space="preserve"> </w:t>
      </w:r>
      <w:r w:rsidR="000C2F7B" w:rsidRPr="004D7226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>responsáveis</w:t>
      </w:r>
      <w:r w:rsidR="000C2F7B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 xml:space="preserve"> </w:t>
      </w:r>
      <w:r w:rsidRPr="004D7226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 xml:space="preserve">legais </w:t>
      </w:r>
      <w:r w:rsidR="00D4116B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 xml:space="preserve">e pais </w:t>
      </w:r>
      <w:r w:rsidRPr="004D7226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 xml:space="preserve">de alunos </w:t>
      </w:r>
      <w:r w:rsidR="00A34EFB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>considerados</w:t>
      </w:r>
      <w:r w:rsidRPr="004D7226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 xml:space="preserve"> </w:t>
      </w:r>
      <w:r w:rsidR="0076307C" w:rsidRPr="0076307C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>Aprendiz</w:t>
      </w:r>
      <w:r w:rsidR="0076307C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>es</w:t>
      </w:r>
      <w:r w:rsidR="0076307C" w:rsidRPr="0076307C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pt-BR"/>
        </w:rPr>
        <w:t xml:space="preserve"> de Inglês</w:t>
      </w:r>
      <w:r w:rsidR="00633482" w:rsidRPr="002B6883">
        <w:rPr>
          <w:rFonts w:ascii="Georgia" w:hAnsi="Georgia" w:cstheme="minorBidi"/>
          <w:i w:val="0"/>
          <w:noProof/>
          <w:color w:val="000000" w:themeColor="text1"/>
          <w:kern w:val="24"/>
          <w:sz w:val="24"/>
          <w:szCs w:val="24"/>
          <w:lang w:val="es-ES"/>
        </w:rPr>
        <w:t>.</w:t>
      </w:r>
    </w:p>
    <w:p w14:paraId="2E8EF745" w14:textId="77777777" w:rsidR="00633482" w:rsidRPr="002B6883" w:rsidRDefault="00633482" w:rsidP="00633482">
      <w:pPr>
        <w:pStyle w:val="NormalWeb"/>
        <w:spacing w:before="0" w:beforeAutospacing="0" w:after="0" w:afterAutospacing="0"/>
        <w:jc w:val="both"/>
        <w:rPr>
          <w:rFonts w:ascii="Rockwell" w:hAnsi="Rockwell" w:cstheme="minorBidi"/>
          <w:noProof/>
          <w:color w:val="000000" w:themeColor="text1"/>
          <w:kern w:val="24"/>
          <w:lang w:val="es-ES"/>
        </w:rPr>
      </w:pPr>
    </w:p>
    <w:p w14:paraId="2E8EF746" w14:textId="795CDDE1" w:rsidR="00633482" w:rsidRPr="002B6883" w:rsidRDefault="00633482" w:rsidP="00633482">
      <w:pPr>
        <w:pStyle w:val="NormalWeb"/>
        <w:spacing w:before="0" w:beforeAutospacing="0" w:after="0" w:afterAutospacing="0"/>
        <w:ind w:left="1170" w:firstLine="90"/>
        <w:jc w:val="both"/>
        <w:rPr>
          <w:rFonts w:ascii="Rockwell" w:hAnsi="Rockwell" w:cstheme="minorBidi"/>
          <w:b/>
          <w:noProof/>
          <w:color w:val="000000" w:themeColor="text1"/>
          <w:kern w:val="24"/>
          <w:lang w:val="es-ES"/>
        </w:rPr>
      </w:pPr>
      <w:r>
        <w:rPr>
          <w:rFonts w:ascii="Rockwell" w:hAnsi="Rockwell"/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E8EF764" wp14:editId="535F85C0">
                <wp:simplePos x="0" y="0"/>
                <wp:positionH relativeFrom="column">
                  <wp:posOffset>-28575</wp:posOffset>
                </wp:positionH>
                <wp:positionV relativeFrom="paragraph">
                  <wp:posOffset>62865</wp:posOffset>
                </wp:positionV>
                <wp:extent cx="683734" cy="623527"/>
                <wp:effectExtent l="19050" t="19050" r="40640" b="43815"/>
                <wp:wrapNone/>
                <wp:docPr id="57" name="Group 57" descr="group of people ico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734" cy="623527"/>
                          <a:chOff x="0" y="0"/>
                          <a:chExt cx="683734" cy="623527"/>
                        </a:xfrm>
                      </wpg:grpSpPr>
                      <wpg:grpSp>
                        <wpg:cNvPr id="7" name="Group 263" descr="group of people icon">
                          <a:extLst>
                            <a:ext uri="{FF2B5EF4-FFF2-40B4-BE49-F238E27FC236}">
                              <a16:creationId xmlns:a16="http://schemas.microsoft.com/office/drawing/2014/main" id="{943DDABF-5AD6-4FA1-8ED0-CEF2D5A0F79D}"/>
                            </a:ext>
                          </a:extLst>
                        </wpg:cNvPr>
                        <wpg:cNvGrpSpPr/>
                        <wpg:grpSpPr>
                          <a:xfrm>
                            <a:off x="114300" y="85725"/>
                            <a:ext cx="438150" cy="428625"/>
                            <a:chOff x="0" y="0"/>
                            <a:chExt cx="631825" cy="631825"/>
                          </a:xfrm>
                        </wpg:grpSpPr>
                        <wps:wsp>
                          <wps:cNvPr id="8" name="Oval 8">
                            <a:extLst>
                              <a:ext uri="{FF2B5EF4-FFF2-40B4-BE49-F238E27FC236}">
                                <a16:creationId xmlns:a16="http://schemas.microsoft.com/office/drawing/2014/main" id="{F486E625-8953-4C0F-8A62-E6D18D8F8068}"/>
                              </a:ext>
                            </a:extLst>
                          </wps:cNvPr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31825" cy="63182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" name="Freeform 9">
                            <a:extLst>
                              <a:ext uri="{FF2B5EF4-FFF2-40B4-BE49-F238E27FC236}">
                                <a16:creationId xmlns:a16="http://schemas.microsoft.com/office/drawing/2014/main" id="{EDD65F57-849F-46A3-ADD2-FD1DC650E3E6}"/>
                              </a:ext>
                            </a:extLst>
                          </wps:cNvPr>
                          <wps:cNvSpPr>
                            <a:spLocks noEditPoints="1"/>
                          </wps:cNvSpPr>
                          <wps:spPr bwMode="auto">
                            <a:xfrm>
                              <a:off x="92075" y="76200"/>
                              <a:ext cx="450850" cy="454025"/>
                            </a:xfrm>
                            <a:custGeom>
                              <a:avLst/>
                              <a:gdLst>
                                <a:gd name="T0" fmla="*/ 83 w 142"/>
                                <a:gd name="T1" fmla="*/ 42 h 143"/>
                                <a:gd name="T2" fmla="*/ 39 w 142"/>
                                <a:gd name="T3" fmla="*/ 62 h 143"/>
                                <a:gd name="T4" fmla="*/ 53 w 142"/>
                                <a:gd name="T5" fmla="*/ 104 h 143"/>
                                <a:gd name="T6" fmla="*/ 90 w 142"/>
                                <a:gd name="T7" fmla="*/ 143 h 143"/>
                                <a:gd name="T8" fmla="*/ 104 w 142"/>
                                <a:gd name="T9" fmla="*/ 104 h 143"/>
                                <a:gd name="T10" fmla="*/ 103 w 142"/>
                                <a:gd name="T11" fmla="*/ 62 h 143"/>
                                <a:gd name="T12" fmla="*/ 90 w 142"/>
                                <a:gd name="T13" fmla="*/ 99 h 143"/>
                                <a:gd name="T14" fmla="*/ 85 w 142"/>
                                <a:gd name="T15" fmla="*/ 72 h 143"/>
                                <a:gd name="T16" fmla="*/ 74 w 142"/>
                                <a:gd name="T17" fmla="*/ 138 h 143"/>
                                <a:gd name="T18" fmla="*/ 69 w 142"/>
                                <a:gd name="T19" fmla="*/ 106 h 143"/>
                                <a:gd name="T20" fmla="*/ 58 w 142"/>
                                <a:gd name="T21" fmla="*/ 138 h 143"/>
                                <a:gd name="T22" fmla="*/ 53 w 142"/>
                                <a:gd name="T23" fmla="*/ 72 h 143"/>
                                <a:gd name="T24" fmla="*/ 44 w 142"/>
                                <a:gd name="T25" fmla="*/ 99 h 143"/>
                                <a:gd name="T26" fmla="*/ 60 w 142"/>
                                <a:gd name="T27" fmla="*/ 46 h 143"/>
                                <a:gd name="T28" fmla="*/ 99 w 142"/>
                                <a:gd name="T29" fmla="*/ 62 h 143"/>
                                <a:gd name="T30" fmla="*/ 71 w 142"/>
                                <a:gd name="T31" fmla="*/ 37 h 143"/>
                                <a:gd name="T32" fmla="*/ 71 w 142"/>
                                <a:gd name="T33" fmla="*/ 0 h 143"/>
                                <a:gd name="T34" fmla="*/ 71 w 142"/>
                                <a:gd name="T35" fmla="*/ 37 h 143"/>
                                <a:gd name="T36" fmla="*/ 85 w 142"/>
                                <a:gd name="T37" fmla="*/ 19 h 143"/>
                                <a:gd name="T38" fmla="*/ 58 w 142"/>
                                <a:gd name="T39" fmla="*/ 19 h 143"/>
                                <a:gd name="T40" fmla="*/ 44 w 142"/>
                                <a:gd name="T41" fmla="*/ 123 h 143"/>
                                <a:gd name="T42" fmla="*/ 48 w 142"/>
                                <a:gd name="T43" fmla="*/ 108 h 143"/>
                                <a:gd name="T44" fmla="*/ 38 w 142"/>
                                <a:gd name="T45" fmla="*/ 133 h 143"/>
                                <a:gd name="T46" fmla="*/ 12 w 142"/>
                                <a:gd name="T47" fmla="*/ 123 h 143"/>
                                <a:gd name="T48" fmla="*/ 0 w 142"/>
                                <a:gd name="T49" fmla="*/ 99 h 143"/>
                                <a:gd name="T50" fmla="*/ 21 w 142"/>
                                <a:gd name="T51" fmla="*/ 51 h 143"/>
                                <a:gd name="T52" fmla="*/ 37 w 142"/>
                                <a:gd name="T53" fmla="*/ 55 h 143"/>
                                <a:gd name="T54" fmla="*/ 5 w 142"/>
                                <a:gd name="T55" fmla="*/ 72 h 143"/>
                                <a:gd name="T56" fmla="*/ 12 w 142"/>
                                <a:gd name="T57" fmla="*/ 95 h 143"/>
                                <a:gd name="T58" fmla="*/ 16 w 142"/>
                                <a:gd name="T59" fmla="*/ 78 h 143"/>
                                <a:gd name="T60" fmla="*/ 22 w 142"/>
                                <a:gd name="T61" fmla="*/ 129 h 143"/>
                                <a:gd name="T62" fmla="*/ 28 w 142"/>
                                <a:gd name="T63" fmla="*/ 101 h 143"/>
                                <a:gd name="T64" fmla="*/ 32 w 142"/>
                                <a:gd name="T65" fmla="*/ 129 h 143"/>
                                <a:gd name="T66" fmla="*/ 44 w 142"/>
                                <a:gd name="T67" fmla="*/ 123 h 143"/>
                                <a:gd name="T68" fmla="*/ 48 w 142"/>
                                <a:gd name="T69" fmla="*/ 28 h 143"/>
                                <a:gd name="T70" fmla="*/ 12 w 142"/>
                                <a:gd name="T71" fmla="*/ 28 h 143"/>
                                <a:gd name="T72" fmla="*/ 30 w 142"/>
                                <a:gd name="T73" fmla="*/ 14 h 143"/>
                                <a:gd name="T74" fmla="*/ 30 w 142"/>
                                <a:gd name="T75" fmla="*/ 42 h 143"/>
                                <a:gd name="T76" fmla="*/ 30 w 142"/>
                                <a:gd name="T77" fmla="*/ 14 h 143"/>
                                <a:gd name="T78" fmla="*/ 142 w 142"/>
                                <a:gd name="T79" fmla="*/ 99 h 143"/>
                                <a:gd name="T80" fmla="*/ 131 w 142"/>
                                <a:gd name="T81" fmla="*/ 123 h 143"/>
                                <a:gd name="T82" fmla="*/ 105 w 142"/>
                                <a:gd name="T83" fmla="*/ 134 h 143"/>
                                <a:gd name="T84" fmla="*/ 94 w 142"/>
                                <a:gd name="T85" fmla="*/ 108 h 143"/>
                                <a:gd name="T86" fmla="*/ 99 w 142"/>
                                <a:gd name="T87" fmla="*/ 123 h 143"/>
                                <a:gd name="T88" fmla="*/ 110 w 142"/>
                                <a:gd name="T89" fmla="*/ 129 h 143"/>
                                <a:gd name="T90" fmla="*/ 115 w 142"/>
                                <a:gd name="T91" fmla="*/ 101 h 143"/>
                                <a:gd name="T92" fmla="*/ 121 w 142"/>
                                <a:gd name="T93" fmla="*/ 129 h 143"/>
                                <a:gd name="T94" fmla="*/ 126 w 142"/>
                                <a:gd name="T95" fmla="*/ 78 h 143"/>
                                <a:gd name="T96" fmla="*/ 131 w 142"/>
                                <a:gd name="T97" fmla="*/ 95 h 143"/>
                                <a:gd name="T98" fmla="*/ 138 w 142"/>
                                <a:gd name="T99" fmla="*/ 72 h 143"/>
                                <a:gd name="T100" fmla="*/ 106 w 142"/>
                                <a:gd name="T101" fmla="*/ 55 h 143"/>
                                <a:gd name="T102" fmla="*/ 122 w 142"/>
                                <a:gd name="T103" fmla="*/ 51 h 143"/>
                                <a:gd name="T104" fmla="*/ 113 w 142"/>
                                <a:gd name="T105" fmla="*/ 46 h 143"/>
                                <a:gd name="T106" fmla="*/ 113 w 142"/>
                                <a:gd name="T107" fmla="*/ 10 h 143"/>
                                <a:gd name="T108" fmla="*/ 113 w 142"/>
                                <a:gd name="T109" fmla="*/ 46 h 143"/>
                                <a:gd name="T110" fmla="*/ 126 w 142"/>
                                <a:gd name="T111" fmla="*/ 28 h 143"/>
                                <a:gd name="T112" fmla="*/ 99 w 142"/>
                                <a:gd name="T113" fmla="*/ 28 h 1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</a:cxnLst>
                              <a:rect l="0" t="0" r="r" b="b"/>
                              <a:pathLst>
                                <a:path w="142" h="143">
                                  <a:moveTo>
                                    <a:pt x="103" y="62"/>
                                  </a:moveTo>
                                  <a:cubicBezTo>
                                    <a:pt x="103" y="51"/>
                                    <a:pt x="94" y="42"/>
                                    <a:pt x="83" y="42"/>
                                  </a:cubicBezTo>
                                  <a:cubicBezTo>
                                    <a:pt x="60" y="42"/>
                                    <a:pt x="60" y="42"/>
                                    <a:pt x="60" y="42"/>
                                  </a:cubicBezTo>
                                  <a:cubicBezTo>
                                    <a:pt x="48" y="42"/>
                                    <a:pt x="39" y="51"/>
                                    <a:pt x="39" y="62"/>
                                  </a:cubicBezTo>
                                  <a:cubicBezTo>
                                    <a:pt x="39" y="104"/>
                                    <a:pt x="39" y="104"/>
                                    <a:pt x="39" y="104"/>
                                  </a:cubicBezTo>
                                  <a:cubicBezTo>
                                    <a:pt x="53" y="104"/>
                                    <a:pt x="53" y="104"/>
                                    <a:pt x="53" y="104"/>
                                  </a:cubicBezTo>
                                  <a:cubicBezTo>
                                    <a:pt x="53" y="143"/>
                                    <a:pt x="53" y="143"/>
                                    <a:pt x="53" y="143"/>
                                  </a:cubicBezTo>
                                  <a:cubicBezTo>
                                    <a:pt x="90" y="143"/>
                                    <a:pt x="90" y="143"/>
                                    <a:pt x="90" y="143"/>
                                  </a:cubicBezTo>
                                  <a:cubicBezTo>
                                    <a:pt x="90" y="104"/>
                                    <a:pt x="90" y="104"/>
                                    <a:pt x="90" y="104"/>
                                  </a:cubicBezTo>
                                  <a:cubicBezTo>
                                    <a:pt x="104" y="104"/>
                                    <a:pt x="104" y="104"/>
                                    <a:pt x="104" y="104"/>
                                  </a:cubicBezTo>
                                  <a:cubicBezTo>
                                    <a:pt x="104" y="62"/>
                                    <a:pt x="104" y="62"/>
                                    <a:pt x="104" y="62"/>
                                  </a:cubicBezTo>
                                  <a:lnTo>
                                    <a:pt x="103" y="62"/>
                                  </a:lnTo>
                                  <a:close/>
                                  <a:moveTo>
                                    <a:pt x="99" y="99"/>
                                  </a:moveTo>
                                  <a:cubicBezTo>
                                    <a:pt x="90" y="99"/>
                                    <a:pt x="90" y="99"/>
                                    <a:pt x="90" y="99"/>
                                  </a:cubicBezTo>
                                  <a:cubicBezTo>
                                    <a:pt x="90" y="72"/>
                                    <a:pt x="90" y="72"/>
                                    <a:pt x="90" y="72"/>
                                  </a:cubicBezTo>
                                  <a:cubicBezTo>
                                    <a:pt x="85" y="72"/>
                                    <a:pt x="85" y="72"/>
                                    <a:pt x="85" y="72"/>
                                  </a:cubicBezTo>
                                  <a:cubicBezTo>
                                    <a:pt x="85" y="138"/>
                                    <a:pt x="85" y="138"/>
                                    <a:pt x="85" y="138"/>
                                  </a:cubicBezTo>
                                  <a:cubicBezTo>
                                    <a:pt x="74" y="138"/>
                                    <a:pt x="74" y="138"/>
                                    <a:pt x="74" y="138"/>
                                  </a:cubicBezTo>
                                  <a:cubicBezTo>
                                    <a:pt x="74" y="106"/>
                                    <a:pt x="74" y="106"/>
                                    <a:pt x="74" y="106"/>
                                  </a:cubicBezTo>
                                  <a:cubicBezTo>
                                    <a:pt x="69" y="106"/>
                                    <a:pt x="69" y="106"/>
                                    <a:pt x="69" y="106"/>
                                  </a:cubicBezTo>
                                  <a:cubicBezTo>
                                    <a:pt x="69" y="138"/>
                                    <a:pt x="69" y="138"/>
                                    <a:pt x="69" y="138"/>
                                  </a:cubicBezTo>
                                  <a:cubicBezTo>
                                    <a:pt x="58" y="138"/>
                                    <a:pt x="58" y="138"/>
                                    <a:pt x="58" y="138"/>
                                  </a:cubicBezTo>
                                  <a:cubicBezTo>
                                    <a:pt x="58" y="72"/>
                                    <a:pt x="58" y="72"/>
                                    <a:pt x="58" y="72"/>
                                  </a:cubicBezTo>
                                  <a:cubicBezTo>
                                    <a:pt x="53" y="72"/>
                                    <a:pt x="53" y="72"/>
                                    <a:pt x="53" y="72"/>
                                  </a:cubicBezTo>
                                  <a:cubicBezTo>
                                    <a:pt x="53" y="99"/>
                                    <a:pt x="53" y="99"/>
                                    <a:pt x="53" y="99"/>
                                  </a:cubicBezTo>
                                  <a:cubicBezTo>
                                    <a:pt x="44" y="99"/>
                                    <a:pt x="44" y="99"/>
                                    <a:pt x="44" y="99"/>
                                  </a:cubicBezTo>
                                  <a:cubicBezTo>
                                    <a:pt x="44" y="62"/>
                                    <a:pt x="44" y="62"/>
                                    <a:pt x="44" y="62"/>
                                  </a:cubicBezTo>
                                  <a:cubicBezTo>
                                    <a:pt x="44" y="54"/>
                                    <a:pt x="51" y="46"/>
                                    <a:pt x="60" y="46"/>
                                  </a:cubicBezTo>
                                  <a:cubicBezTo>
                                    <a:pt x="83" y="46"/>
                                    <a:pt x="83" y="46"/>
                                    <a:pt x="83" y="46"/>
                                  </a:cubicBezTo>
                                  <a:cubicBezTo>
                                    <a:pt x="92" y="46"/>
                                    <a:pt x="99" y="53"/>
                                    <a:pt x="99" y="62"/>
                                  </a:cubicBezTo>
                                  <a:cubicBezTo>
                                    <a:pt x="99" y="99"/>
                                    <a:pt x="99" y="99"/>
                                    <a:pt x="99" y="99"/>
                                  </a:cubicBezTo>
                                  <a:close/>
                                  <a:moveTo>
                                    <a:pt x="71" y="37"/>
                                  </a:moveTo>
                                  <a:cubicBezTo>
                                    <a:pt x="81" y="37"/>
                                    <a:pt x="90" y="29"/>
                                    <a:pt x="90" y="19"/>
                                  </a:cubicBezTo>
                                  <a:cubicBezTo>
                                    <a:pt x="90" y="9"/>
                                    <a:pt x="81" y="0"/>
                                    <a:pt x="71" y="0"/>
                                  </a:cubicBezTo>
                                  <a:cubicBezTo>
                                    <a:pt x="61" y="0"/>
                                    <a:pt x="53" y="9"/>
                                    <a:pt x="53" y="19"/>
                                  </a:cubicBezTo>
                                  <a:cubicBezTo>
                                    <a:pt x="53" y="29"/>
                                    <a:pt x="61" y="37"/>
                                    <a:pt x="71" y="37"/>
                                  </a:cubicBezTo>
                                  <a:close/>
                                  <a:moveTo>
                                    <a:pt x="71" y="5"/>
                                  </a:moveTo>
                                  <a:cubicBezTo>
                                    <a:pt x="79" y="5"/>
                                    <a:pt x="85" y="11"/>
                                    <a:pt x="85" y="19"/>
                                  </a:cubicBezTo>
                                  <a:cubicBezTo>
                                    <a:pt x="85" y="26"/>
                                    <a:pt x="79" y="33"/>
                                    <a:pt x="71" y="33"/>
                                  </a:cubicBezTo>
                                  <a:cubicBezTo>
                                    <a:pt x="64" y="33"/>
                                    <a:pt x="58" y="26"/>
                                    <a:pt x="58" y="19"/>
                                  </a:cubicBezTo>
                                  <a:cubicBezTo>
                                    <a:pt x="58" y="11"/>
                                    <a:pt x="64" y="5"/>
                                    <a:pt x="71" y="5"/>
                                  </a:cubicBezTo>
                                  <a:close/>
                                  <a:moveTo>
                                    <a:pt x="44" y="123"/>
                                  </a:moveTo>
                                  <a:cubicBezTo>
                                    <a:pt x="44" y="108"/>
                                    <a:pt x="44" y="108"/>
                                    <a:pt x="44" y="108"/>
                                  </a:cubicBezTo>
                                  <a:cubicBezTo>
                                    <a:pt x="48" y="108"/>
                                    <a:pt x="48" y="108"/>
                                    <a:pt x="48" y="108"/>
                                  </a:cubicBezTo>
                                  <a:cubicBezTo>
                                    <a:pt x="48" y="123"/>
                                    <a:pt x="48" y="123"/>
                                    <a:pt x="48" y="123"/>
                                  </a:cubicBezTo>
                                  <a:cubicBezTo>
                                    <a:pt x="48" y="129"/>
                                    <a:pt x="44" y="133"/>
                                    <a:pt x="38" y="133"/>
                                  </a:cubicBezTo>
                                  <a:cubicBezTo>
                                    <a:pt x="22" y="133"/>
                                    <a:pt x="22" y="133"/>
                                    <a:pt x="22" y="133"/>
                                  </a:cubicBezTo>
                                  <a:cubicBezTo>
                                    <a:pt x="16" y="133"/>
                                    <a:pt x="12" y="129"/>
                                    <a:pt x="12" y="123"/>
                                  </a:cubicBezTo>
                                  <a:cubicBezTo>
                                    <a:pt x="12" y="99"/>
                                    <a:pt x="12" y="99"/>
                                    <a:pt x="12" y="99"/>
                                  </a:cubicBezTo>
                                  <a:cubicBezTo>
                                    <a:pt x="0" y="99"/>
                                    <a:pt x="0" y="99"/>
                                    <a:pt x="0" y="99"/>
                                  </a:cubicBezTo>
                                  <a:cubicBezTo>
                                    <a:pt x="0" y="72"/>
                                    <a:pt x="0" y="72"/>
                                    <a:pt x="0" y="72"/>
                                  </a:cubicBezTo>
                                  <a:cubicBezTo>
                                    <a:pt x="0" y="60"/>
                                    <a:pt x="10" y="51"/>
                                    <a:pt x="21" y="51"/>
                                  </a:cubicBezTo>
                                  <a:cubicBezTo>
                                    <a:pt x="37" y="51"/>
                                    <a:pt x="37" y="51"/>
                                    <a:pt x="37" y="51"/>
                                  </a:cubicBezTo>
                                  <a:cubicBezTo>
                                    <a:pt x="37" y="55"/>
                                    <a:pt x="37" y="55"/>
                                    <a:pt x="37" y="55"/>
                                  </a:cubicBezTo>
                                  <a:cubicBezTo>
                                    <a:pt x="21" y="55"/>
                                    <a:pt x="21" y="55"/>
                                    <a:pt x="21" y="55"/>
                                  </a:cubicBezTo>
                                  <a:cubicBezTo>
                                    <a:pt x="12" y="55"/>
                                    <a:pt x="5" y="63"/>
                                    <a:pt x="5" y="72"/>
                                  </a:cubicBezTo>
                                  <a:cubicBezTo>
                                    <a:pt x="5" y="95"/>
                                    <a:pt x="5" y="95"/>
                                    <a:pt x="5" y="95"/>
                                  </a:cubicBezTo>
                                  <a:cubicBezTo>
                                    <a:pt x="12" y="95"/>
                                    <a:pt x="12" y="95"/>
                                    <a:pt x="12" y="95"/>
                                  </a:cubicBezTo>
                                  <a:cubicBezTo>
                                    <a:pt x="12" y="78"/>
                                    <a:pt x="12" y="78"/>
                                    <a:pt x="12" y="78"/>
                                  </a:cubicBezTo>
                                  <a:cubicBezTo>
                                    <a:pt x="16" y="78"/>
                                    <a:pt x="16" y="78"/>
                                    <a:pt x="16" y="78"/>
                                  </a:cubicBezTo>
                                  <a:cubicBezTo>
                                    <a:pt x="16" y="123"/>
                                    <a:pt x="16" y="123"/>
                                    <a:pt x="16" y="123"/>
                                  </a:cubicBezTo>
                                  <a:cubicBezTo>
                                    <a:pt x="16" y="126"/>
                                    <a:pt x="19" y="129"/>
                                    <a:pt x="22" y="129"/>
                                  </a:cubicBezTo>
                                  <a:cubicBezTo>
                                    <a:pt x="28" y="129"/>
                                    <a:pt x="28" y="129"/>
                                    <a:pt x="28" y="129"/>
                                  </a:cubicBezTo>
                                  <a:cubicBezTo>
                                    <a:pt x="28" y="101"/>
                                    <a:pt x="28" y="101"/>
                                    <a:pt x="28" y="101"/>
                                  </a:cubicBezTo>
                                  <a:cubicBezTo>
                                    <a:pt x="32" y="101"/>
                                    <a:pt x="32" y="101"/>
                                    <a:pt x="32" y="101"/>
                                  </a:cubicBezTo>
                                  <a:cubicBezTo>
                                    <a:pt x="32" y="129"/>
                                    <a:pt x="32" y="129"/>
                                    <a:pt x="32" y="129"/>
                                  </a:cubicBezTo>
                                  <a:cubicBezTo>
                                    <a:pt x="38" y="129"/>
                                    <a:pt x="38" y="129"/>
                                    <a:pt x="38" y="129"/>
                                  </a:cubicBezTo>
                                  <a:cubicBezTo>
                                    <a:pt x="41" y="129"/>
                                    <a:pt x="44" y="126"/>
                                    <a:pt x="44" y="123"/>
                                  </a:cubicBezTo>
                                  <a:close/>
                                  <a:moveTo>
                                    <a:pt x="30" y="46"/>
                                  </a:moveTo>
                                  <a:cubicBezTo>
                                    <a:pt x="40" y="46"/>
                                    <a:pt x="48" y="38"/>
                                    <a:pt x="48" y="28"/>
                                  </a:cubicBezTo>
                                  <a:cubicBezTo>
                                    <a:pt x="48" y="18"/>
                                    <a:pt x="40" y="10"/>
                                    <a:pt x="30" y="10"/>
                                  </a:cubicBezTo>
                                  <a:cubicBezTo>
                                    <a:pt x="20" y="10"/>
                                    <a:pt x="12" y="18"/>
                                    <a:pt x="12" y="28"/>
                                  </a:cubicBezTo>
                                  <a:cubicBezTo>
                                    <a:pt x="12" y="38"/>
                                    <a:pt x="20" y="46"/>
                                    <a:pt x="30" y="46"/>
                                  </a:cubicBezTo>
                                  <a:close/>
                                  <a:moveTo>
                                    <a:pt x="30" y="14"/>
                                  </a:moveTo>
                                  <a:cubicBezTo>
                                    <a:pt x="38" y="14"/>
                                    <a:pt x="44" y="20"/>
                                    <a:pt x="44" y="28"/>
                                  </a:cubicBezTo>
                                  <a:cubicBezTo>
                                    <a:pt x="44" y="36"/>
                                    <a:pt x="38" y="42"/>
                                    <a:pt x="30" y="42"/>
                                  </a:cubicBezTo>
                                  <a:cubicBezTo>
                                    <a:pt x="22" y="42"/>
                                    <a:pt x="16" y="36"/>
                                    <a:pt x="16" y="28"/>
                                  </a:cubicBezTo>
                                  <a:cubicBezTo>
                                    <a:pt x="16" y="20"/>
                                    <a:pt x="22" y="14"/>
                                    <a:pt x="30" y="14"/>
                                  </a:cubicBezTo>
                                  <a:close/>
                                  <a:moveTo>
                                    <a:pt x="142" y="72"/>
                                  </a:moveTo>
                                  <a:cubicBezTo>
                                    <a:pt x="142" y="99"/>
                                    <a:pt x="142" y="99"/>
                                    <a:pt x="142" y="99"/>
                                  </a:cubicBezTo>
                                  <a:cubicBezTo>
                                    <a:pt x="131" y="99"/>
                                    <a:pt x="131" y="99"/>
                                    <a:pt x="131" y="99"/>
                                  </a:cubicBezTo>
                                  <a:cubicBezTo>
                                    <a:pt x="131" y="123"/>
                                    <a:pt x="131" y="123"/>
                                    <a:pt x="131" y="123"/>
                                  </a:cubicBezTo>
                                  <a:cubicBezTo>
                                    <a:pt x="131" y="129"/>
                                    <a:pt x="126" y="134"/>
                                    <a:pt x="121" y="134"/>
                                  </a:cubicBezTo>
                                  <a:cubicBezTo>
                                    <a:pt x="105" y="134"/>
                                    <a:pt x="105" y="134"/>
                                    <a:pt x="105" y="134"/>
                                  </a:cubicBezTo>
                                  <a:cubicBezTo>
                                    <a:pt x="99" y="134"/>
                                    <a:pt x="94" y="129"/>
                                    <a:pt x="94" y="123"/>
                                  </a:cubicBezTo>
                                  <a:cubicBezTo>
                                    <a:pt x="94" y="108"/>
                                    <a:pt x="94" y="108"/>
                                    <a:pt x="94" y="108"/>
                                  </a:cubicBezTo>
                                  <a:cubicBezTo>
                                    <a:pt x="99" y="108"/>
                                    <a:pt x="99" y="108"/>
                                    <a:pt x="99" y="108"/>
                                  </a:cubicBezTo>
                                  <a:cubicBezTo>
                                    <a:pt x="99" y="123"/>
                                    <a:pt x="99" y="123"/>
                                    <a:pt x="99" y="123"/>
                                  </a:cubicBezTo>
                                  <a:cubicBezTo>
                                    <a:pt x="99" y="126"/>
                                    <a:pt x="101" y="129"/>
                                    <a:pt x="105" y="129"/>
                                  </a:cubicBezTo>
                                  <a:cubicBezTo>
                                    <a:pt x="110" y="129"/>
                                    <a:pt x="110" y="129"/>
                                    <a:pt x="110" y="129"/>
                                  </a:cubicBezTo>
                                  <a:cubicBezTo>
                                    <a:pt x="110" y="101"/>
                                    <a:pt x="110" y="101"/>
                                    <a:pt x="110" y="101"/>
                                  </a:cubicBezTo>
                                  <a:cubicBezTo>
                                    <a:pt x="115" y="101"/>
                                    <a:pt x="115" y="101"/>
                                    <a:pt x="115" y="101"/>
                                  </a:cubicBezTo>
                                  <a:cubicBezTo>
                                    <a:pt x="115" y="129"/>
                                    <a:pt x="115" y="129"/>
                                    <a:pt x="115" y="129"/>
                                  </a:cubicBezTo>
                                  <a:cubicBezTo>
                                    <a:pt x="121" y="129"/>
                                    <a:pt x="121" y="129"/>
                                    <a:pt x="121" y="129"/>
                                  </a:cubicBezTo>
                                  <a:cubicBezTo>
                                    <a:pt x="124" y="129"/>
                                    <a:pt x="126" y="126"/>
                                    <a:pt x="126" y="123"/>
                                  </a:cubicBezTo>
                                  <a:cubicBezTo>
                                    <a:pt x="126" y="78"/>
                                    <a:pt x="126" y="78"/>
                                    <a:pt x="126" y="78"/>
                                  </a:cubicBezTo>
                                  <a:cubicBezTo>
                                    <a:pt x="131" y="78"/>
                                    <a:pt x="131" y="78"/>
                                    <a:pt x="131" y="78"/>
                                  </a:cubicBezTo>
                                  <a:cubicBezTo>
                                    <a:pt x="131" y="95"/>
                                    <a:pt x="131" y="95"/>
                                    <a:pt x="131" y="95"/>
                                  </a:cubicBezTo>
                                  <a:cubicBezTo>
                                    <a:pt x="138" y="95"/>
                                    <a:pt x="138" y="95"/>
                                    <a:pt x="138" y="95"/>
                                  </a:cubicBezTo>
                                  <a:cubicBezTo>
                                    <a:pt x="138" y="72"/>
                                    <a:pt x="138" y="72"/>
                                    <a:pt x="138" y="72"/>
                                  </a:cubicBezTo>
                                  <a:cubicBezTo>
                                    <a:pt x="138" y="63"/>
                                    <a:pt x="131" y="55"/>
                                    <a:pt x="122" y="55"/>
                                  </a:cubicBezTo>
                                  <a:cubicBezTo>
                                    <a:pt x="106" y="55"/>
                                    <a:pt x="106" y="55"/>
                                    <a:pt x="106" y="55"/>
                                  </a:cubicBezTo>
                                  <a:cubicBezTo>
                                    <a:pt x="106" y="51"/>
                                    <a:pt x="106" y="51"/>
                                    <a:pt x="106" y="51"/>
                                  </a:cubicBezTo>
                                  <a:cubicBezTo>
                                    <a:pt x="122" y="51"/>
                                    <a:pt x="122" y="51"/>
                                    <a:pt x="122" y="51"/>
                                  </a:cubicBezTo>
                                  <a:cubicBezTo>
                                    <a:pt x="133" y="51"/>
                                    <a:pt x="142" y="60"/>
                                    <a:pt x="142" y="72"/>
                                  </a:cubicBezTo>
                                  <a:close/>
                                  <a:moveTo>
                                    <a:pt x="113" y="46"/>
                                  </a:moveTo>
                                  <a:cubicBezTo>
                                    <a:pt x="123" y="46"/>
                                    <a:pt x="131" y="38"/>
                                    <a:pt x="131" y="28"/>
                                  </a:cubicBezTo>
                                  <a:cubicBezTo>
                                    <a:pt x="131" y="18"/>
                                    <a:pt x="123" y="10"/>
                                    <a:pt x="113" y="10"/>
                                  </a:cubicBezTo>
                                  <a:cubicBezTo>
                                    <a:pt x="103" y="10"/>
                                    <a:pt x="94" y="18"/>
                                    <a:pt x="94" y="28"/>
                                  </a:cubicBezTo>
                                  <a:cubicBezTo>
                                    <a:pt x="94" y="38"/>
                                    <a:pt x="103" y="46"/>
                                    <a:pt x="113" y="46"/>
                                  </a:cubicBezTo>
                                  <a:close/>
                                  <a:moveTo>
                                    <a:pt x="113" y="14"/>
                                  </a:moveTo>
                                  <a:cubicBezTo>
                                    <a:pt x="120" y="14"/>
                                    <a:pt x="126" y="20"/>
                                    <a:pt x="126" y="28"/>
                                  </a:cubicBezTo>
                                  <a:cubicBezTo>
                                    <a:pt x="126" y="36"/>
                                    <a:pt x="120" y="42"/>
                                    <a:pt x="113" y="42"/>
                                  </a:cubicBezTo>
                                  <a:cubicBezTo>
                                    <a:pt x="105" y="42"/>
                                    <a:pt x="99" y="36"/>
                                    <a:pt x="99" y="28"/>
                                  </a:cubicBezTo>
                                  <a:cubicBezTo>
                                    <a:pt x="99" y="20"/>
                                    <a:pt x="105" y="14"/>
                                    <a:pt x="113" y="14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>
                                <a:alpha val="50000"/>
                              </a:srgbClr>
                            </a:solidFill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  <wps:wsp>
                        <wps:cNvPr id="55" name="Oval 55">
                          <a:extLst>
                            <a:ext uri="{FF2B5EF4-FFF2-40B4-BE49-F238E27FC236}">
                              <a16:creationId xmlns:a16="http://schemas.microsoft.com/office/drawing/2014/main" id="{95F103C7-ED30-4358-BCF2-1540F50F5EF4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83734" cy="623527"/>
                          </a:xfrm>
                          <a:prstGeom prst="ellipse">
                            <a:avLst/>
                          </a:prstGeom>
                          <a:noFill/>
                          <a:ln w="50800" cap="flat" cmpd="sng" algn="ctr">
                            <a:solidFill>
                              <a:srgbClr val="0070C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C683C9" id="Group 57" o:spid="_x0000_s1026" alt="group of people icon" style="position:absolute;margin-left:-2.25pt;margin-top:4.95pt;width:53.85pt;height:49.1pt;z-index:251666432" coordsize="6837,6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">
                <v:group id="Group 263" o:spid="_x0000_s1027" alt="group of people icon" style="position:absolute;left:1143;top:857;width:4381;height:4286" coordsize="6318,6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oval id="Oval 8" o:spid="_x0000_s1028" style="position:absolute;width:6318;height:6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" stroked="f"/>
                  <v:shape id="Freeform 9" o:spid="_x0000_s1029" style="position:absolute;left:920;top:762;width:4509;height:4540;visibility:visible;mso-wrap-style:square;v-text-anchor:top" coordsize="142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" path="m103,62c103,51,94,42,83,42v-23,,-23,,-23,c48,42,39,51,39,62v,42,,42,,42c53,104,53,104,53,104v,39,,39,,39c90,143,90,143,90,143v,-39,,-39,,-39c104,104,104,104,104,104v,-42,,-42,,-42l103,62xm99,99v-9,,-9,,-9,c90,72,90,72,90,72v-5,,-5,,-5,c85,138,85,138,85,138v-11,,-11,,-11,c74,106,74,106,74,106v-5,,-5,,-5,c69,138,69,138,69,138v-11,,-11,,-11,c58,72,58,72,58,72v-5,,-5,,-5,c53,99,53,99,53,99v-9,,-9,,-9,c44,62,44,62,44,62v,-8,7,-16,16,-16c83,46,83,46,83,46v9,,16,7,16,16c99,99,99,99,99,99xm71,37v10,,19,-8,19,-18c90,9,81,,71,,61,,53,9,53,19v,10,8,18,18,18xm71,5v8,,14,6,14,14c85,26,79,33,71,33,64,33,58,26,58,19,58,11,64,5,71,5xm44,123v,-15,,-15,,-15c48,108,48,108,48,108v,15,,15,,15c48,129,44,133,38,133v-16,,-16,,-16,c16,133,12,129,12,123v,-24,,-24,,-24c,99,,99,,99,,72,,72,,72,,60,10,51,21,51v16,,16,,16,c37,55,37,55,37,55v-16,,-16,,-16,c12,55,5,63,5,72v,23,,23,,23c12,95,12,95,12,95v,-17,,-17,,-17c16,78,16,78,16,78v,45,,45,,45c16,126,19,129,22,129v6,,6,,6,c28,101,28,101,28,101v4,,4,,4,c32,129,32,129,32,129v6,,6,,6,c41,129,44,126,44,123xm30,46v10,,18,-8,18,-18c48,18,40,10,30,10,20,10,12,18,12,28v,10,8,18,18,18xm30,14v8,,14,6,14,14c44,36,38,42,30,42,22,42,16,36,16,28v,-8,6,-14,14,-14xm142,72v,27,,27,,27c131,99,131,99,131,99v,24,,24,,24c131,129,126,134,121,134v-16,,-16,,-16,c99,134,94,129,94,123v,-15,,-15,,-15c99,108,99,108,99,108v,15,,15,,15c99,126,101,129,105,129v5,,5,,5,c110,101,110,101,110,101v5,,5,,5,c115,129,115,129,115,129v6,,6,,6,c124,129,126,126,126,123v,-45,,-45,,-45c131,78,131,78,131,78v,17,,17,,17c138,95,138,95,138,95v,-23,,-23,,-23c138,63,131,55,122,55v-16,,-16,,-16,c106,51,106,51,106,51v16,,16,,16,c133,51,142,60,142,72xm113,46v10,,18,-8,18,-18c131,18,123,10,113,10v-10,,-19,8,-19,18c94,38,103,46,113,46xm113,14v7,,13,6,13,14c126,36,120,42,113,42,105,42,99,36,99,28v,-8,6,-14,14,-14xe" fillcolor="black" stroked="f">
                    <v:fill opacity="32896f"/>
                    <v:path arrowok="t" o:connecttype="custom" o:connectlocs="263525,133350;123825,196850;168275,330200;285750,454025;330200,330200;327025,196850;285750,314325;269875,228600;234950,438150;219075,336550;184150,438150;168275,228600;139700,314325;190500,146050;314325,196850;225425,117475;225425,0;225425,117475;269875,60325;184150,60325;139700,390525;152400,342900;120650,422275;38100,390525;0,314325;66675,161925;117475,174625;15875,228600;38100,301625;50800,247650;69850,409575;88900,320675;101600,409575;139700,390525;152400,88900;38100,88900;95250,44450;95250,133350;95250,44450;450850,314325;415925,390525;333375,425450;298450,342900;314325,390525;349250,409575;365125,320675;384175,409575;400050,247650;415925,301625;438150,228600;336550,174625;387350,161925;358775,146050;358775,31750;358775,146050;400050,88900;314325,88900" o:connectangles="0,0,0,0,0,0,0,0,0,0,0,0,0,0,0,0,0,0,0,0,0,0,0,0,0,0,0,0,0,0,0,0,0,0,0,0,0,0,0,0,0,0,0,0,0,0,0,0,0,0,0,0,0,0,0,0,0"/>
                    <o:lock v:ext="edit" verticies="t"/>
                  </v:shape>
                </v:group>
                <v:oval id="Oval 55" o:spid="_x0000_s1030" style="position:absolute;width:6837;height:62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" filled="f" strokecolor="#0070c0" strokeweight="4pt">
                  <v:stroke joinstyle="miter"/>
                </v:oval>
              </v:group>
            </w:pict>
          </mc:Fallback>
        </mc:AlternateContent>
      </w:r>
      <w:r w:rsidR="004D7226" w:rsidRPr="004D7226">
        <w:rPr>
          <w:rFonts w:ascii="Rockwell" w:hAnsi="Rockwell" w:cstheme="minorBidi"/>
          <w:b/>
          <w:noProof/>
          <w:color w:val="000000" w:themeColor="text1"/>
          <w:kern w:val="24"/>
          <w:lang w:val="pt-BR"/>
        </w:rPr>
        <w:t>Quem deve criar e implementar os ELPACs</w:t>
      </w:r>
      <w:r w:rsidRPr="002B6883">
        <w:rPr>
          <w:rFonts w:ascii="Rockwell" w:hAnsi="Rockwell" w:cstheme="minorBidi"/>
          <w:b/>
          <w:noProof/>
          <w:color w:val="000000" w:themeColor="text1"/>
          <w:kern w:val="24"/>
          <w:lang w:val="es-ES"/>
        </w:rPr>
        <w:t>?</w:t>
      </w:r>
    </w:p>
    <w:p w14:paraId="2E8EF747" w14:textId="238CE8AE" w:rsidR="00633482" w:rsidRPr="002B6883" w:rsidRDefault="004D7226" w:rsidP="00633482">
      <w:pPr>
        <w:pStyle w:val="NormalWeb"/>
        <w:spacing w:before="0" w:beforeAutospacing="0" w:after="0" w:afterAutospacing="0"/>
        <w:ind w:left="1260"/>
        <w:jc w:val="both"/>
        <w:rPr>
          <w:rFonts w:ascii="Georgia" w:hAnsi="Georgia" w:cstheme="minorBidi"/>
          <w:color w:val="000000" w:themeColor="text1"/>
          <w:kern w:val="24"/>
          <w:lang w:val="es-ES"/>
        </w:rPr>
      </w:pPr>
      <w:r w:rsidRPr="004D7226">
        <w:rPr>
          <w:rFonts w:ascii="Georgia" w:hAnsi="Georgia"/>
          <w:noProof/>
          <w:lang w:val="pt-BR"/>
        </w:rPr>
        <w:t xml:space="preserve">Os distritos escolares ou associações educacionais que atendem a, no mínimo, 100 </w:t>
      </w:r>
      <w:r w:rsidR="0076307C" w:rsidRPr="0076307C">
        <w:rPr>
          <w:rFonts w:ascii="Georgia" w:hAnsi="Georgia"/>
          <w:noProof/>
          <w:lang w:val="pt-BR"/>
        </w:rPr>
        <w:t>Aprendiz</w:t>
      </w:r>
      <w:r w:rsidR="0076307C">
        <w:rPr>
          <w:rFonts w:ascii="Georgia" w:hAnsi="Georgia"/>
          <w:noProof/>
          <w:lang w:val="pt-BR"/>
        </w:rPr>
        <w:t>es</w:t>
      </w:r>
      <w:r w:rsidR="0076307C" w:rsidRPr="0076307C">
        <w:rPr>
          <w:rFonts w:ascii="Georgia" w:hAnsi="Georgia"/>
          <w:noProof/>
          <w:lang w:val="pt-BR"/>
        </w:rPr>
        <w:t xml:space="preserve"> de Inglês</w:t>
      </w:r>
      <w:r w:rsidR="00A34EFB">
        <w:rPr>
          <w:rFonts w:ascii="Georgia" w:hAnsi="Georgia"/>
          <w:noProof/>
          <w:lang w:val="pt-BR"/>
        </w:rPr>
        <w:t>,</w:t>
      </w:r>
      <w:r w:rsidRPr="004D7226">
        <w:rPr>
          <w:rFonts w:ascii="Georgia" w:hAnsi="Georgia"/>
          <w:noProof/>
          <w:lang w:val="pt-BR"/>
        </w:rPr>
        <w:t xml:space="preserve"> ou aqueles nos quais esses alunos correspondam a 5% do corpo discente, ainda que esse número seja inferior a 100, são obrigados a implementar os ELPACs. O mesmo deverá ocorrer </w:t>
      </w:r>
      <w:r w:rsidR="00A34EFB">
        <w:rPr>
          <w:rFonts w:ascii="Georgia" w:hAnsi="Georgia"/>
          <w:noProof/>
          <w:lang w:val="pt-BR"/>
        </w:rPr>
        <w:t>e</w:t>
      </w:r>
      <w:r w:rsidRPr="004D7226">
        <w:rPr>
          <w:rFonts w:ascii="Georgia" w:hAnsi="Georgia"/>
          <w:noProof/>
          <w:lang w:val="pt-BR"/>
        </w:rPr>
        <w:t>m escolas cujo desempenho seja classificado como inferior ou cronicamente inferior</w:t>
      </w:r>
      <w:r w:rsidR="00633482" w:rsidRPr="002B6883">
        <w:rPr>
          <w:rFonts w:ascii="Georgia" w:hAnsi="Georgia"/>
          <w:noProof/>
          <w:lang w:val="es-ES"/>
        </w:rPr>
        <w:t>.</w:t>
      </w:r>
      <w:r w:rsidR="00633482" w:rsidRPr="002B6883">
        <w:rPr>
          <w:rFonts w:ascii="Georgia" w:hAnsi="Georgia" w:cstheme="minorBidi"/>
          <w:noProof/>
          <w:color w:val="000000" w:themeColor="text1"/>
          <w:kern w:val="24"/>
          <w:lang w:val="es-ES"/>
        </w:rPr>
        <w:t xml:space="preserve"> </w:t>
      </w:r>
    </w:p>
    <w:p w14:paraId="2E8EF748" w14:textId="77777777" w:rsidR="00633482" w:rsidRPr="002B6883" w:rsidRDefault="00633482" w:rsidP="00633482">
      <w:pPr>
        <w:pStyle w:val="NormalWeb"/>
        <w:spacing w:before="0" w:beforeAutospacing="0" w:after="0" w:afterAutospacing="0"/>
        <w:rPr>
          <w:rFonts w:ascii="Rockwell" w:hAnsi="Rockwell"/>
          <w:color w:val="000000" w:themeColor="text1"/>
          <w:kern w:val="24"/>
          <w:lang w:val="es-ES"/>
        </w:rPr>
      </w:pPr>
    </w:p>
    <w:p w14:paraId="2E8EF749" w14:textId="021FAC8C" w:rsidR="00633482" w:rsidRPr="002B6883" w:rsidRDefault="004D7226" w:rsidP="00633482">
      <w:pPr>
        <w:spacing w:after="0" w:line="240" w:lineRule="auto"/>
        <w:ind w:left="3150" w:hanging="360"/>
        <w:rPr>
          <w:rFonts w:ascii="Rockwell" w:hAnsi="Rockwell"/>
          <w:b/>
          <w:noProof/>
          <w:sz w:val="24"/>
          <w:szCs w:val="24"/>
          <w:lang w:val="es-ES"/>
        </w:rPr>
      </w:pPr>
      <w:r w:rsidRPr="004D7226">
        <w:rPr>
          <w:rFonts w:ascii="Rockwell" w:hAnsi="Rockwell"/>
          <w:b/>
          <w:noProof/>
          <w:sz w:val="24"/>
          <w:szCs w:val="24"/>
          <w:lang w:val="pt-BR"/>
        </w:rPr>
        <w:t>Quais são os deveres dos ELPACs</w:t>
      </w:r>
      <w:r w:rsidR="00633482" w:rsidRPr="002B6883">
        <w:rPr>
          <w:rFonts w:ascii="Rockwell" w:hAnsi="Rockwell"/>
          <w:b/>
          <w:noProof/>
          <w:sz w:val="24"/>
          <w:szCs w:val="24"/>
          <w:lang w:val="es-ES"/>
        </w:rPr>
        <w:t>?</w:t>
      </w:r>
    </w:p>
    <w:p w14:paraId="2E8EF74A" w14:textId="3A976CBB" w:rsidR="00633482" w:rsidRPr="002B6883" w:rsidRDefault="004D7226" w:rsidP="00633482">
      <w:pPr>
        <w:spacing w:after="0" w:line="240" w:lineRule="auto"/>
        <w:ind w:left="3150" w:hanging="360"/>
        <w:rPr>
          <w:rFonts w:ascii="Georgia" w:hAnsi="Georgia"/>
          <w:b/>
          <w:noProof/>
          <w:sz w:val="24"/>
          <w:szCs w:val="24"/>
          <w:lang w:val="es-ES"/>
        </w:rPr>
      </w:pPr>
      <w:r w:rsidRPr="004D7226">
        <w:rPr>
          <w:rFonts w:ascii="Georgia" w:hAnsi="Georgia"/>
          <w:noProof/>
          <w:sz w:val="24"/>
          <w:szCs w:val="24"/>
          <w:lang w:val="pt-BR"/>
        </w:rPr>
        <w:t>Os deveres do ELPAC incluem, entre outros</w:t>
      </w:r>
      <w:r w:rsidR="00633482" w:rsidRPr="002B6883">
        <w:rPr>
          <w:rFonts w:ascii="Georgia" w:hAnsi="Georgia"/>
          <w:noProof/>
          <w:sz w:val="24"/>
          <w:szCs w:val="24"/>
          <w:lang w:val="es-ES"/>
        </w:rPr>
        <w:t>:</w:t>
      </w:r>
    </w:p>
    <w:p w14:paraId="2E8EF74B" w14:textId="1C6F0D5C" w:rsidR="00633482" w:rsidRPr="002B6883" w:rsidRDefault="00633482" w:rsidP="00633482">
      <w:pPr>
        <w:pStyle w:val="ListParagraph"/>
        <w:numPr>
          <w:ilvl w:val="0"/>
          <w:numId w:val="1"/>
        </w:numPr>
        <w:tabs>
          <w:tab w:val="left" w:pos="3150"/>
        </w:tabs>
        <w:spacing w:after="0" w:line="240" w:lineRule="auto"/>
        <w:ind w:left="3150"/>
        <w:rPr>
          <w:rFonts w:ascii="Georgia" w:hAnsi="Georgia"/>
          <w:b/>
          <w:noProof/>
          <w:sz w:val="24"/>
          <w:szCs w:val="24"/>
          <w:lang w:val="es-ES"/>
        </w:rPr>
      </w:pPr>
      <w:r w:rsidRPr="00A82ED5">
        <w:rPr>
          <w:rFonts w:ascii="Georgia" w:hAnsi="Georgia"/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E8EF766" wp14:editId="129AE7E7">
                <wp:simplePos x="0" y="0"/>
                <wp:positionH relativeFrom="column">
                  <wp:posOffset>914400</wp:posOffset>
                </wp:positionH>
                <wp:positionV relativeFrom="paragraph">
                  <wp:posOffset>35560</wp:posOffset>
                </wp:positionV>
                <wp:extent cx="683734" cy="623527"/>
                <wp:effectExtent l="19050" t="19050" r="40640" b="43815"/>
                <wp:wrapNone/>
                <wp:docPr id="59" name="Group 59" descr="pencil and paper ico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734" cy="623527"/>
                          <a:chOff x="0" y="0"/>
                          <a:chExt cx="683734" cy="623527"/>
                        </a:xfrm>
                      </wpg:grpSpPr>
                      <wpg:grpSp>
                        <wpg:cNvPr id="10" name="Group 260" descr="pencil and paper icon">
                          <a:extLst>
                            <a:ext uri="{FF2B5EF4-FFF2-40B4-BE49-F238E27FC236}">
                              <a16:creationId xmlns:a16="http://schemas.microsoft.com/office/drawing/2014/main" id="{CD02CDDB-16A0-4015-AE88-EA5958854E17}"/>
                            </a:ext>
                          </a:extLst>
                        </wpg:cNvPr>
                        <wpg:cNvGrpSpPr/>
                        <wpg:grpSpPr>
                          <a:xfrm>
                            <a:off x="114300" y="76200"/>
                            <a:ext cx="466725" cy="450850"/>
                            <a:chOff x="0" y="0"/>
                            <a:chExt cx="628650" cy="631825"/>
                          </a:xfrm>
                        </wpg:grpSpPr>
                        <wps:wsp>
                          <wps:cNvPr id="11" name="Oval 11">
                            <a:extLst>
                              <a:ext uri="{FF2B5EF4-FFF2-40B4-BE49-F238E27FC236}">
                                <a16:creationId xmlns:a16="http://schemas.microsoft.com/office/drawing/2014/main" id="{BB0E7498-C5A0-46BC-9AEA-01973B690F72}"/>
                              </a:ext>
                            </a:extLst>
                          </wps:cNvPr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8650" cy="631825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2" name="Freeform 12">
                            <a:extLst>
                              <a:ext uri="{FF2B5EF4-FFF2-40B4-BE49-F238E27FC236}">
                                <a16:creationId xmlns:a16="http://schemas.microsoft.com/office/drawing/2014/main" id="{BD6C034F-BEB0-4F21-93A9-851988BCBCED}"/>
                              </a:ext>
                            </a:extLst>
                          </wps:cNvPr>
                          <wps:cNvSpPr>
                            <a:spLocks noEditPoints="1"/>
                          </wps:cNvSpPr>
                          <wps:spPr bwMode="auto">
                            <a:xfrm>
                              <a:off x="139700" y="76200"/>
                              <a:ext cx="457200" cy="454025"/>
                            </a:xfrm>
                            <a:custGeom>
                              <a:avLst/>
                              <a:gdLst>
                                <a:gd name="T0" fmla="*/ 115 w 144"/>
                                <a:gd name="T1" fmla="*/ 38 h 143"/>
                                <a:gd name="T2" fmla="*/ 110 w 144"/>
                                <a:gd name="T3" fmla="*/ 0 h 143"/>
                                <a:gd name="T4" fmla="*/ 0 w 144"/>
                                <a:gd name="T5" fmla="*/ 143 h 143"/>
                                <a:gd name="T6" fmla="*/ 110 w 144"/>
                                <a:gd name="T7" fmla="*/ 87 h 143"/>
                                <a:gd name="T8" fmla="*/ 137 w 144"/>
                                <a:gd name="T9" fmla="*/ 38 h 143"/>
                                <a:gd name="T10" fmla="*/ 5 w 144"/>
                                <a:gd name="T11" fmla="*/ 138 h 143"/>
                                <a:gd name="T12" fmla="*/ 106 w 144"/>
                                <a:gd name="T13" fmla="*/ 5 h 143"/>
                                <a:gd name="T14" fmla="*/ 97 w 144"/>
                                <a:gd name="T15" fmla="*/ 55 h 143"/>
                                <a:gd name="T16" fmla="*/ 64 w 144"/>
                                <a:gd name="T17" fmla="*/ 60 h 143"/>
                                <a:gd name="T18" fmla="*/ 74 w 144"/>
                                <a:gd name="T19" fmla="*/ 78 h 143"/>
                                <a:gd name="T20" fmla="*/ 14 w 144"/>
                                <a:gd name="T21" fmla="*/ 83 h 143"/>
                                <a:gd name="T22" fmla="*/ 51 w 144"/>
                                <a:gd name="T23" fmla="*/ 101 h 143"/>
                                <a:gd name="T24" fmla="*/ 14 w 144"/>
                                <a:gd name="T25" fmla="*/ 106 h 143"/>
                                <a:gd name="T26" fmla="*/ 46 w 144"/>
                                <a:gd name="T27" fmla="*/ 129 h 143"/>
                                <a:gd name="T28" fmla="*/ 106 w 144"/>
                                <a:gd name="T29" fmla="*/ 92 h 143"/>
                                <a:gd name="T30" fmla="*/ 52 w 144"/>
                                <a:gd name="T31" fmla="*/ 111 h 143"/>
                                <a:gd name="T32" fmla="*/ 51 w 144"/>
                                <a:gd name="T33" fmla="*/ 124 h 143"/>
                                <a:gd name="T34" fmla="*/ 69 w 144"/>
                                <a:gd name="T35" fmla="*/ 122 h 143"/>
                                <a:gd name="T36" fmla="*/ 116 w 144"/>
                                <a:gd name="T37" fmla="*/ 42 h 143"/>
                                <a:gd name="T38" fmla="*/ 69 w 144"/>
                                <a:gd name="T39" fmla="*/ 122 h 143"/>
                                <a:gd name="T40" fmla="*/ 120 w 144"/>
                                <a:gd name="T41" fmla="*/ 39 h 143"/>
                                <a:gd name="T42" fmla="*/ 136 w 144"/>
                                <a:gd name="T43" fmla="*/ 55 h 143"/>
                                <a:gd name="T44" fmla="*/ 120 w 144"/>
                                <a:gd name="T45" fmla="*/ 52 h 143"/>
                                <a:gd name="T46" fmla="*/ 66 w 144"/>
                                <a:gd name="T47" fmla="*/ 112 h 143"/>
                                <a:gd name="T48" fmla="*/ 55 w 144"/>
                                <a:gd name="T49" fmla="*/ 14 h 143"/>
                                <a:gd name="T50" fmla="*/ 14 w 144"/>
                                <a:gd name="T51" fmla="*/ 60 h 143"/>
                                <a:gd name="T52" fmla="*/ 55 w 144"/>
                                <a:gd name="T53" fmla="*/ 14 h 143"/>
                                <a:gd name="T54" fmla="*/ 18 w 144"/>
                                <a:gd name="T55" fmla="*/ 55 h 143"/>
                                <a:gd name="T56" fmla="*/ 50 w 144"/>
                                <a:gd name="T57" fmla="*/ 19 h 143"/>
                                <a:gd name="T58" fmla="*/ 34 w 144"/>
                                <a:gd name="T59" fmla="*/ 44 h 143"/>
                                <a:gd name="T60" fmla="*/ 48 w 144"/>
                                <a:gd name="T61" fmla="*/ 53 h 143"/>
                                <a:gd name="T62" fmla="*/ 44 w 144"/>
                                <a:gd name="T63" fmla="*/ 33 h 143"/>
                                <a:gd name="T64" fmla="*/ 25 w 144"/>
                                <a:gd name="T65" fmla="*/ 33 h 143"/>
                                <a:gd name="T66" fmla="*/ 21 w 144"/>
                                <a:gd name="T67" fmla="*/ 53 h 143"/>
                                <a:gd name="T68" fmla="*/ 34 w 144"/>
                                <a:gd name="T69" fmla="*/ 44 h 143"/>
                                <a:gd name="T70" fmla="*/ 39 w 144"/>
                                <a:gd name="T71" fmla="*/ 33 h 143"/>
                                <a:gd name="T72" fmla="*/ 30 w 144"/>
                                <a:gd name="T73" fmla="*/ 33 h 143"/>
                                <a:gd name="T74" fmla="*/ 64 w 144"/>
                                <a:gd name="T75" fmla="*/ 14 h 143"/>
                                <a:gd name="T76" fmla="*/ 97 w 144"/>
                                <a:gd name="T77" fmla="*/ 19 h 143"/>
                                <a:gd name="T78" fmla="*/ 64 w 144"/>
                                <a:gd name="T79" fmla="*/ 14 h 143"/>
                                <a:gd name="T80" fmla="*/ 97 w 144"/>
                                <a:gd name="T81" fmla="*/ 35 h 143"/>
                                <a:gd name="T82" fmla="*/ 64 w 144"/>
                                <a:gd name="T83" fmla="*/ 39 h 143"/>
                                <a:gd name="T84" fmla="*/ 14 w 144"/>
                                <a:gd name="T85" fmla="*/ 124 h 143"/>
                                <a:gd name="T86" fmla="*/ 18 w 144"/>
                                <a:gd name="T87" fmla="*/ 129 h 143"/>
                                <a:gd name="T88" fmla="*/ 14 w 144"/>
                                <a:gd name="T89" fmla="*/ 124 h 143"/>
                                <a:gd name="T90" fmla="*/ 28 w 144"/>
                                <a:gd name="T91" fmla="*/ 124 h 143"/>
                                <a:gd name="T92" fmla="*/ 23 w 144"/>
                                <a:gd name="T93" fmla="*/ 129 h 143"/>
                                <a:gd name="T94" fmla="*/ 32 w 144"/>
                                <a:gd name="T95" fmla="*/ 124 h 143"/>
                                <a:gd name="T96" fmla="*/ 37 w 144"/>
                                <a:gd name="T97" fmla="*/ 129 h 143"/>
                                <a:gd name="T98" fmla="*/ 32 w 144"/>
                                <a:gd name="T99" fmla="*/ 124 h 1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</a:cxnLst>
                              <a:rect l="0" t="0" r="r" b="b"/>
                              <a:pathLst>
                                <a:path w="144" h="143">
                                  <a:moveTo>
                                    <a:pt x="137" y="38"/>
                                  </a:moveTo>
                                  <a:cubicBezTo>
                                    <a:pt x="129" y="29"/>
                                    <a:pt x="118" y="35"/>
                                    <a:pt x="115" y="38"/>
                                  </a:cubicBezTo>
                                  <a:cubicBezTo>
                                    <a:pt x="110" y="42"/>
                                    <a:pt x="110" y="42"/>
                                    <a:pt x="110" y="42"/>
                                  </a:cubicBezTo>
                                  <a:cubicBezTo>
                                    <a:pt x="110" y="0"/>
                                    <a:pt x="110" y="0"/>
                                    <a:pt x="110" y="0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0" y="143"/>
                                    <a:pt x="0" y="143"/>
                                    <a:pt x="0" y="143"/>
                                  </a:cubicBezTo>
                                  <a:cubicBezTo>
                                    <a:pt x="110" y="143"/>
                                    <a:pt x="110" y="143"/>
                                    <a:pt x="110" y="143"/>
                                  </a:cubicBezTo>
                                  <a:cubicBezTo>
                                    <a:pt x="110" y="87"/>
                                    <a:pt x="110" y="87"/>
                                    <a:pt x="110" y="87"/>
                                  </a:cubicBezTo>
                                  <a:cubicBezTo>
                                    <a:pt x="137" y="60"/>
                                    <a:pt x="137" y="60"/>
                                    <a:pt x="137" y="60"/>
                                  </a:cubicBezTo>
                                  <a:cubicBezTo>
                                    <a:pt x="144" y="54"/>
                                    <a:pt x="144" y="44"/>
                                    <a:pt x="137" y="38"/>
                                  </a:cubicBezTo>
                                  <a:close/>
                                  <a:moveTo>
                                    <a:pt x="106" y="138"/>
                                  </a:moveTo>
                                  <a:cubicBezTo>
                                    <a:pt x="5" y="138"/>
                                    <a:pt x="5" y="138"/>
                                    <a:pt x="5" y="138"/>
                                  </a:cubicBezTo>
                                  <a:cubicBezTo>
                                    <a:pt x="5" y="5"/>
                                    <a:pt x="5" y="5"/>
                                    <a:pt x="5" y="5"/>
                                  </a:cubicBezTo>
                                  <a:cubicBezTo>
                                    <a:pt x="106" y="5"/>
                                    <a:pt x="106" y="5"/>
                                    <a:pt x="106" y="5"/>
                                  </a:cubicBezTo>
                                  <a:cubicBezTo>
                                    <a:pt x="106" y="47"/>
                                    <a:pt x="106" y="47"/>
                                    <a:pt x="106" y="47"/>
                                  </a:cubicBezTo>
                                  <a:cubicBezTo>
                                    <a:pt x="97" y="55"/>
                                    <a:pt x="97" y="55"/>
                                    <a:pt x="97" y="55"/>
                                  </a:cubicBezTo>
                                  <a:cubicBezTo>
                                    <a:pt x="64" y="55"/>
                                    <a:pt x="64" y="55"/>
                                    <a:pt x="64" y="55"/>
                                  </a:cubicBezTo>
                                  <a:cubicBezTo>
                                    <a:pt x="64" y="60"/>
                                    <a:pt x="64" y="60"/>
                                    <a:pt x="64" y="60"/>
                                  </a:cubicBezTo>
                                  <a:cubicBezTo>
                                    <a:pt x="92" y="60"/>
                                    <a:pt x="92" y="60"/>
                                    <a:pt x="92" y="60"/>
                                  </a:cubicBezTo>
                                  <a:cubicBezTo>
                                    <a:pt x="74" y="78"/>
                                    <a:pt x="74" y="78"/>
                                    <a:pt x="74" y="78"/>
                                  </a:cubicBezTo>
                                  <a:cubicBezTo>
                                    <a:pt x="14" y="78"/>
                                    <a:pt x="14" y="78"/>
                                    <a:pt x="14" y="78"/>
                                  </a:cubicBezTo>
                                  <a:cubicBezTo>
                                    <a:pt x="14" y="83"/>
                                    <a:pt x="14" y="83"/>
                                    <a:pt x="14" y="83"/>
                                  </a:cubicBezTo>
                                  <a:cubicBezTo>
                                    <a:pt x="69" y="83"/>
                                    <a:pt x="69" y="83"/>
                                    <a:pt x="69" y="83"/>
                                  </a:cubicBezTo>
                                  <a:cubicBezTo>
                                    <a:pt x="51" y="101"/>
                                    <a:pt x="51" y="101"/>
                                    <a:pt x="51" y="101"/>
                                  </a:cubicBezTo>
                                  <a:cubicBezTo>
                                    <a:pt x="14" y="101"/>
                                    <a:pt x="14" y="101"/>
                                    <a:pt x="14" y="101"/>
                                  </a:cubicBezTo>
                                  <a:cubicBezTo>
                                    <a:pt x="14" y="106"/>
                                    <a:pt x="14" y="106"/>
                                    <a:pt x="14" y="106"/>
                                  </a:cubicBezTo>
                                  <a:cubicBezTo>
                                    <a:pt x="47" y="106"/>
                                    <a:pt x="47" y="106"/>
                                    <a:pt x="47" y="106"/>
                                  </a:cubicBezTo>
                                  <a:cubicBezTo>
                                    <a:pt x="46" y="129"/>
                                    <a:pt x="46" y="129"/>
                                    <a:pt x="46" y="129"/>
                                  </a:cubicBezTo>
                                  <a:cubicBezTo>
                                    <a:pt x="70" y="127"/>
                                    <a:pt x="70" y="127"/>
                                    <a:pt x="70" y="127"/>
                                  </a:cubicBezTo>
                                  <a:cubicBezTo>
                                    <a:pt x="106" y="92"/>
                                    <a:pt x="106" y="92"/>
                                    <a:pt x="106" y="92"/>
                                  </a:cubicBezTo>
                                  <a:cubicBezTo>
                                    <a:pt x="106" y="138"/>
                                    <a:pt x="106" y="138"/>
                                    <a:pt x="106" y="138"/>
                                  </a:cubicBezTo>
                                  <a:close/>
                                  <a:moveTo>
                                    <a:pt x="52" y="111"/>
                                  </a:moveTo>
                                  <a:cubicBezTo>
                                    <a:pt x="64" y="123"/>
                                    <a:pt x="64" y="123"/>
                                    <a:pt x="64" y="123"/>
                                  </a:cubicBezTo>
                                  <a:cubicBezTo>
                                    <a:pt x="51" y="124"/>
                                    <a:pt x="51" y="124"/>
                                    <a:pt x="51" y="124"/>
                                  </a:cubicBezTo>
                                  <a:lnTo>
                                    <a:pt x="52" y="111"/>
                                  </a:lnTo>
                                  <a:close/>
                                  <a:moveTo>
                                    <a:pt x="69" y="122"/>
                                  </a:moveTo>
                                  <a:cubicBezTo>
                                    <a:pt x="53" y="106"/>
                                    <a:pt x="53" y="106"/>
                                    <a:pt x="53" y="106"/>
                                  </a:cubicBezTo>
                                  <a:cubicBezTo>
                                    <a:pt x="116" y="42"/>
                                    <a:pt x="116" y="42"/>
                                    <a:pt x="116" y="42"/>
                                  </a:cubicBezTo>
                                  <a:cubicBezTo>
                                    <a:pt x="133" y="59"/>
                                    <a:pt x="133" y="59"/>
                                    <a:pt x="133" y="59"/>
                                  </a:cubicBezTo>
                                  <a:lnTo>
                                    <a:pt x="69" y="122"/>
                                  </a:lnTo>
                                  <a:close/>
                                  <a:moveTo>
                                    <a:pt x="136" y="55"/>
                                  </a:moveTo>
                                  <a:cubicBezTo>
                                    <a:pt x="120" y="39"/>
                                    <a:pt x="120" y="39"/>
                                    <a:pt x="120" y="39"/>
                                  </a:cubicBezTo>
                                  <a:cubicBezTo>
                                    <a:pt x="122" y="38"/>
                                    <a:pt x="128" y="35"/>
                                    <a:pt x="134" y="41"/>
                                  </a:cubicBezTo>
                                  <a:cubicBezTo>
                                    <a:pt x="138" y="45"/>
                                    <a:pt x="139" y="51"/>
                                    <a:pt x="136" y="55"/>
                                  </a:cubicBezTo>
                                  <a:close/>
                                  <a:moveTo>
                                    <a:pt x="63" y="109"/>
                                  </a:moveTo>
                                  <a:cubicBezTo>
                                    <a:pt x="120" y="52"/>
                                    <a:pt x="120" y="52"/>
                                    <a:pt x="120" y="52"/>
                                  </a:cubicBezTo>
                                  <a:cubicBezTo>
                                    <a:pt x="123" y="55"/>
                                    <a:pt x="123" y="55"/>
                                    <a:pt x="123" y="55"/>
                                  </a:cubicBezTo>
                                  <a:cubicBezTo>
                                    <a:pt x="66" y="112"/>
                                    <a:pt x="66" y="112"/>
                                    <a:pt x="66" y="112"/>
                                  </a:cubicBezTo>
                                  <a:lnTo>
                                    <a:pt x="63" y="109"/>
                                  </a:lnTo>
                                  <a:close/>
                                  <a:moveTo>
                                    <a:pt x="55" y="14"/>
                                  </a:moveTo>
                                  <a:cubicBezTo>
                                    <a:pt x="14" y="14"/>
                                    <a:pt x="14" y="14"/>
                                    <a:pt x="14" y="14"/>
                                  </a:cubicBezTo>
                                  <a:cubicBezTo>
                                    <a:pt x="14" y="60"/>
                                    <a:pt x="14" y="60"/>
                                    <a:pt x="14" y="60"/>
                                  </a:cubicBezTo>
                                  <a:cubicBezTo>
                                    <a:pt x="55" y="60"/>
                                    <a:pt x="55" y="60"/>
                                    <a:pt x="55" y="60"/>
                                  </a:cubicBezTo>
                                  <a:cubicBezTo>
                                    <a:pt x="55" y="14"/>
                                    <a:pt x="55" y="14"/>
                                    <a:pt x="55" y="14"/>
                                  </a:cubicBezTo>
                                  <a:close/>
                                  <a:moveTo>
                                    <a:pt x="50" y="55"/>
                                  </a:moveTo>
                                  <a:cubicBezTo>
                                    <a:pt x="18" y="55"/>
                                    <a:pt x="18" y="55"/>
                                    <a:pt x="18" y="55"/>
                                  </a:cubicBezTo>
                                  <a:cubicBezTo>
                                    <a:pt x="18" y="19"/>
                                    <a:pt x="18" y="19"/>
                                    <a:pt x="18" y="19"/>
                                  </a:cubicBezTo>
                                  <a:cubicBezTo>
                                    <a:pt x="50" y="19"/>
                                    <a:pt x="50" y="19"/>
                                    <a:pt x="50" y="19"/>
                                  </a:cubicBezTo>
                                  <a:cubicBezTo>
                                    <a:pt x="50" y="55"/>
                                    <a:pt x="50" y="55"/>
                                    <a:pt x="50" y="55"/>
                                  </a:cubicBezTo>
                                  <a:close/>
                                  <a:moveTo>
                                    <a:pt x="34" y="44"/>
                                  </a:moveTo>
                                  <a:cubicBezTo>
                                    <a:pt x="39" y="44"/>
                                    <a:pt x="44" y="48"/>
                                    <a:pt x="44" y="53"/>
                                  </a:cubicBezTo>
                                  <a:cubicBezTo>
                                    <a:pt x="48" y="53"/>
                                    <a:pt x="48" y="53"/>
                                    <a:pt x="48" y="53"/>
                                  </a:cubicBezTo>
                                  <a:cubicBezTo>
                                    <a:pt x="48" y="47"/>
                                    <a:pt x="44" y="42"/>
                                    <a:pt x="39" y="40"/>
                                  </a:cubicBezTo>
                                  <a:cubicBezTo>
                                    <a:pt x="42" y="39"/>
                                    <a:pt x="44" y="36"/>
                                    <a:pt x="44" y="33"/>
                                  </a:cubicBezTo>
                                  <a:cubicBezTo>
                                    <a:pt x="44" y="27"/>
                                    <a:pt x="39" y="23"/>
                                    <a:pt x="34" y="23"/>
                                  </a:cubicBezTo>
                                  <a:cubicBezTo>
                                    <a:pt x="29" y="23"/>
                                    <a:pt x="25" y="27"/>
                                    <a:pt x="25" y="33"/>
                                  </a:cubicBezTo>
                                  <a:cubicBezTo>
                                    <a:pt x="25" y="36"/>
                                    <a:pt x="27" y="39"/>
                                    <a:pt x="29" y="40"/>
                                  </a:cubicBezTo>
                                  <a:cubicBezTo>
                                    <a:pt x="24" y="42"/>
                                    <a:pt x="21" y="47"/>
                                    <a:pt x="21" y="53"/>
                                  </a:cubicBezTo>
                                  <a:cubicBezTo>
                                    <a:pt x="25" y="53"/>
                                    <a:pt x="25" y="53"/>
                                    <a:pt x="25" y="53"/>
                                  </a:cubicBezTo>
                                  <a:cubicBezTo>
                                    <a:pt x="25" y="48"/>
                                    <a:pt x="29" y="44"/>
                                    <a:pt x="34" y="44"/>
                                  </a:cubicBezTo>
                                  <a:close/>
                                  <a:moveTo>
                                    <a:pt x="34" y="28"/>
                                  </a:moveTo>
                                  <a:cubicBezTo>
                                    <a:pt x="37" y="28"/>
                                    <a:pt x="39" y="30"/>
                                    <a:pt x="39" y="33"/>
                                  </a:cubicBezTo>
                                  <a:cubicBezTo>
                                    <a:pt x="39" y="35"/>
                                    <a:pt x="37" y="37"/>
                                    <a:pt x="34" y="37"/>
                                  </a:cubicBezTo>
                                  <a:cubicBezTo>
                                    <a:pt x="32" y="37"/>
                                    <a:pt x="30" y="35"/>
                                    <a:pt x="30" y="33"/>
                                  </a:cubicBezTo>
                                  <a:cubicBezTo>
                                    <a:pt x="30" y="30"/>
                                    <a:pt x="32" y="28"/>
                                    <a:pt x="34" y="28"/>
                                  </a:cubicBezTo>
                                  <a:close/>
                                  <a:moveTo>
                                    <a:pt x="64" y="14"/>
                                  </a:moveTo>
                                  <a:cubicBezTo>
                                    <a:pt x="97" y="14"/>
                                    <a:pt x="97" y="14"/>
                                    <a:pt x="97" y="14"/>
                                  </a:cubicBezTo>
                                  <a:cubicBezTo>
                                    <a:pt x="97" y="19"/>
                                    <a:pt x="97" y="19"/>
                                    <a:pt x="97" y="19"/>
                                  </a:cubicBezTo>
                                  <a:cubicBezTo>
                                    <a:pt x="64" y="19"/>
                                    <a:pt x="64" y="19"/>
                                    <a:pt x="64" y="19"/>
                                  </a:cubicBezTo>
                                  <a:lnTo>
                                    <a:pt x="64" y="14"/>
                                  </a:lnTo>
                                  <a:close/>
                                  <a:moveTo>
                                    <a:pt x="64" y="35"/>
                                  </a:moveTo>
                                  <a:cubicBezTo>
                                    <a:pt x="97" y="35"/>
                                    <a:pt x="97" y="35"/>
                                    <a:pt x="97" y="35"/>
                                  </a:cubicBezTo>
                                  <a:cubicBezTo>
                                    <a:pt x="97" y="39"/>
                                    <a:pt x="97" y="39"/>
                                    <a:pt x="97" y="39"/>
                                  </a:cubicBezTo>
                                  <a:cubicBezTo>
                                    <a:pt x="64" y="39"/>
                                    <a:pt x="64" y="39"/>
                                    <a:pt x="64" y="39"/>
                                  </a:cubicBezTo>
                                  <a:lnTo>
                                    <a:pt x="64" y="35"/>
                                  </a:lnTo>
                                  <a:close/>
                                  <a:moveTo>
                                    <a:pt x="14" y="124"/>
                                  </a:moveTo>
                                  <a:cubicBezTo>
                                    <a:pt x="18" y="124"/>
                                    <a:pt x="18" y="124"/>
                                    <a:pt x="18" y="124"/>
                                  </a:cubicBezTo>
                                  <a:cubicBezTo>
                                    <a:pt x="18" y="129"/>
                                    <a:pt x="18" y="129"/>
                                    <a:pt x="18" y="129"/>
                                  </a:cubicBezTo>
                                  <a:cubicBezTo>
                                    <a:pt x="14" y="129"/>
                                    <a:pt x="14" y="129"/>
                                    <a:pt x="14" y="129"/>
                                  </a:cubicBezTo>
                                  <a:lnTo>
                                    <a:pt x="14" y="124"/>
                                  </a:lnTo>
                                  <a:close/>
                                  <a:moveTo>
                                    <a:pt x="23" y="124"/>
                                  </a:moveTo>
                                  <a:cubicBezTo>
                                    <a:pt x="28" y="124"/>
                                    <a:pt x="28" y="124"/>
                                    <a:pt x="28" y="124"/>
                                  </a:cubicBezTo>
                                  <a:cubicBezTo>
                                    <a:pt x="28" y="129"/>
                                    <a:pt x="28" y="129"/>
                                    <a:pt x="28" y="129"/>
                                  </a:cubicBezTo>
                                  <a:cubicBezTo>
                                    <a:pt x="23" y="129"/>
                                    <a:pt x="23" y="129"/>
                                    <a:pt x="23" y="129"/>
                                  </a:cubicBezTo>
                                  <a:lnTo>
                                    <a:pt x="23" y="124"/>
                                  </a:lnTo>
                                  <a:close/>
                                  <a:moveTo>
                                    <a:pt x="32" y="124"/>
                                  </a:moveTo>
                                  <a:cubicBezTo>
                                    <a:pt x="37" y="124"/>
                                    <a:pt x="37" y="124"/>
                                    <a:pt x="37" y="124"/>
                                  </a:cubicBezTo>
                                  <a:cubicBezTo>
                                    <a:pt x="37" y="129"/>
                                    <a:pt x="37" y="129"/>
                                    <a:pt x="37" y="129"/>
                                  </a:cubicBezTo>
                                  <a:cubicBezTo>
                                    <a:pt x="32" y="129"/>
                                    <a:pt x="32" y="129"/>
                                    <a:pt x="32" y="129"/>
                                  </a:cubicBezTo>
                                  <a:lnTo>
                                    <a:pt x="32" y="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>
                                <a:alpha val="50000"/>
                              </a:srgbClr>
                            </a:solidFill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  <wps:wsp>
                        <wps:cNvPr id="56" name="Oval 56">
                          <a:extLst>
                            <a:ext uri="{FF2B5EF4-FFF2-40B4-BE49-F238E27FC236}">
                              <a16:creationId xmlns:a16="http://schemas.microsoft.com/office/drawing/2014/main" id="{7FFBD215-218C-4FA6-B535-78CE843B1EC6}"/>
                            </a:ext>
                          </a:extLst>
                        </wps:cNvPr>
                        <wps:cNvSpPr/>
                        <wps:spPr>
                          <a:xfrm flipV="1">
                            <a:off x="0" y="0"/>
                            <a:ext cx="683734" cy="623527"/>
                          </a:xfrm>
                          <a:prstGeom prst="ellipse">
                            <a:avLst/>
                          </a:prstGeom>
                          <a:noFill/>
                          <a:ln w="50800" cap="flat" cmpd="sng" algn="ctr">
                            <a:solidFill>
                              <a:srgbClr val="92D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98B388" id="Group 59" o:spid="_x0000_s1026" alt="pencil and paper icon" style="position:absolute;margin-left:1in;margin-top:2.8pt;width:53.85pt;height:49.1pt;z-index:251667456" coordsize="6837,6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">
                <v:group id="Group 260" o:spid="_x0000_s1027" alt="pencil and paper icon" style="position:absolute;left:1143;top:762;width:4667;height:4508" coordsize="6286,6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oval id="Oval 11" o:spid="_x0000_s1028" style="position:absolute;width:6286;height:6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" stroked="f"/>
                  <v:shape id="Freeform 12" o:spid="_x0000_s1029" style="position:absolute;left:1397;top:762;width:4572;height:4540;visibility:visible;mso-wrap-style:square;v-text-anchor:top" coordsize="144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" path="m137,38v-8,-9,-19,-3,-22,c110,42,110,42,110,42,110,,110,,110,,,,,,,,,143,,143,,143v110,,110,,110,c110,87,110,87,110,87,137,60,137,60,137,60v7,-6,7,-16,,-22xm106,138c5,138,5,138,5,138,5,5,5,5,5,5v101,,101,,101,c106,47,106,47,106,47v-9,8,-9,8,-9,8c64,55,64,55,64,55v,5,,5,,5c92,60,92,60,92,60,74,78,74,78,74,78v-60,,-60,,-60,c14,83,14,83,14,83v55,,55,,55,c51,101,51,101,51,101v-37,,-37,,-37,c14,106,14,106,14,106v33,,33,,33,c46,129,46,129,46,129v24,-2,24,-2,24,-2c106,92,106,92,106,92v,46,,46,,46xm52,111v12,12,12,12,12,12c51,124,51,124,51,124r1,-13xm69,122c53,106,53,106,53,106,116,42,116,42,116,42v17,17,17,17,17,17l69,122xm136,55c120,39,120,39,120,39v2,-1,8,-4,14,2c138,45,139,51,136,55xm63,109c120,52,120,52,120,52v3,3,3,3,3,3c66,112,66,112,66,112r-3,-3xm55,14v-41,,-41,,-41,c14,60,14,60,14,60v41,,41,,41,c55,14,55,14,55,14xm50,55v-32,,-32,,-32,c18,19,18,19,18,19v32,,32,,32,c50,55,50,55,50,55xm34,44v5,,10,4,10,9c48,53,48,53,48,53,48,47,44,42,39,40v3,-1,5,-4,5,-7c44,27,39,23,34,23v-5,,-9,4,-9,10c25,36,27,39,29,40v-5,2,-8,7,-8,13c25,53,25,53,25,53v,-5,4,-9,9,-9xm34,28v3,,5,2,5,5c39,35,37,37,34,37v-2,,-4,-2,-4,-4c30,30,32,28,34,28xm64,14v33,,33,,33,c97,19,97,19,97,19v-33,,-33,,-33,l64,14xm64,35v33,,33,,33,c97,39,97,39,97,39v-33,,-33,,-33,l64,35xm14,124v4,,4,,4,c18,129,18,129,18,129v-4,,-4,,-4,l14,124xm23,124v5,,5,,5,c28,129,28,129,28,129v-5,,-5,,-5,l23,124xm32,124v5,,5,,5,c37,129,37,129,37,129v-5,,-5,,-5,l32,124xe" fillcolor="black" stroked="f">
                    <v:fill opacity="32896f"/>
                    <v:path arrowok="t" o:connecttype="custom" o:connectlocs="365125,120650;349250,0;0,454025;349250,276225;434975,120650;15875,438150;336550,15875;307975,174625;203200,190500;234950,247650;44450,263525;161925,320675;44450,336550;146050,409575;336550,292100;165100,352425;161925,393700;219075,387350;368300,133350;219075,387350;381000,123825;431800,174625;381000,165100;209550,355600;174625,44450;44450,190500;174625,44450;57150,174625;158750,60325;107950,139700;152400,168275;139700,104775;79375,104775;66675,168275;107950,139700;123825,104775;95250,104775;203200,44450;307975,60325;203200,44450;307975,111125;203200,123825;44450,393700;57150,409575;44450,393700;88900,393700;73025,409575;101600,393700;117475,409575;101600,393700" o:connectangles="0,0,0,0,0,0,0,0,0,0,0,0,0,0,0,0,0,0,0,0,0,0,0,0,0,0,0,0,0,0,0,0,0,0,0,0,0,0,0,0,0,0,0,0,0,0,0,0,0,0"/>
                    <o:lock v:ext="edit" verticies="t"/>
                  </v:shape>
                </v:group>
                <v:oval id="Oval 56" o:spid="_x0000_s1030" style="position:absolute;width:6837;height:6235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" filled="f" strokecolor="#92d050" strokeweight="4pt">
                  <v:stroke joinstyle="miter"/>
                </v:oval>
              </v:group>
            </w:pict>
          </mc:Fallback>
        </mc:AlternateContent>
      </w:r>
      <w:r w:rsidR="004D7226" w:rsidRPr="004D7226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>Criar um estatuto (regras) com as tarefas dos membros e os procedimentos operacionais</w:t>
      </w:r>
      <w:r w:rsidRPr="002B6883">
        <w:rPr>
          <w:rFonts w:ascii="Georgia" w:eastAsia="Times New Roman" w:hAnsi="Georgia" w:cs="Calibri"/>
          <w:noProof/>
          <w:color w:val="000000"/>
          <w:sz w:val="24"/>
          <w:szCs w:val="24"/>
          <w:lang w:val="es-ES"/>
        </w:rPr>
        <w:t>;</w:t>
      </w:r>
    </w:p>
    <w:p w14:paraId="2E8EF74C" w14:textId="069BB99E" w:rsidR="00633482" w:rsidRPr="002B6883" w:rsidRDefault="004D7226" w:rsidP="00633482">
      <w:pPr>
        <w:pStyle w:val="ListParagraph"/>
        <w:numPr>
          <w:ilvl w:val="0"/>
          <w:numId w:val="1"/>
        </w:numPr>
        <w:tabs>
          <w:tab w:val="left" w:pos="3150"/>
        </w:tabs>
        <w:spacing w:after="0" w:line="240" w:lineRule="auto"/>
        <w:ind w:left="3150"/>
        <w:rPr>
          <w:rFonts w:ascii="Georgia" w:hAnsi="Georgia"/>
          <w:b/>
          <w:noProof/>
          <w:sz w:val="24"/>
          <w:szCs w:val="24"/>
          <w:lang w:val="es-ES"/>
        </w:rPr>
      </w:pPr>
      <w:r w:rsidRPr="004D7226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>Aconselhar o distrito</w:t>
      </w:r>
      <w:r w:rsidR="0076307C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 xml:space="preserve">, </w:t>
      </w:r>
      <w:r w:rsidRPr="004D7226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 xml:space="preserve">o comitê escolar e o conselho diretor sobre assuntos relacionados aos </w:t>
      </w:r>
      <w:r w:rsidR="0076307C" w:rsidRPr="0076307C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>Aprendiz</w:t>
      </w:r>
      <w:r w:rsidR="0076307C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>es</w:t>
      </w:r>
      <w:r w:rsidR="0076307C" w:rsidRPr="0076307C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 xml:space="preserve"> de Inglês</w:t>
      </w:r>
      <w:r w:rsidR="00633482" w:rsidRPr="002B6883">
        <w:rPr>
          <w:rFonts w:ascii="Georgia" w:eastAsia="Times New Roman" w:hAnsi="Georgia" w:cs="Calibri"/>
          <w:noProof/>
          <w:color w:val="000000"/>
          <w:sz w:val="24"/>
          <w:szCs w:val="24"/>
          <w:lang w:val="es-ES"/>
        </w:rPr>
        <w:t>;</w:t>
      </w:r>
    </w:p>
    <w:p w14:paraId="2E8EF74D" w14:textId="0A96C10E" w:rsidR="00633482" w:rsidRPr="002B6883" w:rsidRDefault="004D7226" w:rsidP="00633482">
      <w:pPr>
        <w:pStyle w:val="ListParagraph"/>
        <w:numPr>
          <w:ilvl w:val="0"/>
          <w:numId w:val="1"/>
        </w:numPr>
        <w:tabs>
          <w:tab w:val="left" w:pos="3150"/>
        </w:tabs>
        <w:spacing w:after="0" w:line="240" w:lineRule="auto"/>
        <w:ind w:left="3150"/>
        <w:rPr>
          <w:rFonts w:ascii="Georgia" w:hAnsi="Georgia"/>
          <w:b/>
          <w:noProof/>
          <w:sz w:val="24"/>
          <w:szCs w:val="24"/>
          <w:lang w:val="es-ES"/>
        </w:rPr>
      </w:pPr>
      <w:r w:rsidRPr="004D7226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 xml:space="preserve">Reunir-se regularmente com os líderes da escola ou do distrito para participar do planejamento e desenvolvimento de programas que promovam oportunidades educacionais para os </w:t>
      </w:r>
      <w:r w:rsidR="0076307C" w:rsidRPr="0076307C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>Aprendiz</w:t>
      </w:r>
      <w:r w:rsidR="0076307C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>es</w:t>
      </w:r>
      <w:r w:rsidR="0076307C" w:rsidRPr="0076307C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 xml:space="preserve"> de Inglês</w:t>
      </w:r>
      <w:r w:rsidR="00633482" w:rsidRPr="002B6883">
        <w:rPr>
          <w:rFonts w:ascii="Georgia" w:eastAsia="Times New Roman" w:hAnsi="Georgia" w:cs="Calibri"/>
          <w:noProof/>
          <w:color w:val="000000"/>
          <w:sz w:val="24"/>
          <w:szCs w:val="24"/>
          <w:lang w:val="es-ES"/>
        </w:rPr>
        <w:t>;</w:t>
      </w:r>
    </w:p>
    <w:p w14:paraId="2E8EF74E" w14:textId="68EB2EF8" w:rsidR="00633482" w:rsidRPr="002B6883" w:rsidRDefault="004D7226" w:rsidP="00633482">
      <w:pPr>
        <w:pStyle w:val="ListParagraph"/>
        <w:numPr>
          <w:ilvl w:val="0"/>
          <w:numId w:val="1"/>
        </w:numPr>
        <w:tabs>
          <w:tab w:val="left" w:pos="3150"/>
        </w:tabs>
        <w:spacing w:after="0" w:line="240" w:lineRule="auto"/>
        <w:ind w:left="3150"/>
        <w:rPr>
          <w:rFonts w:ascii="Georgia" w:hAnsi="Georgia"/>
          <w:b/>
          <w:noProof/>
          <w:sz w:val="24"/>
          <w:szCs w:val="24"/>
          <w:lang w:val="es-ES"/>
        </w:rPr>
      </w:pPr>
      <w:r w:rsidRPr="004D7226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 xml:space="preserve">Aconselhar o distrito ou a escola </w:t>
      </w:r>
      <w:r w:rsidR="00A34EFB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>quanto às</w:t>
      </w:r>
      <w:r w:rsidRPr="004D7226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 xml:space="preserve"> novas propostas de programas de aquisição da linguagem</w:t>
      </w:r>
      <w:r w:rsidR="00633482" w:rsidRPr="002B6883">
        <w:rPr>
          <w:rFonts w:ascii="Georgia" w:eastAsia="Times New Roman" w:hAnsi="Georgia" w:cs="Calibri"/>
          <w:noProof/>
          <w:color w:val="000000"/>
          <w:sz w:val="24"/>
          <w:szCs w:val="24"/>
          <w:lang w:val="es-ES"/>
        </w:rPr>
        <w:t>;</w:t>
      </w:r>
    </w:p>
    <w:p w14:paraId="2E8EF74F" w14:textId="70D1128C" w:rsidR="00633482" w:rsidRPr="002B6883" w:rsidRDefault="004D7226" w:rsidP="00633482">
      <w:pPr>
        <w:pStyle w:val="ListParagraph"/>
        <w:numPr>
          <w:ilvl w:val="0"/>
          <w:numId w:val="1"/>
        </w:numPr>
        <w:tabs>
          <w:tab w:val="left" w:pos="3150"/>
        </w:tabs>
        <w:spacing w:after="0" w:line="240" w:lineRule="auto"/>
        <w:ind w:left="3150"/>
        <w:rPr>
          <w:rFonts w:ascii="Georgia" w:hAnsi="Georgia"/>
          <w:b/>
          <w:noProof/>
          <w:sz w:val="24"/>
          <w:szCs w:val="24"/>
          <w:lang w:val="es-ES"/>
        </w:rPr>
      </w:pPr>
      <w:r w:rsidRPr="004D7226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 xml:space="preserve">Analisar os planos de melhoria do distrito e da escola com relação aos </w:t>
      </w:r>
      <w:r w:rsidR="0076307C" w:rsidRPr="0076307C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>Aprendiz</w:t>
      </w:r>
      <w:r w:rsidR="0076307C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>es</w:t>
      </w:r>
      <w:r w:rsidR="0076307C" w:rsidRPr="0076307C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 xml:space="preserve"> de Inglês</w:t>
      </w:r>
      <w:r w:rsidRPr="004D7226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>; e</w:t>
      </w:r>
    </w:p>
    <w:p w14:paraId="2E8EF750" w14:textId="484EF8D8" w:rsidR="00633482" w:rsidRPr="002B6883" w:rsidRDefault="004D7226" w:rsidP="00633482">
      <w:pPr>
        <w:pStyle w:val="ListParagraph"/>
        <w:numPr>
          <w:ilvl w:val="0"/>
          <w:numId w:val="1"/>
        </w:numPr>
        <w:tabs>
          <w:tab w:val="left" w:pos="3150"/>
        </w:tabs>
        <w:spacing w:after="0" w:line="240" w:lineRule="auto"/>
        <w:ind w:left="3150"/>
        <w:rPr>
          <w:rFonts w:ascii="Georgia" w:hAnsi="Georgia"/>
          <w:b/>
          <w:noProof/>
          <w:sz w:val="24"/>
          <w:szCs w:val="24"/>
          <w:lang w:val="es-ES"/>
        </w:rPr>
      </w:pPr>
      <w:r w:rsidRPr="004D7226">
        <w:rPr>
          <w:rFonts w:ascii="Georgia" w:eastAsia="Times New Roman" w:hAnsi="Georgia" w:cs="Calibri"/>
          <w:noProof/>
          <w:color w:val="000000"/>
          <w:sz w:val="24"/>
          <w:szCs w:val="24"/>
          <w:lang w:val="pt-BR"/>
        </w:rPr>
        <w:t>Reunir-se uma vez por ano, pelo menos, com o comitê ou conselho escolar</w:t>
      </w:r>
      <w:r w:rsidR="00633482" w:rsidRPr="002B6883">
        <w:rPr>
          <w:rFonts w:ascii="Georgia" w:eastAsia="Times New Roman" w:hAnsi="Georgia" w:cs="Calibri"/>
          <w:noProof/>
          <w:color w:val="000000"/>
          <w:sz w:val="24"/>
          <w:szCs w:val="24"/>
          <w:lang w:val="es-ES"/>
        </w:rPr>
        <w:t>.</w:t>
      </w:r>
    </w:p>
    <w:p w14:paraId="2E8EF751" w14:textId="77777777" w:rsidR="00633482" w:rsidRPr="002B6883" w:rsidRDefault="00633482" w:rsidP="00633482">
      <w:pPr>
        <w:pStyle w:val="NormalWeb"/>
        <w:spacing w:before="0" w:beforeAutospacing="0" w:after="0" w:afterAutospacing="0"/>
        <w:rPr>
          <w:rFonts w:ascii="Georgia" w:hAnsi="Georgia" w:cstheme="minorBidi"/>
          <w:noProof/>
          <w:color w:val="000000" w:themeColor="text1"/>
          <w:kern w:val="24"/>
          <w:lang w:val="es-ES"/>
        </w:rPr>
      </w:pPr>
    </w:p>
    <w:p w14:paraId="2E8EF753" w14:textId="48B4A233" w:rsidR="00C07ECE" w:rsidRPr="002B6883" w:rsidRDefault="004D7226" w:rsidP="00A34EFB">
      <w:pPr>
        <w:pStyle w:val="NormalWeb"/>
        <w:tabs>
          <w:tab w:val="left" w:pos="0"/>
          <w:tab w:val="left" w:pos="270"/>
          <w:tab w:val="left" w:pos="450"/>
          <w:tab w:val="left" w:pos="810"/>
          <w:tab w:val="left" w:pos="1440"/>
          <w:tab w:val="left" w:pos="1530"/>
          <w:tab w:val="left" w:pos="1710"/>
          <w:tab w:val="left" w:pos="1800"/>
          <w:tab w:val="left" w:pos="1890"/>
          <w:tab w:val="left" w:pos="1980"/>
          <w:tab w:val="left" w:pos="2070"/>
          <w:tab w:val="left" w:pos="2430"/>
          <w:tab w:val="left" w:pos="2520"/>
        </w:tabs>
        <w:spacing w:before="0" w:beforeAutospacing="0" w:after="0" w:afterAutospacing="0"/>
        <w:jc w:val="both"/>
        <w:rPr>
          <w:lang w:val="es-ES"/>
        </w:rPr>
      </w:pPr>
      <w:r w:rsidRPr="004D7226">
        <w:rPr>
          <w:rFonts w:ascii="Georgia" w:hAnsi="Georgia" w:cstheme="minorBidi"/>
          <w:noProof/>
          <w:color w:val="000000" w:themeColor="text1"/>
          <w:kern w:val="24"/>
          <w:lang w:val="pt-BR"/>
        </w:rPr>
        <w:t xml:space="preserve">O sucesso dos ELPACs depende da criação de parcerias cooperativas, solidárias e confiáveis entre pais, funcionários e líderes escolares e membros da comunidade. Para mais informações sobre os ELPACs, acesse </w:t>
      </w:r>
      <w:hyperlink r:id="rId13" w:history="1">
        <w:r w:rsidR="00A82ED5" w:rsidRPr="002B6883">
          <w:rPr>
            <w:rStyle w:val="Hyperlink"/>
            <w:rFonts w:ascii="Georgia" w:hAnsi="Georgia" w:cstheme="minorBidi"/>
            <w:noProof/>
            <w:kern w:val="24"/>
            <w:lang w:val="es-ES"/>
          </w:rPr>
          <w:t>http://www.doe.mass.edu/ell/look-act.html</w:t>
        </w:r>
      </w:hyperlink>
    </w:p>
    <w:sectPr w:rsidR="00C07ECE" w:rsidRPr="002B68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542AF"/>
    <w:multiLevelType w:val="hybridMultilevel"/>
    <w:tmpl w:val="CD62D40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NbQ0tTAxNDc3MDVS0lEKTi0uzszPAykwqgUAVxyo3iwAAAA="/>
  </w:docVars>
  <w:rsids>
    <w:rsidRoot w:val="00633482"/>
    <w:rsid w:val="000A2D1D"/>
    <w:rsid w:val="000C2F7B"/>
    <w:rsid w:val="001425C9"/>
    <w:rsid w:val="00237144"/>
    <w:rsid w:val="00267C6E"/>
    <w:rsid w:val="002B6883"/>
    <w:rsid w:val="002C0207"/>
    <w:rsid w:val="00364138"/>
    <w:rsid w:val="00390090"/>
    <w:rsid w:val="003E7C9A"/>
    <w:rsid w:val="004B4D34"/>
    <w:rsid w:val="004D7226"/>
    <w:rsid w:val="005B6C4E"/>
    <w:rsid w:val="00633482"/>
    <w:rsid w:val="0070492B"/>
    <w:rsid w:val="00715B14"/>
    <w:rsid w:val="0076307C"/>
    <w:rsid w:val="0080439B"/>
    <w:rsid w:val="00A34EFB"/>
    <w:rsid w:val="00A82ED5"/>
    <w:rsid w:val="00A96CAF"/>
    <w:rsid w:val="00B903F7"/>
    <w:rsid w:val="00CD4DB4"/>
    <w:rsid w:val="00D4116B"/>
    <w:rsid w:val="00E31DB5"/>
    <w:rsid w:val="00FE5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EF73C"/>
  <w15:chartTrackingRefBased/>
  <w15:docId w15:val="{0F7533D2-7243-497D-A0F9-94616EEC3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482"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348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63348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unhideWhenUsed/>
    <w:rsid w:val="0063348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3348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903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03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03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03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03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03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03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82E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oe.mass.edu/ell/look-act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microsoft.com/office/2007/relationships/hdphoto" Target="media/hdphoto1.wdp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46013</_dlc_DocId>
    <_dlc_DocIdUrl xmlns="733efe1c-5bbe-4968-87dc-d400e65c879f">
      <Url>https://sharepoint.doemass.org/ese/webteam/cps/_layouts/DocIdRedir.aspx?ID=DESE-231-46013</Url>
      <Description>DESE-231-46013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Props1.xml><?xml version="1.0" encoding="utf-8"?>
<ds:datastoreItem xmlns:ds="http://schemas.openxmlformats.org/officeDocument/2006/customXml" ds:itemID="{C063467D-2625-4A0C-8F88-A69219C0F7F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A2E34E2-1769-464C-85AE-851CCD0F4213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D8DCD218-8EA9-49DF-98F7-F9038DFDFF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6F6215-2BFA-406F-8C6D-9AB8541FE4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LPAC Information for Parents — Portuguese</vt:lpstr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PAC Information for Parents — Portuguese</dc:title>
  <dc:subject/>
  <dc:creator>DESE</dc:creator>
  <cp:keywords/>
  <dc:description/>
  <cp:lastModifiedBy>Aceriane Leal</cp:lastModifiedBy>
  <cp:revision>2</cp:revision>
  <dcterms:created xsi:type="dcterms:W3CDTF">2022-02-24T22:29:00Z</dcterms:created>
  <dcterms:modified xsi:type="dcterms:W3CDTF">2022-02-24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Oct 23 2018</vt:lpwstr>
  </property>
</Properties>
</file>